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BFBDD" w14:textId="77777777" w:rsidR="00597DD1" w:rsidRDefault="00597DD1" w:rsidP="00597DD1">
      <w:pPr>
        <w:pStyle w:val="Heading1"/>
        <w:jc w:val="center"/>
      </w:pPr>
      <w:r>
        <w:t>Подготовка за изпит</w:t>
      </w:r>
    </w:p>
    <w:p w14:paraId="376A3822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r w:rsidR="00013020">
        <w:fldChar w:fldCharType="begin"/>
      </w:r>
      <w:r w:rsidR="00013020">
        <w:instrText xml:space="preserve"> HYPERLINK "https://softuni.bg/courses/programming-basics" </w:instrText>
      </w:r>
      <w:r w:rsidR="00013020">
        <w:fldChar w:fldCharType="separate"/>
      </w:r>
      <w:r>
        <w:rPr>
          <w:rStyle w:val="Hyperlink"/>
        </w:rPr>
        <w:t>"Основи на програмирането" @ СофтУни</w:t>
      </w:r>
      <w:r w:rsidR="00013020">
        <w:rPr>
          <w:rStyle w:val="Hyperlink"/>
        </w:rPr>
        <w:fldChar w:fldCharType="end"/>
      </w:r>
    </w:p>
    <w:p w14:paraId="00F84AF2" w14:textId="77777777" w:rsidR="00C66ABD" w:rsidRDefault="00C66ABD" w:rsidP="00C66ABD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1. Великденски обяд</w:t>
      </w:r>
    </w:p>
    <w:p w14:paraId="505FCA2E" w14:textId="77777777" w:rsidR="00C66ABD" w:rsidRPr="00C66ABD" w:rsidRDefault="00C66ABD" w:rsidP="00C66ABD">
      <w:pPr>
        <w:rPr>
          <w:lang w:val="ru-RU"/>
        </w:rPr>
      </w:pPr>
      <w:proofErr w:type="spellStart"/>
      <w:r w:rsidRPr="00D36D4E">
        <w:rPr>
          <w:b/>
          <w:bCs/>
          <w:lang w:val="ru-RU"/>
        </w:rPr>
        <w:t>Линк</w:t>
      </w:r>
      <w:proofErr w:type="spellEnd"/>
      <w:r w:rsidRPr="00D36D4E">
        <w:rPr>
          <w:b/>
          <w:bCs/>
          <w:lang w:val="ru-RU"/>
        </w:rPr>
        <w:t>:</w:t>
      </w:r>
      <w:r w:rsidRPr="00C66ABD">
        <w:t xml:space="preserve"> </w:t>
      </w:r>
      <w:hyperlink r:id="rId8" w:anchor="0" w:history="1">
        <w:r w:rsidRPr="00C66ABD">
          <w:rPr>
            <w:rStyle w:val="Hyperlink"/>
            <w:lang w:val="ru-RU"/>
          </w:rPr>
          <w:t>https://judge.softuni.bg/Contests/Compete/Index/1637#0</w:t>
        </w:r>
      </w:hyperlink>
    </w:p>
    <w:p w14:paraId="05DC1D42" w14:textId="77777777" w:rsidR="00C66ABD" w:rsidRPr="00F9180B" w:rsidRDefault="00C66ABD" w:rsidP="00C66ABD">
      <w:pPr>
        <w:spacing w:before="40" w:after="40"/>
        <w:rPr>
          <w:rFonts w:ascii="Calibri" w:eastAsia="Calibri" w:hAnsi="Calibri" w:cs="Calibri"/>
          <w:b/>
          <w:bCs/>
        </w:rPr>
      </w:pPr>
      <w:r w:rsidRPr="46A961E6">
        <w:rPr>
          <w:rFonts w:ascii="Calibri" w:eastAsia="Calibri" w:hAnsi="Calibri" w:cs="Calibri"/>
        </w:rPr>
        <w:t xml:space="preserve">Бабата на Деси всяка година приготвя обяд за семейството си за Великден. </w:t>
      </w:r>
      <w:r w:rsidRPr="46A961E6">
        <w:rPr>
          <w:rFonts w:ascii="Calibri" w:eastAsia="Calibri" w:hAnsi="Calibri" w:cs="Calibri"/>
          <w:b/>
          <w:bCs/>
        </w:rPr>
        <w:t xml:space="preserve">Напишете програма, която изчислява какви разходи ще има 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по </w:t>
      </w:r>
      <w:r w:rsidRPr="46A961E6">
        <w:rPr>
          <w:rFonts w:ascii="Calibri" w:eastAsia="Calibri" w:hAnsi="Calibri" w:cs="Calibri"/>
          <w:b/>
          <w:bCs/>
        </w:rPr>
        <w:t xml:space="preserve">приготвянето 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на </w:t>
      </w:r>
      <w:r w:rsidRPr="46A961E6">
        <w:rPr>
          <w:rFonts w:ascii="Calibri" w:eastAsia="Calibri" w:hAnsi="Calibri" w:cs="Calibri"/>
          <w:b/>
          <w:bCs/>
        </w:rPr>
        <w:t>обяда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, </w:t>
      </w:r>
      <w:r w:rsidRPr="46A961E6">
        <w:rPr>
          <w:rFonts w:ascii="Calibri" w:eastAsia="Calibri" w:hAnsi="Calibri" w:cs="Calibri"/>
          <w:b/>
          <w:bCs/>
        </w:rPr>
        <w:t xml:space="preserve">като 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знаете колко </w:t>
      </w:r>
      <w:r w:rsidRPr="46A961E6">
        <w:rPr>
          <w:rFonts w:ascii="Calibri" w:eastAsia="Calibri" w:hAnsi="Calibri" w:cs="Calibri"/>
          <w:b/>
          <w:bCs/>
        </w:rPr>
        <w:t>броя козунаци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, кори с яйца и </w:t>
      </w:r>
      <w:r w:rsidRPr="46A961E6">
        <w:rPr>
          <w:rFonts w:ascii="Calibri" w:eastAsia="Calibri" w:hAnsi="Calibri" w:cs="Calibri"/>
          <w:b/>
          <w:bCs/>
        </w:rPr>
        <w:t>килограма курабии</w:t>
      </w:r>
      <w:r w:rsidRPr="46A961E6">
        <w:rPr>
          <w:rFonts w:ascii="Calibri" w:eastAsia="Calibri" w:hAnsi="Calibri" w:cs="Calibri"/>
          <w:b/>
          <w:bCs/>
          <w:lang w:val="ru-RU"/>
        </w:rPr>
        <w:t xml:space="preserve"> е купила</w:t>
      </w:r>
      <w:r w:rsidRPr="46A961E6">
        <w:rPr>
          <w:rFonts w:ascii="Calibri" w:eastAsia="Calibri" w:hAnsi="Calibri" w:cs="Calibri"/>
          <w:b/>
          <w:bCs/>
        </w:rPr>
        <w:t>.  Цените на продуктите са следните:</w:t>
      </w:r>
    </w:p>
    <w:p w14:paraId="685B240C" w14:textId="77777777" w:rsidR="00C66ABD" w:rsidRPr="00157549" w:rsidRDefault="00C66ABD" w:rsidP="00C66ABD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Козунак </w:t>
      </w:r>
      <w:r w:rsidRPr="00157549">
        <w:rPr>
          <w:rFonts w:ascii="Calibri" w:eastAsia="Calibri" w:hAnsi="Calibri" w:cs="Calibri"/>
          <w:b/>
          <w:bCs/>
        </w:rPr>
        <w:t xml:space="preserve"> – </w:t>
      </w:r>
      <w:r>
        <w:rPr>
          <w:rFonts w:ascii="Calibri" w:eastAsia="Calibri" w:hAnsi="Calibri" w:cs="Calibri"/>
          <w:b/>
          <w:bCs/>
        </w:rPr>
        <w:t>3.20 лв.</w:t>
      </w:r>
    </w:p>
    <w:p w14:paraId="0B82CD9C" w14:textId="77777777" w:rsidR="00C66ABD" w:rsidRPr="00157549" w:rsidRDefault="00C66ABD" w:rsidP="00C66ABD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bCs/>
        </w:rPr>
        <w:t xml:space="preserve">Яйца </w:t>
      </w:r>
      <w:r w:rsidRPr="00157549">
        <w:rPr>
          <w:rFonts w:ascii="Calibri" w:eastAsia="Calibri" w:hAnsi="Calibri" w:cs="Calibri"/>
          <w:b/>
          <w:bCs/>
        </w:rPr>
        <w:t>–</w:t>
      </w:r>
      <w:r>
        <w:rPr>
          <w:rFonts w:ascii="Calibri" w:eastAsia="Calibri" w:hAnsi="Calibri" w:cs="Calibri"/>
          <w:b/>
          <w:bCs/>
        </w:rPr>
        <w:t xml:space="preserve"> </w:t>
      </w:r>
      <w:r w:rsidRPr="0015754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4.35 лв. за кора с 12 яйца</w:t>
      </w:r>
    </w:p>
    <w:p w14:paraId="341686B4" w14:textId="77777777" w:rsidR="00C66ABD" w:rsidRDefault="00C66ABD" w:rsidP="00C66ABD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Курабии</w:t>
      </w:r>
      <w:r w:rsidRPr="6F123111">
        <w:rPr>
          <w:rFonts w:ascii="Calibri" w:eastAsia="Calibri" w:hAnsi="Calibri" w:cs="Calibri"/>
          <w:b/>
          <w:bCs/>
        </w:rPr>
        <w:t xml:space="preserve"> – </w:t>
      </w:r>
      <w:r>
        <w:rPr>
          <w:rFonts w:ascii="Calibri" w:eastAsia="Calibri" w:hAnsi="Calibri" w:cs="Calibri"/>
          <w:b/>
          <w:bCs/>
        </w:rPr>
        <w:t>5.40 лв. за килограм</w:t>
      </w:r>
    </w:p>
    <w:p w14:paraId="5F3A8799" w14:textId="77777777" w:rsidR="00C66ABD" w:rsidRPr="00157549" w:rsidRDefault="00C66ABD" w:rsidP="00C66ABD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Боя за яйца - 0.15 лв. за яйце</w:t>
      </w:r>
    </w:p>
    <w:p w14:paraId="6370DB1C" w14:textId="77777777" w:rsidR="00C66ABD" w:rsidRDefault="00C66ABD" w:rsidP="00C66ABD">
      <w:pPr>
        <w:pStyle w:val="Heading3"/>
        <w:spacing w:before="40"/>
        <w:jc w:val="both"/>
      </w:pPr>
      <w:r w:rsidRPr="00B57630">
        <w:t>Вход</w:t>
      </w:r>
    </w:p>
    <w:p w14:paraId="7B92BBE7" w14:textId="77777777" w:rsidR="00C66ABD" w:rsidRDefault="00C66ABD" w:rsidP="00C66ABD">
      <w:pPr>
        <w:spacing w:before="40" w:after="40"/>
        <w:jc w:val="both"/>
      </w:pPr>
      <w:r w:rsidRPr="00B57630">
        <w:t>От конзолата се чет</w:t>
      </w:r>
      <w:r>
        <w:t>ат</w:t>
      </w:r>
      <w:r w:rsidRPr="00B57630">
        <w:t xml:space="preserve"> </w:t>
      </w:r>
      <w:r>
        <w:rPr>
          <w:b/>
        </w:rPr>
        <w:t>3 реда</w:t>
      </w:r>
      <w:r w:rsidRPr="00B57630">
        <w:t>:</w:t>
      </w:r>
    </w:p>
    <w:p w14:paraId="473F7AFD" w14:textId="77777777" w:rsidR="00C66ABD" w:rsidRPr="00F6402B" w:rsidRDefault="00C66ABD" w:rsidP="00C66ABD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</w:rPr>
      </w:pPr>
      <w:r w:rsidRPr="4EF89EDC">
        <w:rPr>
          <w:rFonts w:ascii="Calibri" w:eastAsia="Calibri" w:hAnsi="Calibri" w:cs="Calibri"/>
          <w:b/>
          <w:bCs/>
        </w:rPr>
        <w:t xml:space="preserve">Брой козунаци - цяло число в интервала </w:t>
      </w:r>
      <w:r w:rsidRPr="4EF89EDC">
        <w:rPr>
          <w:rFonts w:ascii="Calibri" w:eastAsia="Calibri" w:hAnsi="Calibri" w:cs="Calibri"/>
          <w:b/>
          <w:bCs/>
          <w:lang w:val="ru-RU"/>
        </w:rPr>
        <w:t xml:space="preserve">[0 … </w:t>
      </w:r>
      <w:r w:rsidRPr="4EF89EDC">
        <w:rPr>
          <w:rFonts w:ascii="Calibri" w:eastAsia="Calibri" w:hAnsi="Calibri" w:cs="Calibri"/>
          <w:b/>
          <w:bCs/>
        </w:rPr>
        <w:t>99]</w:t>
      </w:r>
    </w:p>
    <w:p w14:paraId="695E0F4E" w14:textId="77777777" w:rsidR="00C66ABD" w:rsidRPr="00F6402B" w:rsidRDefault="00C66ABD" w:rsidP="00C66ABD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</w:rPr>
      </w:pPr>
      <w:r w:rsidRPr="00F6402B">
        <w:rPr>
          <w:rFonts w:ascii="Calibri" w:eastAsia="Calibri" w:hAnsi="Calibri" w:cs="Calibri"/>
          <w:b/>
        </w:rPr>
        <w:t>Брой кори с яйца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587E038B" w14:textId="77777777" w:rsidR="00C66ABD" w:rsidRPr="00F6402B" w:rsidRDefault="00C66ABD" w:rsidP="00C66ABD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Килограми курабии -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55ACE06" w14:textId="77777777" w:rsidR="00C66ABD" w:rsidRPr="00F9180B" w:rsidRDefault="00C66ABD" w:rsidP="00C66ABD">
      <w:pPr>
        <w:pStyle w:val="Heading3"/>
        <w:spacing w:before="40"/>
        <w:jc w:val="both"/>
      </w:pPr>
      <w:r w:rsidRPr="00B57630">
        <w:t>Изход</w:t>
      </w:r>
    </w:p>
    <w:p w14:paraId="379EB6EA" w14:textId="77777777" w:rsidR="00C66ABD" w:rsidRPr="00F546A4" w:rsidRDefault="00C66ABD" w:rsidP="00C66ABD">
      <w:pPr>
        <w:spacing w:before="40" w:after="40"/>
        <w:rPr>
          <w:rFonts w:eastAsia="Times New Roman" w:cs="Arial"/>
        </w:rPr>
      </w:pPr>
      <w:r w:rsidRPr="46A961E6">
        <w:rPr>
          <w:rFonts w:ascii="Calibri" w:eastAsia="Calibri" w:hAnsi="Calibri" w:cs="Calibri"/>
          <w:b/>
          <w:bCs/>
        </w:rPr>
        <w:t xml:space="preserve">Да се отпечата на конзолата колко ще са разходите по приготвянето на обяда. </w:t>
      </w:r>
      <w:r w:rsidRPr="46A961E6">
        <w:rPr>
          <w:rFonts w:eastAsia="Times New Roman" w:cs="Arial"/>
          <w:b/>
          <w:bCs/>
        </w:rPr>
        <w:t>Сумата да бъде форматирана до втория знак след десетичната запетая.</w:t>
      </w:r>
    </w:p>
    <w:p w14:paraId="5EDBF6DD" w14:textId="77777777" w:rsidR="00C66ABD" w:rsidRPr="003C0CF3" w:rsidRDefault="00C66ABD" w:rsidP="00C66ABD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1815"/>
        <w:gridCol w:w="750"/>
        <w:gridCol w:w="6100"/>
      </w:tblGrid>
      <w:tr w:rsidR="00C66ABD" w:rsidRPr="00B57630" w14:paraId="425CEE4D" w14:textId="77777777" w:rsidTr="005068CC">
        <w:tc>
          <w:tcPr>
            <w:tcW w:w="690" w:type="dxa"/>
            <w:shd w:val="clear" w:color="auto" w:fill="D9D9D9" w:themeFill="background1" w:themeFillShade="D9"/>
          </w:tcPr>
          <w:p w14:paraId="379A5D8B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815" w:type="dxa"/>
            <w:shd w:val="clear" w:color="auto" w:fill="D9D9D9" w:themeFill="background1" w:themeFillShade="D9"/>
          </w:tcPr>
          <w:p w14:paraId="38036E7F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6850" w:type="dxa"/>
            <w:gridSpan w:val="2"/>
            <w:shd w:val="clear" w:color="auto" w:fill="D9D9D9" w:themeFill="background1" w:themeFillShade="D9"/>
          </w:tcPr>
          <w:p w14:paraId="76B2BF2C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C66ABD" w:rsidRPr="00B57630" w14:paraId="32F3505D" w14:textId="77777777" w:rsidTr="005068CC">
        <w:trPr>
          <w:trHeight w:val="1696"/>
        </w:trPr>
        <w:tc>
          <w:tcPr>
            <w:tcW w:w="690" w:type="dxa"/>
          </w:tcPr>
          <w:p w14:paraId="022EC86F" w14:textId="77777777" w:rsidR="00C66ABD" w:rsidRPr="0084697E" w:rsidRDefault="00C66ABD" w:rsidP="005068CC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en-GB"/>
              </w:rPr>
            </w:pPr>
            <w:r w:rsidRPr="0084697E">
              <w:rPr>
                <w:rFonts w:ascii="Consolas" w:eastAsia="Calibri" w:hAnsi="Consolas" w:cs="Times New Roman"/>
                <w:color w:val="FF0000"/>
                <w:lang w:val="en-GB"/>
              </w:rPr>
              <w:t>3</w:t>
            </w:r>
          </w:p>
          <w:p w14:paraId="57CBF03D" w14:textId="77777777" w:rsidR="00C66ABD" w:rsidRPr="0084697E" w:rsidRDefault="00C66ABD" w:rsidP="005068CC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en-GB"/>
              </w:rPr>
            </w:pPr>
            <w:r w:rsidRPr="0084697E">
              <w:rPr>
                <w:rFonts w:ascii="Consolas" w:eastAsia="Calibri" w:hAnsi="Consolas" w:cs="Times New Roman"/>
                <w:color w:val="0070C0"/>
                <w:lang w:val="en-GB"/>
              </w:rPr>
              <w:t>2</w:t>
            </w:r>
          </w:p>
          <w:p w14:paraId="45CC2A8E" w14:textId="77777777" w:rsidR="00C66ABD" w:rsidRPr="0032788A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97E">
              <w:rPr>
                <w:rFonts w:ascii="Consolas" w:eastAsia="Calibri" w:hAnsi="Consolas" w:cs="Times New Roman"/>
                <w:color w:val="00B050"/>
                <w:lang w:val="en-GB"/>
              </w:rPr>
              <w:t>3</w:t>
            </w:r>
          </w:p>
        </w:tc>
        <w:tc>
          <w:tcPr>
            <w:tcW w:w="1815" w:type="dxa"/>
          </w:tcPr>
          <w:p w14:paraId="448964A0" w14:textId="77777777" w:rsidR="00C66ABD" w:rsidRPr="0032788A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C245F7">
              <w:rPr>
                <w:rFonts w:ascii="Consolas" w:eastAsia="Calibri" w:hAnsi="Consolas" w:cs="Times New Roman"/>
              </w:rPr>
              <w:t>38.10</w:t>
            </w:r>
          </w:p>
        </w:tc>
        <w:tc>
          <w:tcPr>
            <w:tcW w:w="6850" w:type="dxa"/>
            <w:gridSpan w:val="2"/>
          </w:tcPr>
          <w:p w14:paraId="65E61C33" w14:textId="77777777" w:rsidR="00C66ABD" w:rsidRPr="00AF3CD6" w:rsidRDefault="00C66ABD" w:rsidP="005068CC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козунаците: </w:t>
            </w:r>
            <w:r w:rsidRPr="0084697E">
              <w:rPr>
                <w:rFonts w:eastAsia="Calibri" w:cs="Times New Roman"/>
                <w:b/>
                <w:color w:val="FF0000"/>
              </w:rPr>
              <w:t>3</w:t>
            </w:r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броя </w:t>
            </w:r>
            <w:r w:rsidRPr="00AF3CD6">
              <w:rPr>
                <w:rFonts w:eastAsia="Calibri" w:cs="Times New Roman"/>
                <w:b/>
              </w:rPr>
              <w:t xml:space="preserve">* 3.20 = </w:t>
            </w:r>
            <w:r w:rsidRPr="0084697E">
              <w:rPr>
                <w:rFonts w:eastAsia="Calibri" w:cs="Times New Roman"/>
                <w:b/>
                <w:color w:val="7030A0"/>
              </w:rPr>
              <w:t>9.60</w:t>
            </w:r>
          </w:p>
          <w:p w14:paraId="47D4B4B5" w14:textId="77777777" w:rsidR="00C66ABD" w:rsidRPr="00AF3CD6" w:rsidRDefault="00C66ABD" w:rsidP="005068CC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яйца: </w:t>
            </w:r>
            <w:r w:rsidRPr="0084697E"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кори </w:t>
            </w:r>
            <w:r w:rsidRPr="00AF3CD6">
              <w:rPr>
                <w:rFonts w:eastAsia="Calibri" w:cs="Times New Roman"/>
                <w:b/>
              </w:rPr>
              <w:t xml:space="preserve">*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4.35 = </w:t>
            </w:r>
            <w:r w:rsidRPr="0084697E">
              <w:rPr>
                <w:rFonts w:ascii="Calibri" w:eastAsia="Calibri" w:hAnsi="Calibri" w:cs="Calibri"/>
                <w:b/>
                <w:bCs/>
                <w:color w:val="92D050"/>
              </w:rPr>
              <w:t>8.70</w:t>
            </w:r>
          </w:p>
          <w:p w14:paraId="462557F9" w14:textId="77777777" w:rsidR="00C66ABD" w:rsidRPr="00AF3CD6" w:rsidRDefault="00C66ABD" w:rsidP="005068CC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>Цена за курабии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>кг</w:t>
            </w:r>
            <w:r w:rsidRPr="00AF3CD6">
              <w:rPr>
                <w:rFonts w:eastAsia="Calibri" w:cs="Times New Roman"/>
                <w:b/>
              </w:rPr>
              <w:t xml:space="preserve"> * 5.40 = </w:t>
            </w:r>
            <w:r w:rsidRPr="0084697E">
              <w:rPr>
                <w:rFonts w:eastAsia="Calibri" w:cs="Times New Roman"/>
                <w:b/>
                <w:color w:val="385623" w:themeColor="accent6" w:themeShade="80"/>
              </w:rPr>
              <w:t>16.20</w:t>
            </w:r>
          </w:p>
          <w:p w14:paraId="21ACCB98" w14:textId="77777777" w:rsidR="00C66ABD" w:rsidRPr="00AF3CD6" w:rsidRDefault="00C66ABD" w:rsidP="005068CC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боя за яйца: </w:t>
            </w:r>
            <w:r w:rsidRPr="0084697E">
              <w:rPr>
                <w:rFonts w:eastAsia="Calibri" w:cs="Times New Roman"/>
                <w:b/>
                <w:color w:val="0070C0"/>
              </w:rPr>
              <w:t>2</w:t>
            </w:r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кори </w:t>
            </w:r>
            <w:r w:rsidRPr="00AF3CD6">
              <w:rPr>
                <w:rFonts w:eastAsia="Calibri" w:cs="Times New Roman"/>
                <w:b/>
              </w:rPr>
              <w:t>* 12</w:t>
            </w:r>
            <w:r>
              <w:rPr>
                <w:rFonts w:eastAsia="Calibri" w:cs="Times New Roman"/>
                <w:b/>
              </w:rPr>
              <w:t xml:space="preserve"> яйца</w:t>
            </w:r>
            <w:r w:rsidRPr="00AF3CD6">
              <w:rPr>
                <w:rFonts w:eastAsia="Calibri" w:cs="Times New Roman"/>
                <w:b/>
              </w:rPr>
              <w:t xml:space="preserve"> * 0.15 = </w:t>
            </w:r>
            <w:r w:rsidRPr="0084697E">
              <w:rPr>
                <w:rFonts w:eastAsia="Calibri" w:cs="Times New Roman"/>
                <w:b/>
                <w:color w:val="70AD47" w:themeColor="accent6"/>
              </w:rPr>
              <w:t>3.60</w:t>
            </w:r>
            <w:r>
              <w:rPr>
                <w:rFonts w:eastAsia="Calibri" w:cs="Times New Roman"/>
                <w:b/>
                <w:color w:val="70AD47" w:themeColor="accent6"/>
              </w:rPr>
              <w:tab/>
            </w:r>
          </w:p>
          <w:p w14:paraId="7D0B3B6A" w14:textId="77777777" w:rsidR="00C66ABD" w:rsidRPr="0032788A" w:rsidRDefault="00C66ABD" w:rsidP="005068CC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>Обща цена за разходите</w:t>
            </w:r>
            <w:r>
              <w:rPr>
                <w:rFonts w:eastAsia="Calibri" w:cs="Times New Roman"/>
                <w:b/>
              </w:rPr>
              <w:t xml:space="preserve"> по обяда</w:t>
            </w:r>
            <w:r w:rsidRPr="00AF3CD6">
              <w:rPr>
                <w:rFonts w:eastAsia="Calibri" w:cs="Times New Roman"/>
                <w:b/>
              </w:rPr>
              <w:t xml:space="preserve">: </w:t>
            </w:r>
            <w:r w:rsidRPr="0084697E">
              <w:rPr>
                <w:rFonts w:eastAsia="Calibri" w:cs="Times New Roman"/>
                <w:b/>
                <w:color w:val="7030A0"/>
              </w:rPr>
              <w:t xml:space="preserve">9.6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92D050"/>
              </w:rPr>
              <w:t xml:space="preserve">8.7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385623" w:themeColor="accent6" w:themeShade="80"/>
              </w:rPr>
              <w:t xml:space="preserve">16.2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70AD47" w:themeColor="accent6"/>
              </w:rPr>
              <w:t xml:space="preserve">3.60 </w:t>
            </w:r>
            <w:r w:rsidRPr="00AF3CD6">
              <w:rPr>
                <w:rFonts w:eastAsia="Calibri" w:cs="Times New Roman"/>
                <w:b/>
              </w:rPr>
              <w:t>= 38.10</w:t>
            </w:r>
          </w:p>
        </w:tc>
      </w:tr>
      <w:tr w:rsidR="00C66ABD" w:rsidRPr="00B57630" w14:paraId="67C4658D" w14:textId="77777777" w:rsidTr="005068CC">
        <w:tc>
          <w:tcPr>
            <w:tcW w:w="690" w:type="dxa"/>
            <w:shd w:val="clear" w:color="auto" w:fill="D9D9D9" w:themeFill="background1" w:themeFillShade="D9"/>
          </w:tcPr>
          <w:p w14:paraId="3B5EC731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815" w:type="dxa"/>
            <w:shd w:val="clear" w:color="auto" w:fill="D9D9D9" w:themeFill="background1" w:themeFillShade="D9"/>
          </w:tcPr>
          <w:p w14:paraId="3E0C809D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750" w:type="dxa"/>
            <w:shd w:val="clear" w:color="auto" w:fill="D9D9D9" w:themeFill="background1" w:themeFillShade="D9"/>
          </w:tcPr>
          <w:p w14:paraId="00AECA66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6100" w:type="dxa"/>
            <w:shd w:val="clear" w:color="auto" w:fill="D9D9D9" w:themeFill="background1" w:themeFillShade="D9"/>
          </w:tcPr>
          <w:p w14:paraId="4C9769D8" w14:textId="77777777" w:rsidR="00C66ABD" w:rsidRPr="00B57630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C66ABD" w:rsidRPr="00B57630" w14:paraId="7D05DF7B" w14:textId="77777777" w:rsidTr="005068CC">
        <w:trPr>
          <w:trHeight w:val="406"/>
        </w:trPr>
        <w:tc>
          <w:tcPr>
            <w:tcW w:w="690" w:type="dxa"/>
          </w:tcPr>
          <w:p w14:paraId="7478AE9B" w14:textId="77777777" w:rsidR="00C66ABD" w:rsidRPr="00AF3CD6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4</w:t>
            </w:r>
          </w:p>
          <w:p w14:paraId="54CF6F16" w14:textId="77777777" w:rsidR="00C66ABD" w:rsidRPr="00AF3CD6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4</w:t>
            </w:r>
          </w:p>
          <w:p w14:paraId="34E585B8" w14:textId="77777777" w:rsidR="00C66ABD" w:rsidRPr="00D57D3A" w:rsidRDefault="00C66ABD" w:rsidP="005068CC">
            <w:pPr>
              <w:spacing w:before="0" w:after="0"/>
              <w:rPr>
                <w:rFonts w:ascii="Consolas" w:eastAsia="Calibri" w:hAnsi="Consolas" w:cs="Consolas"/>
              </w:rPr>
            </w:pPr>
            <w:r w:rsidRPr="00AF3CD6">
              <w:rPr>
                <w:rFonts w:ascii="Consolas" w:eastAsia="Calibri" w:hAnsi="Consolas" w:cs="Times New Roman"/>
              </w:rPr>
              <w:t>3</w:t>
            </w:r>
          </w:p>
        </w:tc>
        <w:tc>
          <w:tcPr>
            <w:tcW w:w="1815" w:type="dxa"/>
          </w:tcPr>
          <w:p w14:paraId="6447BECE" w14:textId="77777777" w:rsidR="00C66ABD" w:rsidRPr="00D57D3A" w:rsidRDefault="00C66ABD" w:rsidP="005068CC">
            <w:pPr>
              <w:spacing w:before="40" w:after="40"/>
              <w:rPr>
                <w:rFonts w:ascii="Consolas" w:eastAsia="Calibri" w:hAnsi="Consolas" w:cs="Consolas"/>
              </w:rPr>
            </w:pPr>
            <w:r w:rsidRPr="00AF3CD6">
              <w:rPr>
                <w:rFonts w:ascii="Consolas" w:eastAsia="Calibri" w:hAnsi="Consolas" w:cs="Consolas"/>
              </w:rPr>
              <w:t>53.60</w:t>
            </w:r>
          </w:p>
        </w:tc>
        <w:tc>
          <w:tcPr>
            <w:tcW w:w="750" w:type="dxa"/>
          </w:tcPr>
          <w:p w14:paraId="2F6FD24F" w14:textId="77777777" w:rsidR="00C66ABD" w:rsidRPr="00AF3CD6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2</w:t>
            </w:r>
          </w:p>
          <w:p w14:paraId="6FE3E2A2" w14:textId="77777777" w:rsidR="00C66ABD" w:rsidRPr="00AF3CD6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3</w:t>
            </w:r>
          </w:p>
          <w:p w14:paraId="147A5B10" w14:textId="77777777" w:rsidR="00C66ABD" w:rsidRPr="001B08A4" w:rsidRDefault="00C66ABD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6100" w:type="dxa"/>
          </w:tcPr>
          <w:p w14:paraId="3504322E" w14:textId="77777777" w:rsidR="00C66ABD" w:rsidRPr="007A0D85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AF3CD6">
              <w:rPr>
                <w:rFonts w:ascii="Consolas" w:eastAsia="Calibri" w:hAnsi="Consolas" w:cs="Times New Roman"/>
              </w:rPr>
              <w:t>35.65</w:t>
            </w:r>
          </w:p>
        </w:tc>
      </w:tr>
    </w:tbl>
    <w:p w14:paraId="655B6A8A" w14:textId="77777777" w:rsidR="00A978DE" w:rsidRDefault="00A978DE" w:rsidP="00A978DE"/>
    <w:p w14:paraId="7F132FE2" w14:textId="77777777" w:rsidR="00A978DE" w:rsidRDefault="00A978DE" w:rsidP="00A978DE">
      <w:pPr>
        <w:pStyle w:val="Heading3"/>
      </w:pPr>
      <w:r>
        <w:rPr>
          <w:lang w:val="en-US"/>
        </w:rPr>
        <w:lastRenderedPageBreak/>
        <w:t>JavaScript</w:t>
      </w:r>
      <w:r w:rsidRPr="00750FC8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9881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1"/>
        <w:gridCol w:w="3240"/>
        <w:gridCol w:w="4770"/>
      </w:tblGrid>
      <w:tr w:rsidR="00A978DE" w14:paraId="356C52D8" w14:textId="77777777" w:rsidTr="00AB253F">
        <w:tc>
          <w:tcPr>
            <w:tcW w:w="1871" w:type="dxa"/>
            <w:shd w:val="clear" w:color="auto" w:fill="D9D9D9" w:themeFill="background1" w:themeFillShade="D9"/>
            <w:vAlign w:val="center"/>
          </w:tcPr>
          <w:p w14:paraId="1E20E5B1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F18830D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1A687C11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C66ABD" w14:paraId="114737ED" w14:textId="77777777" w:rsidTr="00AB253F">
        <w:tc>
          <w:tcPr>
            <w:tcW w:w="18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7B30AED" w14:textId="77777777" w:rsidR="00C66ABD" w:rsidRPr="0012149A" w:rsidRDefault="00C66ABD" w:rsidP="00C66ABD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AB6F380" w14:textId="77777777" w:rsidR="00C66ABD" w:rsidRPr="0012149A" w:rsidRDefault="00C66ABD" w:rsidP="00C66ABD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7A84153" w14:textId="77777777" w:rsidR="00C66ABD" w:rsidRPr="00C66ABD" w:rsidRDefault="00C66ABD" w:rsidP="00C66ABD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DF0676" w14:textId="77777777" w:rsidR="00C66ABD" w:rsidRPr="0032788A" w:rsidRDefault="00C66ABD" w:rsidP="00C66AB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C245F7">
              <w:rPr>
                <w:rFonts w:ascii="Consolas" w:eastAsia="Calibri" w:hAnsi="Consolas" w:cs="Times New Roman"/>
              </w:rPr>
              <w:t>38.10</w:t>
            </w:r>
          </w:p>
        </w:tc>
        <w:tc>
          <w:tcPr>
            <w:tcW w:w="4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307B9A1" w14:textId="77777777" w:rsidR="00C66ABD" w:rsidRPr="00AF3CD6" w:rsidRDefault="00C66ABD" w:rsidP="00C66ABD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козунаците: </w:t>
            </w:r>
            <w:r w:rsidRPr="0084697E">
              <w:rPr>
                <w:rFonts w:eastAsia="Calibri" w:cs="Times New Roman"/>
                <w:b/>
                <w:color w:val="FF0000"/>
              </w:rPr>
              <w:t>3</w:t>
            </w:r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броя </w:t>
            </w:r>
            <w:r w:rsidRPr="00AF3CD6">
              <w:rPr>
                <w:rFonts w:eastAsia="Calibri" w:cs="Times New Roman"/>
                <w:b/>
              </w:rPr>
              <w:t xml:space="preserve">* 3.20 = </w:t>
            </w:r>
            <w:r w:rsidRPr="0084697E">
              <w:rPr>
                <w:rFonts w:eastAsia="Calibri" w:cs="Times New Roman"/>
                <w:b/>
                <w:color w:val="7030A0"/>
              </w:rPr>
              <w:t>9.60</w:t>
            </w:r>
          </w:p>
          <w:p w14:paraId="6A692A61" w14:textId="77777777" w:rsidR="00C66ABD" w:rsidRPr="00AF3CD6" w:rsidRDefault="00C66ABD" w:rsidP="00C66ABD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яйца: </w:t>
            </w:r>
            <w:r w:rsidRPr="0084697E"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кори </w:t>
            </w:r>
            <w:r w:rsidRPr="00AF3CD6">
              <w:rPr>
                <w:rFonts w:eastAsia="Calibri" w:cs="Times New Roman"/>
                <w:b/>
              </w:rPr>
              <w:t xml:space="preserve">*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4.35 = </w:t>
            </w:r>
            <w:r w:rsidRPr="0084697E">
              <w:rPr>
                <w:rFonts w:ascii="Calibri" w:eastAsia="Calibri" w:hAnsi="Calibri" w:cs="Calibri"/>
                <w:b/>
                <w:bCs/>
                <w:color w:val="92D050"/>
              </w:rPr>
              <w:t>8.70</w:t>
            </w:r>
          </w:p>
          <w:p w14:paraId="5F8BC3B9" w14:textId="77777777" w:rsidR="00C66ABD" w:rsidRPr="00AF3CD6" w:rsidRDefault="00C66ABD" w:rsidP="00C66ABD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>Цена за курабии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>кг</w:t>
            </w:r>
            <w:r w:rsidRPr="00AF3CD6">
              <w:rPr>
                <w:rFonts w:eastAsia="Calibri" w:cs="Times New Roman"/>
                <w:b/>
              </w:rPr>
              <w:t xml:space="preserve"> * 5.40 = </w:t>
            </w:r>
            <w:r w:rsidRPr="0084697E">
              <w:rPr>
                <w:rFonts w:eastAsia="Calibri" w:cs="Times New Roman"/>
                <w:b/>
                <w:color w:val="385623" w:themeColor="accent6" w:themeShade="80"/>
              </w:rPr>
              <w:t>16.20</w:t>
            </w:r>
          </w:p>
          <w:p w14:paraId="0FE06D0C" w14:textId="77777777" w:rsidR="00C66ABD" w:rsidRPr="00AF3CD6" w:rsidRDefault="00C66ABD" w:rsidP="00C66AB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Цена за боя за яйца: </w:t>
            </w:r>
            <w:r w:rsidRPr="0084697E">
              <w:rPr>
                <w:rFonts w:eastAsia="Calibri" w:cs="Times New Roman"/>
                <w:b/>
                <w:color w:val="0070C0"/>
              </w:rPr>
              <w:t>2</w:t>
            </w:r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кори </w:t>
            </w:r>
            <w:r w:rsidRPr="00AF3CD6">
              <w:rPr>
                <w:rFonts w:eastAsia="Calibri" w:cs="Times New Roman"/>
                <w:b/>
              </w:rPr>
              <w:t>* 12</w:t>
            </w:r>
            <w:r>
              <w:rPr>
                <w:rFonts w:eastAsia="Calibri" w:cs="Times New Roman"/>
                <w:b/>
              </w:rPr>
              <w:t xml:space="preserve"> яйца</w:t>
            </w:r>
            <w:r w:rsidRPr="00AF3CD6">
              <w:rPr>
                <w:rFonts w:eastAsia="Calibri" w:cs="Times New Roman"/>
                <w:b/>
              </w:rPr>
              <w:t xml:space="preserve"> * 0.15 = </w:t>
            </w:r>
            <w:r w:rsidRPr="0084697E">
              <w:rPr>
                <w:rFonts w:eastAsia="Calibri" w:cs="Times New Roman"/>
                <w:b/>
                <w:color w:val="70AD47" w:themeColor="accent6"/>
              </w:rPr>
              <w:t>3.60</w:t>
            </w:r>
            <w:r>
              <w:rPr>
                <w:rFonts w:eastAsia="Calibri" w:cs="Times New Roman"/>
                <w:b/>
                <w:color w:val="70AD47" w:themeColor="accent6"/>
              </w:rPr>
              <w:tab/>
            </w:r>
          </w:p>
          <w:p w14:paraId="2FC41ADC" w14:textId="77777777" w:rsidR="00C66ABD" w:rsidRPr="0032788A" w:rsidRDefault="00C66ABD" w:rsidP="00C66ABD">
            <w:pPr>
              <w:spacing w:before="40" w:after="40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>Обща цена за разходите</w:t>
            </w:r>
            <w:r>
              <w:rPr>
                <w:rFonts w:eastAsia="Calibri" w:cs="Times New Roman"/>
                <w:b/>
              </w:rPr>
              <w:t xml:space="preserve"> по обяда</w:t>
            </w:r>
            <w:r w:rsidRPr="00AF3CD6">
              <w:rPr>
                <w:rFonts w:eastAsia="Calibri" w:cs="Times New Roman"/>
                <w:b/>
              </w:rPr>
              <w:t xml:space="preserve">: </w:t>
            </w:r>
            <w:r w:rsidRPr="0084697E">
              <w:rPr>
                <w:rFonts w:eastAsia="Calibri" w:cs="Times New Roman"/>
                <w:b/>
                <w:color w:val="7030A0"/>
              </w:rPr>
              <w:t xml:space="preserve">9.6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92D050"/>
              </w:rPr>
              <w:t xml:space="preserve">8.7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385623" w:themeColor="accent6" w:themeShade="80"/>
              </w:rPr>
              <w:t xml:space="preserve">16.20 </w:t>
            </w:r>
            <w:r w:rsidRPr="00AF3CD6">
              <w:rPr>
                <w:rFonts w:eastAsia="Calibri" w:cs="Times New Roman"/>
                <w:b/>
              </w:rPr>
              <w:t xml:space="preserve">+ </w:t>
            </w:r>
            <w:r w:rsidRPr="0084697E">
              <w:rPr>
                <w:rFonts w:eastAsia="Calibri" w:cs="Times New Roman"/>
                <w:b/>
                <w:color w:val="70AD47" w:themeColor="accent6"/>
              </w:rPr>
              <w:t xml:space="preserve">3.60 </w:t>
            </w:r>
            <w:r w:rsidRPr="00AF3CD6">
              <w:rPr>
                <w:rFonts w:eastAsia="Calibri" w:cs="Times New Roman"/>
                <w:b/>
              </w:rPr>
              <w:t>= 38.10</w:t>
            </w:r>
          </w:p>
        </w:tc>
      </w:tr>
      <w:tr w:rsidR="00A978DE" w14:paraId="67A3CE29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743935F1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="00C66ABD">
              <w:rPr>
                <w:rFonts w:ascii="Consolas" w:hAnsi="Consolas" w:cs="Consolas"/>
                <w:lang w:val="en-US"/>
              </w:rPr>
              <w:t>4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51D75D41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="00C66ABD">
              <w:rPr>
                <w:rFonts w:ascii="Consolas" w:hAnsi="Consolas" w:cs="Consolas"/>
                <w:lang w:val="en-US"/>
              </w:rPr>
              <w:t>4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E21667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="00C66ABD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72640977" w14:textId="77777777" w:rsidR="00A978DE" w:rsidRPr="0012149A" w:rsidRDefault="00C66ABD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00AF3CD6">
              <w:rPr>
                <w:rFonts w:ascii="Consolas" w:eastAsia="Calibri" w:hAnsi="Consolas" w:cs="Consolas"/>
              </w:rPr>
              <w:t>53.60</w:t>
            </w:r>
          </w:p>
        </w:tc>
        <w:tc>
          <w:tcPr>
            <w:tcW w:w="4770" w:type="dxa"/>
          </w:tcPr>
          <w:p w14:paraId="02CC0336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  <w:tr w:rsidR="00A978DE" w14:paraId="185239CA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228E6CC" w14:textId="77777777" w:rsidR="00A978DE" w:rsidRPr="0012149A" w:rsidRDefault="00C66ABD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="00A978DE"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2</w:t>
            </w:r>
            <w:r w:rsidR="00A978DE" w:rsidRPr="00750FC8">
              <w:rPr>
                <w:rFonts w:ascii="Consolas" w:hAnsi="Consolas" w:cs="Consolas"/>
                <w:lang w:val="en-US"/>
              </w:rPr>
              <w:t>"</w:t>
            </w:r>
            <w:r w:rsidR="00A978DE">
              <w:rPr>
                <w:rFonts w:ascii="Consolas" w:hAnsi="Consolas" w:cs="Consolas"/>
                <w:lang w:val="en-US"/>
              </w:rPr>
              <w:t>,</w:t>
            </w:r>
          </w:p>
          <w:p w14:paraId="462AD9C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="00C66ABD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74F2886D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="00C66ABD">
              <w:rPr>
                <w:rFonts w:ascii="Consolas" w:hAnsi="Consolas" w:cs="Consolas"/>
                <w:lang w:val="en-US"/>
              </w:rPr>
              <w:t>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768C093" w14:textId="77777777" w:rsidR="00A978DE" w:rsidRPr="0012149A" w:rsidRDefault="00C66ABD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3</w:t>
            </w:r>
            <w:r w:rsidRPr="00AF3CD6">
              <w:rPr>
                <w:rFonts w:ascii="Consolas" w:eastAsia="Calibri" w:hAnsi="Consolas" w:cs="Times New Roman"/>
              </w:rPr>
              <w:t>5.65</w:t>
            </w:r>
          </w:p>
        </w:tc>
        <w:tc>
          <w:tcPr>
            <w:tcW w:w="4770" w:type="dxa"/>
          </w:tcPr>
          <w:p w14:paraId="28B08E5C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</w:tbl>
    <w:p w14:paraId="257FB01C" w14:textId="77777777" w:rsidR="00A978DE" w:rsidRDefault="00A978DE" w:rsidP="00597DD1"/>
    <w:p w14:paraId="2E93DEB7" w14:textId="77777777" w:rsidR="00C66ABD" w:rsidRDefault="00C66ABD" w:rsidP="00C66ABD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Pr="007A1929">
        <w:rPr>
          <w:lang w:val="ru-RU"/>
        </w:rPr>
        <w:t>2</w:t>
      </w:r>
      <w:r>
        <w:t>.</w:t>
      </w:r>
      <w:r w:rsidRPr="007A1929">
        <w:rPr>
          <w:lang w:val="ru-RU"/>
        </w:rPr>
        <w:t xml:space="preserve">  </w:t>
      </w:r>
      <w:r>
        <w:t>Футболни резултати</w:t>
      </w:r>
    </w:p>
    <w:p w14:paraId="79D3E353" w14:textId="77777777" w:rsidR="00C66ABD" w:rsidRPr="00C66ABD" w:rsidRDefault="00C66ABD" w:rsidP="00C66ABD">
      <w:pPr>
        <w:rPr>
          <w:lang w:val="ru-RU"/>
        </w:rPr>
      </w:pPr>
      <w:proofErr w:type="spellStart"/>
      <w:r w:rsidRPr="00D36D4E">
        <w:rPr>
          <w:b/>
          <w:bCs/>
          <w:lang w:val="ru-RU"/>
        </w:rPr>
        <w:t>Линк</w:t>
      </w:r>
      <w:proofErr w:type="spellEnd"/>
      <w:r w:rsidRPr="00D36D4E">
        <w:rPr>
          <w:b/>
          <w:bCs/>
          <w:lang w:val="ru-RU"/>
        </w:rPr>
        <w:t>:</w:t>
      </w:r>
      <w:r>
        <w:rPr>
          <w:lang w:val="ru-RU"/>
        </w:rPr>
        <w:t xml:space="preserve"> </w:t>
      </w:r>
      <w:hyperlink r:id="rId9" w:anchor="2" w:history="1">
        <w:r w:rsidRPr="00C66ABD">
          <w:rPr>
            <w:rStyle w:val="Hyperlink"/>
            <w:lang w:val="ru-RU"/>
          </w:rPr>
          <w:t>https://judge.softuni.bg/Contests/Compete/Index/1538#2</w:t>
        </w:r>
      </w:hyperlink>
    </w:p>
    <w:p w14:paraId="50C4E6FB" w14:textId="77777777" w:rsidR="00C66ABD" w:rsidRDefault="00C66ABD" w:rsidP="00C66ABD">
      <w:pPr>
        <w:spacing w:before="40" w:after="40"/>
        <w:jc w:val="both"/>
        <w:rPr>
          <w:b/>
          <w:bCs/>
        </w:rPr>
      </w:pPr>
      <w:r>
        <w:t xml:space="preserve">Футболен отбор участва в благотворителен турнир. На този турнир отборът играе </w:t>
      </w:r>
      <w:r w:rsidRPr="00703CEB">
        <w:rPr>
          <w:b/>
        </w:rPr>
        <w:t>три мача като домакин</w:t>
      </w:r>
      <w:r>
        <w:t xml:space="preserve">. Да се напише програма, която изчислява </w:t>
      </w:r>
      <w:r w:rsidRPr="00703CEB">
        <w:rPr>
          <w:b/>
        </w:rPr>
        <w:t>колко победи, равенства и загуби</w:t>
      </w:r>
      <w:r>
        <w:t xml:space="preserve"> има отборът по време на турнира</w:t>
      </w:r>
      <w:r>
        <w:rPr>
          <w:b/>
          <w:bCs/>
        </w:rPr>
        <w:t xml:space="preserve">, </w:t>
      </w:r>
      <w:r w:rsidRPr="00703CEB">
        <w:rPr>
          <w:bCs/>
        </w:rPr>
        <w:t>спрямо</w:t>
      </w:r>
      <w:r>
        <w:rPr>
          <w:b/>
          <w:bCs/>
        </w:rPr>
        <w:t xml:space="preserve"> резултатите от мачовете.</w:t>
      </w:r>
    </w:p>
    <w:p w14:paraId="2CDE0087" w14:textId="77777777" w:rsidR="00C66ABD" w:rsidRPr="00EF2A8E" w:rsidRDefault="00C66ABD" w:rsidP="00C66ABD">
      <w:pPr>
        <w:spacing w:before="40" w:after="40"/>
        <w:jc w:val="both"/>
        <w:rPr>
          <w:b/>
          <w:bCs/>
        </w:rPr>
      </w:pPr>
      <w:r w:rsidRPr="007A1929">
        <w:rPr>
          <w:b/>
          <w:bCs/>
          <w:lang w:val="ru-RU"/>
        </w:rPr>
        <w:t>*</w:t>
      </w:r>
      <w:r w:rsidRPr="3C64CEE9">
        <w:rPr>
          <w:b/>
          <w:bCs/>
        </w:rPr>
        <w:t>Забележка: Отборът винаги е домакин</w:t>
      </w:r>
      <w:r w:rsidRPr="007A1929">
        <w:rPr>
          <w:b/>
          <w:bCs/>
          <w:lang w:val="ru-RU"/>
        </w:rPr>
        <w:t>,</w:t>
      </w:r>
      <w:r w:rsidRPr="3C64CEE9">
        <w:rPr>
          <w:b/>
          <w:bCs/>
        </w:rPr>
        <w:t xml:space="preserve"> следователно първата цифра от резултата съответства на головете вкарани от него.</w:t>
      </w:r>
    </w:p>
    <w:p w14:paraId="5BC7109C" w14:textId="77777777" w:rsidR="00C66ABD" w:rsidRDefault="00C66ABD" w:rsidP="00C66ABD">
      <w:pPr>
        <w:pStyle w:val="Heading3"/>
        <w:spacing w:before="40"/>
        <w:jc w:val="both"/>
      </w:pPr>
      <w:r>
        <w:t>Вход</w:t>
      </w:r>
    </w:p>
    <w:p w14:paraId="7ED51B24" w14:textId="77777777" w:rsidR="00C66ABD" w:rsidRDefault="00C66ABD" w:rsidP="00C66ABD">
      <w:pPr>
        <w:spacing w:before="40" w:after="40"/>
        <w:jc w:val="both"/>
      </w:pPr>
      <w:r>
        <w:t xml:space="preserve">От конзолата се четат </w:t>
      </w:r>
      <w:r>
        <w:rPr>
          <w:b/>
        </w:rPr>
        <w:t>3 реда</w:t>
      </w:r>
      <w:r>
        <w:t>:</w:t>
      </w:r>
    </w:p>
    <w:p w14:paraId="507F388D" w14:textId="77777777" w:rsidR="00C66ABD" w:rsidRDefault="00C66ABD" w:rsidP="00C66ABD">
      <w:pPr>
        <w:pStyle w:val="ListParagraph"/>
        <w:numPr>
          <w:ilvl w:val="0"/>
          <w:numId w:val="16"/>
        </w:numPr>
        <w:spacing w:before="40" w:after="40"/>
        <w:jc w:val="both"/>
        <w:rPr>
          <w:b/>
        </w:rPr>
      </w:pPr>
      <w:r>
        <w:rPr>
          <w:b/>
        </w:rPr>
        <w:t xml:space="preserve">Резултат от първия мач – текст </w:t>
      </w:r>
    </w:p>
    <w:p w14:paraId="3BA95875" w14:textId="77777777" w:rsidR="00C66ABD" w:rsidRDefault="00C66ABD" w:rsidP="00C66ABD">
      <w:pPr>
        <w:pStyle w:val="ListParagraph"/>
        <w:numPr>
          <w:ilvl w:val="0"/>
          <w:numId w:val="16"/>
        </w:numPr>
        <w:spacing w:before="40" w:after="40"/>
        <w:jc w:val="both"/>
        <w:rPr>
          <w:b/>
        </w:rPr>
      </w:pPr>
      <w:r>
        <w:rPr>
          <w:b/>
        </w:rPr>
        <w:t xml:space="preserve">Резултат от втория мач – текст </w:t>
      </w:r>
    </w:p>
    <w:p w14:paraId="6AB3552C" w14:textId="77777777" w:rsidR="00C66ABD" w:rsidRDefault="00C66ABD" w:rsidP="00C66ABD">
      <w:pPr>
        <w:pStyle w:val="ListParagraph"/>
        <w:numPr>
          <w:ilvl w:val="0"/>
          <w:numId w:val="16"/>
        </w:numPr>
        <w:spacing w:before="40" w:after="40"/>
        <w:jc w:val="both"/>
        <w:rPr>
          <w:b/>
        </w:rPr>
      </w:pPr>
      <w:r>
        <w:rPr>
          <w:b/>
        </w:rPr>
        <w:t xml:space="preserve">Резултат от третия мач – текст </w:t>
      </w:r>
    </w:p>
    <w:p w14:paraId="7CD75C90" w14:textId="77777777" w:rsidR="00C66ABD" w:rsidRDefault="00C66ABD" w:rsidP="00C66ABD">
      <w:pPr>
        <w:spacing w:before="40" w:after="40"/>
        <w:jc w:val="both"/>
        <w:rPr>
          <w:rFonts w:ascii="Consolas" w:hAnsi="Consolas"/>
          <w:b/>
          <w:bCs/>
        </w:rPr>
      </w:pPr>
      <w:r w:rsidRPr="3C64CEE9">
        <w:rPr>
          <w:b/>
          <w:bCs/>
        </w:rPr>
        <w:t xml:space="preserve">Резултатите ще са в следния формат: </w:t>
      </w:r>
      <w:r w:rsidRPr="3C64CEE9">
        <w:rPr>
          <w:rFonts w:ascii="Consolas" w:hAnsi="Consolas"/>
          <w:b/>
          <w:bCs/>
        </w:rPr>
        <w:t>"2:0", "0:1", "1:1" и т.н.</w:t>
      </w:r>
    </w:p>
    <w:p w14:paraId="6D06E982" w14:textId="77777777" w:rsidR="00C66ABD" w:rsidRPr="00715219" w:rsidRDefault="00C66ABD" w:rsidP="00C66ABD">
      <w:pPr>
        <w:spacing w:before="40" w:after="40"/>
        <w:jc w:val="both"/>
        <w:rPr>
          <w:bCs/>
          <w:i/>
          <w:sz w:val="20"/>
          <w:szCs w:val="20"/>
        </w:rPr>
      </w:pPr>
      <w:r w:rsidRPr="00715219">
        <w:rPr>
          <w:bCs/>
          <w:i/>
          <w:sz w:val="20"/>
          <w:szCs w:val="20"/>
        </w:rPr>
        <w:t>/броят голове винаги ще бъде едноцифрено число/</w:t>
      </w:r>
    </w:p>
    <w:p w14:paraId="3D392154" w14:textId="77777777" w:rsidR="00C66ABD" w:rsidRPr="007A1929" w:rsidRDefault="00C66ABD" w:rsidP="00C66ABD">
      <w:pPr>
        <w:pStyle w:val="Heading3"/>
        <w:spacing w:before="40"/>
        <w:jc w:val="both"/>
        <w:rPr>
          <w:lang w:val="ru-RU"/>
        </w:rPr>
      </w:pPr>
      <w:r>
        <w:t>Изход</w:t>
      </w:r>
    </w:p>
    <w:p w14:paraId="53C06C28" w14:textId="77777777" w:rsidR="00C66ABD" w:rsidRDefault="00C66ABD" w:rsidP="00C66ABD">
      <w:pPr>
        <w:spacing w:before="40" w:after="40"/>
        <w:jc w:val="both"/>
      </w:pPr>
      <w:r w:rsidRPr="00EF2A8E">
        <w:rPr>
          <w:b/>
        </w:rPr>
        <w:t>На конзолата да се отпечатат три реда</w:t>
      </w:r>
      <w:r>
        <w:t>:</w:t>
      </w:r>
    </w:p>
    <w:p w14:paraId="18020FCD" w14:textId="77777777" w:rsidR="00C66ABD" w:rsidRPr="00EF2A8E" w:rsidRDefault="00C66ABD" w:rsidP="00C66ABD">
      <w:pPr>
        <w:pStyle w:val="ListParagraph"/>
        <w:numPr>
          <w:ilvl w:val="0"/>
          <w:numId w:val="17"/>
        </w:numPr>
        <w:spacing w:before="40" w:after="40"/>
        <w:jc w:val="both"/>
        <w:rPr>
          <w:rFonts w:ascii="Consolas" w:hAnsi="Consolas"/>
          <w:b/>
          <w:bCs/>
        </w:rPr>
      </w:pPr>
      <w:r w:rsidRPr="7CDFA0D7">
        <w:rPr>
          <w:rFonts w:ascii="Consolas" w:hAnsi="Consolas"/>
          <w:b/>
          <w:bCs/>
        </w:rPr>
        <w:t>"</w:t>
      </w:r>
      <w:r w:rsidRPr="7CDFA0D7">
        <w:rPr>
          <w:rFonts w:ascii="Consolas" w:hAnsi="Consolas"/>
          <w:b/>
          <w:bCs/>
          <w:lang w:val="en-US"/>
        </w:rPr>
        <w:t>Team</w:t>
      </w:r>
      <w:r w:rsidRPr="007A1929">
        <w:rPr>
          <w:rFonts w:ascii="Consolas" w:hAnsi="Consolas"/>
          <w:b/>
          <w:bCs/>
        </w:rPr>
        <w:t xml:space="preserve"> </w:t>
      </w:r>
      <w:r w:rsidRPr="7CDFA0D7">
        <w:rPr>
          <w:rFonts w:ascii="Consolas" w:hAnsi="Consolas"/>
          <w:b/>
          <w:bCs/>
          <w:lang w:val="en-US"/>
        </w:rPr>
        <w:t>won</w:t>
      </w:r>
      <w:r w:rsidRPr="007A1929">
        <w:rPr>
          <w:rFonts w:ascii="Consolas" w:hAnsi="Consolas"/>
          <w:b/>
          <w:bCs/>
        </w:rPr>
        <w:t xml:space="preserve"> {</w:t>
      </w:r>
      <w:r w:rsidRPr="7CDFA0D7">
        <w:rPr>
          <w:rFonts w:eastAsiaTheme="minorEastAsia"/>
          <w:b/>
          <w:bCs/>
        </w:rPr>
        <w:t>брой спечелени мачове</w:t>
      </w:r>
      <w:r w:rsidRPr="007A1929">
        <w:rPr>
          <w:rFonts w:ascii="Consolas" w:hAnsi="Consolas"/>
          <w:b/>
          <w:bCs/>
        </w:rPr>
        <w:t xml:space="preserve">} </w:t>
      </w:r>
      <w:r w:rsidRPr="7CDFA0D7">
        <w:rPr>
          <w:rFonts w:ascii="Consolas" w:hAnsi="Consolas"/>
          <w:b/>
          <w:bCs/>
          <w:lang w:val="en-US"/>
        </w:rPr>
        <w:t>games</w:t>
      </w:r>
      <w:r w:rsidRPr="007A1929">
        <w:rPr>
          <w:rFonts w:ascii="Consolas" w:hAnsi="Consolas"/>
          <w:b/>
          <w:bCs/>
        </w:rPr>
        <w:t>.</w:t>
      </w:r>
      <w:r w:rsidRPr="7CDFA0D7">
        <w:rPr>
          <w:rFonts w:ascii="Consolas" w:hAnsi="Consolas"/>
          <w:b/>
          <w:bCs/>
        </w:rPr>
        <w:t>"</w:t>
      </w:r>
    </w:p>
    <w:p w14:paraId="2224FA13" w14:textId="77777777" w:rsidR="00C66ABD" w:rsidRPr="00EF2A8E" w:rsidRDefault="00C66ABD" w:rsidP="00C66ABD">
      <w:pPr>
        <w:pStyle w:val="ListParagraph"/>
        <w:numPr>
          <w:ilvl w:val="0"/>
          <w:numId w:val="17"/>
        </w:numPr>
        <w:spacing w:before="40" w:after="40"/>
        <w:jc w:val="both"/>
        <w:rPr>
          <w:rFonts w:ascii="Consolas" w:hAnsi="Consolas"/>
          <w:b/>
          <w:bCs/>
        </w:rPr>
      </w:pPr>
      <w:r w:rsidRPr="7CDFA0D7">
        <w:rPr>
          <w:rFonts w:ascii="Consolas" w:hAnsi="Consolas"/>
          <w:b/>
          <w:bCs/>
        </w:rPr>
        <w:t>"</w:t>
      </w:r>
      <w:r w:rsidRPr="7CDFA0D7">
        <w:rPr>
          <w:rFonts w:ascii="Consolas" w:hAnsi="Consolas"/>
          <w:b/>
          <w:bCs/>
          <w:lang w:val="en-US"/>
        </w:rPr>
        <w:t>Team</w:t>
      </w:r>
      <w:r w:rsidRPr="007A1929">
        <w:rPr>
          <w:rFonts w:ascii="Consolas" w:hAnsi="Consolas"/>
          <w:b/>
          <w:bCs/>
        </w:rPr>
        <w:t xml:space="preserve"> </w:t>
      </w:r>
      <w:r w:rsidRPr="7CDFA0D7">
        <w:rPr>
          <w:rFonts w:ascii="Consolas" w:hAnsi="Consolas"/>
          <w:b/>
          <w:bCs/>
          <w:lang w:val="en-US"/>
        </w:rPr>
        <w:t>lost</w:t>
      </w:r>
      <w:r w:rsidRPr="007A1929">
        <w:rPr>
          <w:rFonts w:ascii="Consolas" w:hAnsi="Consolas"/>
          <w:b/>
          <w:bCs/>
        </w:rPr>
        <w:t xml:space="preserve"> {</w:t>
      </w:r>
      <w:r w:rsidRPr="7CDFA0D7">
        <w:rPr>
          <w:rFonts w:eastAsiaTheme="minorEastAsia"/>
          <w:b/>
          <w:bCs/>
        </w:rPr>
        <w:t>брой загубени мачове</w:t>
      </w:r>
      <w:r w:rsidRPr="007A1929">
        <w:rPr>
          <w:rFonts w:ascii="Consolas" w:hAnsi="Consolas"/>
          <w:b/>
          <w:bCs/>
        </w:rPr>
        <w:t xml:space="preserve">} </w:t>
      </w:r>
      <w:r w:rsidRPr="7CDFA0D7">
        <w:rPr>
          <w:rFonts w:ascii="Consolas" w:hAnsi="Consolas"/>
          <w:b/>
          <w:bCs/>
          <w:lang w:val="en-US"/>
        </w:rPr>
        <w:t>games</w:t>
      </w:r>
      <w:r w:rsidRPr="007A1929">
        <w:rPr>
          <w:rFonts w:ascii="Consolas" w:hAnsi="Consolas"/>
          <w:b/>
          <w:bCs/>
        </w:rPr>
        <w:t>.</w:t>
      </w:r>
      <w:r w:rsidRPr="7CDFA0D7">
        <w:rPr>
          <w:rFonts w:ascii="Consolas" w:hAnsi="Consolas"/>
          <w:b/>
          <w:bCs/>
        </w:rPr>
        <w:t>"</w:t>
      </w:r>
    </w:p>
    <w:p w14:paraId="7F9A7321" w14:textId="77777777" w:rsidR="00C66ABD" w:rsidRPr="00703CEB" w:rsidRDefault="00C66ABD" w:rsidP="00C66ABD">
      <w:pPr>
        <w:pStyle w:val="ListParagraph"/>
        <w:numPr>
          <w:ilvl w:val="0"/>
          <w:numId w:val="17"/>
        </w:numPr>
        <w:spacing w:before="40" w:after="40"/>
        <w:jc w:val="both"/>
        <w:rPr>
          <w:b/>
          <w:bCs/>
        </w:rPr>
      </w:pPr>
      <w:r w:rsidRPr="61A657BA">
        <w:rPr>
          <w:rFonts w:ascii="Consolas" w:hAnsi="Consolas"/>
          <w:b/>
          <w:bCs/>
        </w:rPr>
        <w:lastRenderedPageBreak/>
        <w:t>"</w:t>
      </w:r>
      <w:r w:rsidRPr="61A657BA">
        <w:rPr>
          <w:rFonts w:ascii="Segoe UI" w:eastAsia="Segoe UI" w:hAnsi="Segoe UI" w:cs="Segoe UI"/>
          <w:color w:val="333333"/>
          <w:sz w:val="18"/>
          <w:szCs w:val="18"/>
        </w:rPr>
        <w:t xml:space="preserve"> </w:t>
      </w:r>
      <w:r w:rsidRPr="61A657BA">
        <w:rPr>
          <w:rFonts w:ascii="Consolas" w:hAnsi="Consolas"/>
          <w:b/>
          <w:bCs/>
        </w:rPr>
        <w:t>Drawn</w:t>
      </w:r>
      <w:r w:rsidRPr="007A1929">
        <w:rPr>
          <w:rFonts w:ascii="Consolas" w:hAnsi="Consolas"/>
          <w:b/>
          <w:bCs/>
        </w:rPr>
        <w:t xml:space="preserve"> </w:t>
      </w:r>
      <w:r w:rsidRPr="61A657BA">
        <w:rPr>
          <w:rFonts w:ascii="Consolas" w:hAnsi="Consolas"/>
          <w:b/>
          <w:bCs/>
          <w:lang w:val="en-US"/>
        </w:rPr>
        <w:t>games</w:t>
      </w:r>
      <w:r w:rsidRPr="007A1929">
        <w:rPr>
          <w:rFonts w:ascii="Consolas" w:hAnsi="Consolas"/>
          <w:b/>
          <w:bCs/>
        </w:rPr>
        <w:t>: {</w:t>
      </w:r>
      <w:r w:rsidRPr="61A657BA">
        <w:rPr>
          <w:rFonts w:eastAsiaTheme="minorEastAsia"/>
          <w:b/>
          <w:bCs/>
        </w:rPr>
        <w:t>брой равни мачове</w:t>
      </w:r>
      <w:r w:rsidRPr="007A1929">
        <w:rPr>
          <w:rFonts w:ascii="Consolas" w:hAnsi="Consolas"/>
          <w:b/>
          <w:bCs/>
        </w:rPr>
        <w:t>}</w:t>
      </w:r>
      <w:r w:rsidRPr="61A657BA">
        <w:rPr>
          <w:rFonts w:ascii="Consolas" w:hAnsi="Consolas"/>
          <w:b/>
          <w:bCs/>
        </w:rPr>
        <w:t>"</w:t>
      </w:r>
    </w:p>
    <w:p w14:paraId="633FBD16" w14:textId="77777777" w:rsidR="00C66ABD" w:rsidRDefault="00C66ABD" w:rsidP="00C66ABD">
      <w:pPr>
        <w:pStyle w:val="Heading3"/>
        <w:spacing w:before="40"/>
        <w:rPr>
          <w:lang w:val="en-US"/>
        </w:rPr>
      </w:pPr>
      <w:r>
        <w:t>Примерен вход и изход</w:t>
      </w:r>
    </w:p>
    <w:tbl>
      <w:tblPr>
        <w:tblStyle w:val="TableGrid"/>
        <w:tblW w:w="100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3150"/>
        <w:gridCol w:w="5850"/>
      </w:tblGrid>
      <w:tr w:rsidR="00C66ABD" w14:paraId="7D754617" w14:textId="77777777" w:rsidTr="005068C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5D7D3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58388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3D5FF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C66ABD" w14:paraId="1F58C9C4" w14:textId="77777777" w:rsidTr="005068C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ED1E0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3:1</w:t>
            </w:r>
          </w:p>
          <w:p w14:paraId="2E96390C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0:2</w:t>
            </w:r>
          </w:p>
          <w:p w14:paraId="54173D73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0: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D588B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won 1 games.</w:t>
            </w:r>
          </w:p>
          <w:p w14:paraId="215A9853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lost 1 games.</w:t>
            </w:r>
          </w:p>
          <w:p w14:paraId="2B927B19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61A657BA">
              <w:rPr>
                <w:rFonts w:ascii="Consolas" w:eastAsia="Calibri" w:hAnsi="Consolas" w:cs="Times New Roman"/>
              </w:rPr>
              <w:t>Drawn games: 1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94AD8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3:1 =&gt; 3 &gt; 1 -&gt; победа</w:t>
            </w:r>
          </w:p>
          <w:p w14:paraId="0709155E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2 =&gt; 0 &lt; 2 -&gt; загуба</w:t>
            </w:r>
          </w:p>
          <w:p w14:paraId="028562E9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0:0 =&gt; 0 = 0 -&gt; равен мач</w:t>
            </w:r>
          </w:p>
          <w:p w14:paraId="52303B1E" w14:textId="77777777" w:rsidR="00C66ABD" w:rsidRPr="00703CEB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 победа, 1 загуба, 1 равен мач</w:t>
            </w:r>
          </w:p>
        </w:tc>
      </w:tr>
      <w:tr w:rsidR="00C66ABD" w14:paraId="25C75036" w14:textId="77777777" w:rsidTr="005068C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122D8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28C9D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93C33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en-US"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 xml:space="preserve">Обяснения </w:t>
            </w:r>
          </w:p>
        </w:tc>
      </w:tr>
      <w:tr w:rsidR="00C66ABD" w14:paraId="71CA4081" w14:textId="77777777" w:rsidTr="005068C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CFFBB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4:2</w:t>
            </w:r>
          </w:p>
          <w:p w14:paraId="0CCB9A27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0:3</w:t>
            </w:r>
          </w:p>
          <w:p w14:paraId="79E58F40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1: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7638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won 2 games.</w:t>
            </w:r>
          </w:p>
          <w:p w14:paraId="2A8538CF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lost 1 games.</w:t>
            </w:r>
          </w:p>
          <w:p w14:paraId="53E1176B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61A657BA">
              <w:rPr>
                <w:rFonts w:ascii="Consolas" w:eastAsia="Calibri" w:hAnsi="Consolas" w:cs="Times New Roman"/>
              </w:rPr>
              <w:t>Drawn games: 0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C42E0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4:2 =&gt; 4 &gt; 2 -&gt; победа</w:t>
            </w:r>
          </w:p>
          <w:p w14:paraId="71AE97DD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3 =&gt; 0 &lt; 3 -&gt; загуба</w:t>
            </w:r>
          </w:p>
          <w:p w14:paraId="5204E94D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1:0 =&gt; 1 &gt; 0 -&gt; победа</w:t>
            </w:r>
          </w:p>
          <w:p w14:paraId="21771E18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="Times New Roman"/>
              </w:rPr>
              <w:t>2 победи, 1 загуба, 0 равни мача</w:t>
            </w:r>
          </w:p>
        </w:tc>
      </w:tr>
      <w:tr w:rsidR="00C66ABD" w14:paraId="12654AF9" w14:textId="77777777" w:rsidTr="005068C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8122" w14:textId="77777777" w:rsidR="00C66ABD" w:rsidRPr="00EF2A8E" w:rsidRDefault="00C66ABD" w:rsidP="005068CC">
            <w:pPr>
              <w:spacing w:before="0"/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0:2</w:t>
            </w:r>
          </w:p>
          <w:p w14:paraId="287BE153" w14:textId="77777777" w:rsidR="00C66ABD" w:rsidRPr="00EF2A8E" w:rsidRDefault="00C66ABD" w:rsidP="005068CC">
            <w:pPr>
              <w:spacing w:before="0"/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0:1</w:t>
            </w:r>
          </w:p>
          <w:p w14:paraId="337FFD40" w14:textId="77777777" w:rsidR="00C66ABD" w:rsidRDefault="00C66ABD" w:rsidP="005068CC">
            <w:pPr>
              <w:spacing w:before="0"/>
            </w:pPr>
            <w:r w:rsidRPr="00EF2A8E">
              <w:rPr>
                <w:rFonts w:ascii="Consolas" w:eastAsia="Consolas" w:hAnsi="Consolas" w:cs="Consolas"/>
              </w:rPr>
              <w:t>3:3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360C2" w14:textId="77777777" w:rsidR="00C66ABD" w:rsidRPr="00EF2A8E" w:rsidRDefault="00C66ABD" w:rsidP="005068CC">
            <w:pPr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Team won 0 games.</w:t>
            </w:r>
          </w:p>
          <w:p w14:paraId="7843CA84" w14:textId="77777777" w:rsidR="00C66ABD" w:rsidRPr="00EF2A8E" w:rsidRDefault="00C66ABD" w:rsidP="005068CC">
            <w:pPr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Team lost 2 games.</w:t>
            </w:r>
          </w:p>
          <w:p w14:paraId="5BBD1433" w14:textId="77777777" w:rsidR="00C66ABD" w:rsidRDefault="00C66ABD" w:rsidP="005068CC">
            <w:r w:rsidRPr="61A657BA">
              <w:rPr>
                <w:rFonts w:ascii="Consolas" w:eastAsia="Consolas" w:hAnsi="Consolas" w:cs="Consolas"/>
              </w:rPr>
              <w:t>Drawn games: 1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CD83E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0:2 =&gt; 0 &lt; 2 -&gt; загуба</w:t>
            </w:r>
          </w:p>
          <w:p w14:paraId="0AC0BC10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1 =&gt; 0 &lt; 1 -&gt; загуба</w:t>
            </w:r>
          </w:p>
          <w:p w14:paraId="1EFB56E8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3:3 =&gt; 3 = 3 -&gt; равен</w:t>
            </w:r>
          </w:p>
          <w:p w14:paraId="2B41B263" w14:textId="77777777" w:rsidR="00C66ABD" w:rsidRDefault="00C66ABD" w:rsidP="005068CC">
            <w:pPr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0 победи, 2 загуби, 1 равен мача</w:t>
            </w:r>
          </w:p>
        </w:tc>
      </w:tr>
    </w:tbl>
    <w:p w14:paraId="52F9DF1D" w14:textId="77777777" w:rsidR="00C66ABD" w:rsidRDefault="00C66ABD" w:rsidP="00C66ABD">
      <w:pPr>
        <w:spacing w:before="40" w:after="40"/>
      </w:pPr>
    </w:p>
    <w:p w14:paraId="56F13F43" w14:textId="77777777" w:rsidR="00C66ABD" w:rsidRPr="007A1929" w:rsidRDefault="00C66ABD" w:rsidP="00C66ABD">
      <w:pPr>
        <w:pStyle w:val="Heading3"/>
        <w:spacing w:before="40"/>
        <w:rPr>
          <w:lang w:val="ru-RU"/>
        </w:rPr>
      </w:pPr>
      <w:r>
        <w:rPr>
          <w:lang w:val="en-US"/>
        </w:rPr>
        <w:t>JavaScript</w:t>
      </w:r>
      <w:r w:rsidRPr="007A1929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100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5"/>
        <w:gridCol w:w="3240"/>
        <w:gridCol w:w="5130"/>
      </w:tblGrid>
      <w:tr w:rsidR="00C66ABD" w14:paraId="6EA99C6A" w14:textId="77777777" w:rsidTr="005068CC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14E47B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8DEED1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0FA13E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C66ABD" w14:paraId="62CAABA6" w14:textId="77777777" w:rsidTr="005068CC">
        <w:trPr>
          <w:trHeight w:val="406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286FD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7A1929">
              <w:rPr>
                <w:rFonts w:ascii="Consolas" w:eastAsia="Calibri" w:hAnsi="Consolas" w:cs="Times New Roman"/>
                <w:lang w:val="en-US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3:1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C619B1C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0:2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7885D1D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0:0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8D025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won 1 games.</w:t>
            </w:r>
          </w:p>
          <w:p w14:paraId="7105CE2A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lost 1 games.</w:t>
            </w:r>
          </w:p>
          <w:p w14:paraId="06C32057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61A657BA">
              <w:rPr>
                <w:rFonts w:ascii="Consolas" w:eastAsia="Calibri" w:hAnsi="Consolas" w:cs="Times New Roman"/>
              </w:rPr>
              <w:t>Drawn games: 1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C5F7C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3:1 =&gt; 3 &gt; 1 -&gt; победа</w:t>
            </w:r>
          </w:p>
          <w:p w14:paraId="03A7BC2B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2 =&gt; 0 &lt; 2 -&gt; загуба</w:t>
            </w:r>
          </w:p>
          <w:p w14:paraId="54EA5FDD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0:0 =&gt; 0 = 0 -&gt; равен мач</w:t>
            </w:r>
          </w:p>
          <w:p w14:paraId="3E6C7B80" w14:textId="77777777" w:rsidR="00C66ABD" w:rsidRPr="00703CEB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 победа, 1 загуба, 1 равен мач</w:t>
            </w:r>
          </w:p>
        </w:tc>
      </w:tr>
      <w:tr w:rsidR="00C66ABD" w14:paraId="0BF4C02A" w14:textId="77777777" w:rsidTr="005068CC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27EA75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5A343D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2E8AB" w14:textId="77777777" w:rsidR="00C66ABD" w:rsidRDefault="00C66ABD" w:rsidP="005068C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en-US"/>
              </w:rPr>
            </w:pPr>
            <w:r w:rsidRPr="7CDFA0D7">
              <w:rPr>
                <w:rFonts w:ascii="Calibri" w:eastAsia="Calibri" w:hAnsi="Calibri" w:cs="Times New Roman"/>
                <w:b/>
                <w:bCs/>
              </w:rPr>
              <w:t xml:space="preserve">Обяснения </w:t>
            </w:r>
          </w:p>
        </w:tc>
      </w:tr>
      <w:tr w:rsidR="00C66ABD" w14:paraId="44671E4A" w14:textId="77777777" w:rsidTr="005068CC">
        <w:trPr>
          <w:trHeight w:val="406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CCF25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7A1929">
              <w:rPr>
                <w:rFonts w:ascii="Consolas" w:eastAsia="Calibri" w:hAnsi="Consolas" w:cs="Times New Roman"/>
                <w:lang w:val="en-US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4:2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A2387A6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0:3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6017B089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 w:rsidRPr="00EF2A8E">
              <w:rPr>
                <w:rFonts w:ascii="Consolas" w:eastAsia="Calibri" w:hAnsi="Consolas" w:cs="Times New Roman"/>
              </w:rPr>
              <w:t>1:0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C71AE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won 2 games.</w:t>
            </w:r>
          </w:p>
          <w:p w14:paraId="2F01E7FE" w14:textId="77777777" w:rsidR="00C66ABD" w:rsidRPr="00EF2A8E" w:rsidRDefault="00C66ABD" w:rsidP="005068C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EF2A8E">
              <w:rPr>
                <w:rFonts w:ascii="Consolas" w:eastAsia="Calibri" w:hAnsi="Consolas" w:cs="Times New Roman"/>
              </w:rPr>
              <w:t>Team lost 1 games.</w:t>
            </w:r>
          </w:p>
          <w:p w14:paraId="772DD58F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61A657BA">
              <w:rPr>
                <w:rFonts w:ascii="Consolas" w:eastAsia="Calibri" w:hAnsi="Consolas" w:cs="Times New Roman"/>
              </w:rPr>
              <w:t>Drawn games: 0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6CA6F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4:2 =&gt; 4 &gt; 2 -&gt; победа</w:t>
            </w:r>
          </w:p>
          <w:p w14:paraId="6670C4FC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3 =&gt; 0 &lt; 3 -&gt; загуба</w:t>
            </w:r>
          </w:p>
          <w:p w14:paraId="0F41EE63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1:0 =&gt; 1 &gt; 0 -&gt; победа</w:t>
            </w:r>
          </w:p>
          <w:p w14:paraId="6F630296" w14:textId="77777777" w:rsidR="00C66ABD" w:rsidRPr="007A1929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="Times New Roman"/>
              </w:rPr>
              <w:t>2 победи, 1 загуба, 0 равни мача</w:t>
            </w:r>
          </w:p>
        </w:tc>
      </w:tr>
      <w:tr w:rsidR="00C66ABD" w14:paraId="1AD02F9B" w14:textId="77777777" w:rsidTr="005068CC">
        <w:trPr>
          <w:trHeight w:val="406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1E901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7A1929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</w:rPr>
              <w:t>0:2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B54A953" w14:textId="77777777" w:rsidR="00C66ABD" w:rsidRDefault="00C66ABD" w:rsidP="005068CC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0:1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9F0A673" w14:textId="77777777" w:rsidR="00C66ABD" w:rsidRPr="007A1929" w:rsidRDefault="00C66ABD" w:rsidP="005068CC">
            <w:pPr>
              <w:spacing w:before="0"/>
              <w:rPr>
                <w:rFonts w:ascii="Consolas" w:eastAsia="Consolas" w:hAnsi="Consolas" w:cs="Consolas"/>
                <w:lang w:val="en-US"/>
              </w:rPr>
            </w:pP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3:3</w:t>
            </w:r>
            <w:r w:rsidRPr="007A192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E66B0" w14:textId="77777777" w:rsidR="00C66ABD" w:rsidRPr="00EF2A8E" w:rsidRDefault="00C66ABD" w:rsidP="005068CC">
            <w:pPr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Team won 0 games.</w:t>
            </w:r>
          </w:p>
          <w:p w14:paraId="6F2650C4" w14:textId="77777777" w:rsidR="00C66ABD" w:rsidRPr="00EF2A8E" w:rsidRDefault="00C66ABD" w:rsidP="005068CC">
            <w:pPr>
              <w:rPr>
                <w:rFonts w:ascii="Consolas" w:eastAsia="Consolas" w:hAnsi="Consolas" w:cs="Consolas"/>
              </w:rPr>
            </w:pPr>
            <w:r w:rsidRPr="00EF2A8E">
              <w:rPr>
                <w:rFonts w:ascii="Consolas" w:eastAsia="Consolas" w:hAnsi="Consolas" w:cs="Consolas"/>
              </w:rPr>
              <w:t>Team lost 2 games.</w:t>
            </w:r>
          </w:p>
          <w:p w14:paraId="2BF55F73" w14:textId="77777777" w:rsidR="00C66ABD" w:rsidRDefault="00C66ABD" w:rsidP="005068CC">
            <w:r w:rsidRPr="61A657BA">
              <w:rPr>
                <w:rFonts w:ascii="Consolas" w:eastAsia="Consolas" w:hAnsi="Consolas" w:cs="Consolas"/>
              </w:rPr>
              <w:t>Drawn games: 1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B7625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Първи мач: 0:2 =&gt; 0 &lt; 2 -&gt; загуба</w:t>
            </w:r>
          </w:p>
          <w:p w14:paraId="72D0728F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тори мач: 0:1 =&gt; 0 &lt; 1 -&gt; загуба</w:t>
            </w:r>
          </w:p>
          <w:p w14:paraId="41C7C160" w14:textId="77777777" w:rsidR="00C66ABD" w:rsidRDefault="00C66ABD" w:rsidP="005068CC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Трети мач: 3:3 =&gt; 3 = 3 -&gt; равен</w:t>
            </w:r>
          </w:p>
          <w:p w14:paraId="2752493B" w14:textId="77777777" w:rsidR="00C66ABD" w:rsidRDefault="00C66ABD" w:rsidP="005068CC">
            <w:pPr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>0 победи, 2 загуби, 1 равен мача</w:t>
            </w:r>
          </w:p>
        </w:tc>
      </w:tr>
    </w:tbl>
    <w:p w14:paraId="3FBF189D" w14:textId="77777777" w:rsidR="005068CC" w:rsidRDefault="005068CC" w:rsidP="005068CC">
      <w:pPr>
        <w:pStyle w:val="Heading2"/>
        <w:numPr>
          <w:ilvl w:val="0"/>
          <w:numId w:val="0"/>
        </w:numPr>
        <w:ind w:left="360" w:hanging="360"/>
      </w:pPr>
      <w:r>
        <w:lastRenderedPageBreak/>
        <w:t>Задача 3.</w:t>
      </w:r>
      <w:r w:rsidRPr="00A35F21">
        <w:rPr>
          <w:lang w:val="ru-RU"/>
        </w:rPr>
        <w:t xml:space="preserve"> </w:t>
      </w:r>
      <w:r>
        <w:t>Мобилен оператор</w:t>
      </w:r>
    </w:p>
    <w:p w14:paraId="21200791" w14:textId="77777777" w:rsidR="005068CC" w:rsidRPr="005068CC" w:rsidRDefault="005068CC" w:rsidP="005068CC">
      <w:r w:rsidRPr="00D36D4E">
        <w:rPr>
          <w:b/>
          <w:bCs/>
        </w:rPr>
        <w:t xml:space="preserve">Линк: </w:t>
      </w:r>
      <w:hyperlink r:id="rId10" w:anchor="2" w:history="1">
        <w:r w:rsidR="00B30532" w:rsidRPr="006456B6">
          <w:rPr>
            <w:rStyle w:val="Hyperlink"/>
          </w:rPr>
          <w:t>https://judge.softuni.bg/Contests/Compete/Index/1654#2</w:t>
        </w:r>
      </w:hyperlink>
    </w:p>
    <w:p w14:paraId="64CF18EB" w14:textId="77777777" w:rsidR="005068CC" w:rsidRDefault="005068CC" w:rsidP="005068CC">
      <w:pPr>
        <w:jc w:val="both"/>
      </w:pPr>
      <w:r>
        <w:t xml:space="preserve">Мобилен оператор предлага договори с различна месечна такса в зависимост от срока - 1 или 2 години. </w:t>
      </w:r>
      <w:r>
        <w:rPr>
          <w:b/>
        </w:rPr>
        <w:t xml:space="preserve"> </w:t>
      </w:r>
      <w:r>
        <w:t>Да се напише програма, която изчислява дължимата сума, която трябва да се плати</w:t>
      </w:r>
      <w:r w:rsidRPr="00A35F21">
        <w:rPr>
          <w:lang w:val="ru-RU"/>
        </w:rPr>
        <w:t xml:space="preserve"> </w:t>
      </w:r>
      <w:r>
        <w:t>за определен брой месеци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1"/>
        <w:gridCol w:w="1740"/>
        <w:gridCol w:w="2027"/>
        <w:gridCol w:w="1691"/>
        <w:gridCol w:w="1751"/>
      </w:tblGrid>
      <w:tr w:rsidR="005068CC" w:rsidRPr="003A26A1" w14:paraId="11669EC0" w14:textId="77777777" w:rsidTr="005068CC"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77FBE801" w14:textId="77777777" w:rsidR="005068CC" w:rsidRPr="009F1342" w:rsidRDefault="005068CC" w:rsidP="005068CC">
            <w:pPr>
              <w:jc w:val="center"/>
              <w:rPr>
                <w:b/>
              </w:rPr>
            </w:pPr>
            <w:r w:rsidRPr="009F1342">
              <w:rPr>
                <w:b/>
              </w:rPr>
              <w:t>срок / тип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6005924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Small</w:t>
            </w:r>
          </w:p>
        </w:tc>
        <w:tc>
          <w:tcPr>
            <w:tcW w:w="2197" w:type="dxa"/>
            <w:shd w:val="clear" w:color="auto" w:fill="D9D9D9" w:themeFill="background1" w:themeFillShade="D9"/>
          </w:tcPr>
          <w:p w14:paraId="26686769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Middle</w:t>
            </w:r>
          </w:p>
        </w:tc>
        <w:tc>
          <w:tcPr>
            <w:tcW w:w="1834" w:type="dxa"/>
            <w:shd w:val="clear" w:color="auto" w:fill="D9D9D9" w:themeFill="background1" w:themeFillShade="D9"/>
          </w:tcPr>
          <w:p w14:paraId="0E53FCDE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Large</w:t>
            </w:r>
          </w:p>
        </w:tc>
        <w:tc>
          <w:tcPr>
            <w:tcW w:w="1834" w:type="dxa"/>
            <w:shd w:val="clear" w:color="auto" w:fill="D9D9D9" w:themeFill="background1" w:themeFillShade="D9"/>
          </w:tcPr>
          <w:p w14:paraId="47187C55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ExtraLarge</w:t>
            </w:r>
          </w:p>
        </w:tc>
      </w:tr>
      <w:tr w:rsidR="005068CC" w:rsidRPr="00037C46" w14:paraId="5FA3EDCA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8E4E55F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1 година(one)</w:t>
            </w:r>
          </w:p>
        </w:tc>
        <w:tc>
          <w:tcPr>
            <w:tcW w:w="1890" w:type="dxa"/>
          </w:tcPr>
          <w:p w14:paraId="70403B23" w14:textId="77777777" w:rsidR="005068CC" w:rsidRPr="006C74C9" w:rsidRDefault="005068CC" w:rsidP="005068CC">
            <w:pPr>
              <w:jc w:val="center"/>
            </w:pPr>
            <w:r>
              <w:t>9.98 лв.</w:t>
            </w:r>
          </w:p>
        </w:tc>
        <w:tc>
          <w:tcPr>
            <w:tcW w:w="2197" w:type="dxa"/>
          </w:tcPr>
          <w:p w14:paraId="6B298E72" w14:textId="77777777" w:rsidR="005068CC" w:rsidRPr="006C74C9" w:rsidRDefault="005068CC" w:rsidP="005068CC">
            <w:pPr>
              <w:jc w:val="center"/>
            </w:pPr>
            <w:r>
              <w:t>18.99 лв.</w:t>
            </w:r>
          </w:p>
        </w:tc>
        <w:tc>
          <w:tcPr>
            <w:tcW w:w="1834" w:type="dxa"/>
          </w:tcPr>
          <w:p w14:paraId="344A9870" w14:textId="77777777" w:rsidR="005068CC" w:rsidRPr="006C74C9" w:rsidRDefault="005068CC" w:rsidP="005068CC">
            <w:pPr>
              <w:jc w:val="center"/>
            </w:pPr>
            <w:r>
              <w:t>25.98 лв.</w:t>
            </w:r>
          </w:p>
        </w:tc>
        <w:tc>
          <w:tcPr>
            <w:tcW w:w="1834" w:type="dxa"/>
          </w:tcPr>
          <w:p w14:paraId="2CC6BF41" w14:textId="77777777" w:rsidR="005068CC" w:rsidRPr="006C74C9" w:rsidRDefault="005068CC" w:rsidP="005068CC">
            <w:pPr>
              <w:jc w:val="center"/>
            </w:pPr>
            <w:r>
              <w:t>35.99 лв.</w:t>
            </w:r>
          </w:p>
        </w:tc>
      </w:tr>
      <w:tr w:rsidR="005068CC" w:rsidRPr="00037C46" w14:paraId="0BE5F1DC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EE63BAB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2 години(two)</w:t>
            </w:r>
          </w:p>
        </w:tc>
        <w:tc>
          <w:tcPr>
            <w:tcW w:w="1890" w:type="dxa"/>
          </w:tcPr>
          <w:p w14:paraId="518BEE6E" w14:textId="77777777" w:rsidR="005068CC" w:rsidRPr="006C74C9" w:rsidRDefault="005068CC" w:rsidP="005068CC">
            <w:pPr>
              <w:jc w:val="center"/>
            </w:pPr>
            <w:r>
              <w:t>8.58 лв.</w:t>
            </w:r>
          </w:p>
        </w:tc>
        <w:tc>
          <w:tcPr>
            <w:tcW w:w="2197" w:type="dxa"/>
          </w:tcPr>
          <w:p w14:paraId="0046CD9A" w14:textId="77777777" w:rsidR="005068CC" w:rsidRPr="006C74C9" w:rsidRDefault="005068CC" w:rsidP="005068CC">
            <w:pPr>
              <w:jc w:val="center"/>
            </w:pPr>
            <w:r>
              <w:t>17.09 лв.</w:t>
            </w:r>
          </w:p>
        </w:tc>
        <w:tc>
          <w:tcPr>
            <w:tcW w:w="1834" w:type="dxa"/>
          </w:tcPr>
          <w:p w14:paraId="374A460B" w14:textId="77777777" w:rsidR="005068CC" w:rsidRPr="006C74C9" w:rsidRDefault="005068CC" w:rsidP="005068CC">
            <w:pPr>
              <w:jc w:val="center"/>
            </w:pPr>
            <w:r>
              <w:t>23.59 лв.</w:t>
            </w:r>
          </w:p>
        </w:tc>
        <w:tc>
          <w:tcPr>
            <w:tcW w:w="1834" w:type="dxa"/>
          </w:tcPr>
          <w:p w14:paraId="376DD736" w14:textId="77777777" w:rsidR="005068CC" w:rsidRPr="006C74C9" w:rsidRDefault="005068CC" w:rsidP="005068CC">
            <w:pPr>
              <w:jc w:val="center"/>
            </w:pPr>
            <w:r>
              <w:t>31.79 лв.</w:t>
            </w:r>
          </w:p>
        </w:tc>
      </w:tr>
    </w:tbl>
    <w:p w14:paraId="0F7C4417" w14:textId="77777777" w:rsidR="005068CC" w:rsidRDefault="005068CC" w:rsidP="005068CC">
      <w:pPr>
        <w:rPr>
          <w:b/>
        </w:rPr>
      </w:pPr>
      <w:r>
        <w:rPr>
          <w:b/>
        </w:rPr>
        <w:t>Условия:</w:t>
      </w:r>
    </w:p>
    <w:p w14:paraId="2D4CDE8E" w14:textId="77777777" w:rsidR="005068CC" w:rsidRDefault="005068CC" w:rsidP="005068CC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>при добавен мобилен интернет, към таксата</w:t>
      </w:r>
      <w:r w:rsidRPr="00A35F21">
        <w:rPr>
          <w:b/>
          <w:lang w:val="ru-RU"/>
        </w:rPr>
        <w:t xml:space="preserve"> </w:t>
      </w:r>
      <w:r>
        <w:rPr>
          <w:b/>
        </w:rPr>
        <w:t>за един месец се добавя:</w:t>
      </w:r>
    </w:p>
    <w:p w14:paraId="7902A9E6" w14:textId="77777777" w:rsidR="005068CC" w:rsidRDefault="005068CC" w:rsidP="005068CC">
      <w:pPr>
        <w:pStyle w:val="ListParagraph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10.00 лв. </w:t>
      </w:r>
      <w:r w:rsidRPr="005C6D47">
        <w:rPr>
          <w:b/>
        </w:rPr>
        <w:sym w:font="Wingdings" w:char="F0E0"/>
      </w:r>
      <w:r>
        <w:rPr>
          <w:b/>
        </w:rPr>
        <w:t xml:space="preserve"> 5.50 лв.</w:t>
      </w:r>
    </w:p>
    <w:p w14:paraId="763CE539" w14:textId="77777777" w:rsidR="005068CC" w:rsidRDefault="005068CC" w:rsidP="005068CC">
      <w:pPr>
        <w:pStyle w:val="ListParagraph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30.00 лв. </w:t>
      </w:r>
      <w:r w:rsidRPr="005C6D47">
        <w:rPr>
          <w:b/>
        </w:rPr>
        <w:sym w:font="Wingdings" w:char="F0E0"/>
      </w:r>
      <w:r>
        <w:rPr>
          <w:b/>
        </w:rPr>
        <w:t xml:space="preserve"> 4.35 лв.</w:t>
      </w:r>
    </w:p>
    <w:p w14:paraId="1932A18A" w14:textId="77777777" w:rsidR="005068CC" w:rsidRDefault="005068CC" w:rsidP="005068CC">
      <w:pPr>
        <w:pStyle w:val="ListParagraph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голяма от 30.00 лв. </w:t>
      </w:r>
      <w:r w:rsidRPr="005C6D47">
        <w:rPr>
          <w:b/>
        </w:rPr>
        <w:sym w:font="Wingdings" w:char="F0E0"/>
      </w:r>
      <w:r>
        <w:rPr>
          <w:b/>
        </w:rPr>
        <w:t xml:space="preserve"> 3.85 лв.</w:t>
      </w:r>
    </w:p>
    <w:p w14:paraId="466BD8EA" w14:textId="77777777" w:rsidR="005068CC" w:rsidRPr="008D288D" w:rsidRDefault="005068CC" w:rsidP="005068CC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>ако договорът e</w:t>
      </w:r>
      <w:r w:rsidRPr="00A35F21">
        <w:rPr>
          <w:b/>
          <w:lang w:val="ru-RU"/>
        </w:rPr>
        <w:t xml:space="preserve"> </w:t>
      </w:r>
      <w:r>
        <w:rPr>
          <w:b/>
        </w:rPr>
        <w:t>за две години, общата сума се намалява с 3.75%</w:t>
      </w:r>
    </w:p>
    <w:p w14:paraId="326D622C" w14:textId="77777777" w:rsidR="005068CC" w:rsidRDefault="005068CC" w:rsidP="005068CC">
      <w:pPr>
        <w:pStyle w:val="Heading3"/>
        <w:spacing w:line="240" w:lineRule="auto"/>
        <w:jc w:val="both"/>
      </w:pPr>
      <w:r w:rsidRPr="00B57630">
        <w:t>Вход</w:t>
      </w:r>
    </w:p>
    <w:p w14:paraId="295C11AB" w14:textId="77777777" w:rsidR="005068CC" w:rsidRDefault="005068CC" w:rsidP="005068CC">
      <w:pPr>
        <w:spacing w:line="240" w:lineRule="auto"/>
        <w:jc w:val="both"/>
      </w:pPr>
      <w:r>
        <w:t xml:space="preserve">От конзолата се четат </w:t>
      </w:r>
      <w:r>
        <w:rPr>
          <w:b/>
        </w:rPr>
        <w:t>3</w:t>
      </w:r>
      <w:r w:rsidRPr="00037C46">
        <w:rPr>
          <w:b/>
        </w:rPr>
        <w:t xml:space="preserve"> реда</w:t>
      </w:r>
      <w:r>
        <w:t>:</w:t>
      </w:r>
    </w:p>
    <w:p w14:paraId="4C1EA53D" w14:textId="77777777" w:rsidR="005068CC" w:rsidRPr="00037C46" w:rsidRDefault="005068CC" w:rsidP="005068CC">
      <w:pPr>
        <w:pStyle w:val="ListParagraph"/>
        <w:numPr>
          <w:ilvl w:val="0"/>
          <w:numId w:val="19"/>
        </w:numPr>
        <w:tabs>
          <w:tab w:val="left" w:pos="630"/>
        </w:tabs>
        <w:spacing w:line="240" w:lineRule="auto"/>
        <w:ind w:left="360" w:firstLine="0"/>
        <w:jc w:val="both"/>
        <w:rPr>
          <w:rFonts w:cstheme="minorHAnsi"/>
        </w:rPr>
      </w:pPr>
      <w:r>
        <w:rPr>
          <w:rFonts w:cstheme="minorHAnsi"/>
          <w:b/>
        </w:rPr>
        <w:t xml:space="preserve">Срок на договор </w:t>
      </w:r>
      <w:r w:rsidRPr="00A35F21">
        <w:rPr>
          <w:rFonts w:cstheme="minorHAnsi"/>
          <w:lang w:val="ru-RU"/>
        </w:rPr>
        <w:t xml:space="preserve">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="Tahoma"/>
          <w:b/>
          <w:color w:val="000000"/>
          <w:sz w:val="20"/>
          <w:szCs w:val="20"/>
          <w:shd w:val="clear" w:color="auto" w:fill="FFFFFF"/>
        </w:rPr>
        <w:t>one</w:t>
      </w:r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,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theme="minorHAnsi"/>
          <w:b/>
        </w:rPr>
        <w:t>two</w:t>
      </w:r>
      <w:r w:rsidRPr="00A35F21">
        <w:rPr>
          <w:rFonts w:cstheme="minorHAnsi"/>
          <w:b/>
          <w:lang w:val="ru-RU"/>
        </w:rPr>
        <w:t>"</w:t>
      </w:r>
    </w:p>
    <w:p w14:paraId="4EB5E003" w14:textId="77777777" w:rsidR="005068CC" w:rsidRPr="006C6B3E" w:rsidRDefault="005068CC" w:rsidP="005068CC">
      <w:pPr>
        <w:pStyle w:val="ListParagraph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Т</w:t>
      </w:r>
      <w:r w:rsidRPr="0072042D">
        <w:rPr>
          <w:rFonts w:cstheme="minorHAnsi"/>
          <w:b/>
        </w:rPr>
        <w:t xml:space="preserve">ип на договор – </w:t>
      </w:r>
      <w:r w:rsidRPr="0087266D">
        <w:rPr>
          <w:rFonts w:cstheme="minorHAnsi"/>
          <w:b/>
        </w:rPr>
        <w:t>текст</w:t>
      </w:r>
      <w:r>
        <w:rPr>
          <w:rFonts w:cstheme="minorHAnsi"/>
        </w:rPr>
        <w:t xml:space="preserve"> –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Small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Middle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Large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или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ExtraLarge</w:t>
      </w:r>
      <w:r>
        <w:rPr>
          <w:b/>
          <w:sz w:val="24"/>
          <w:szCs w:val="24"/>
        </w:rPr>
        <w:t>"</w:t>
      </w:r>
    </w:p>
    <w:p w14:paraId="325FBE8A" w14:textId="77777777" w:rsidR="005068CC" w:rsidRPr="00AC028B" w:rsidRDefault="005068CC" w:rsidP="005068CC">
      <w:pPr>
        <w:pStyle w:val="ListParagraph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>Добавен мобилен интернет</w:t>
      </w:r>
      <w:r>
        <w:t xml:space="preserve"> 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="Tahoma"/>
          <w:b/>
          <w:color w:val="000000"/>
          <w:shd w:val="clear" w:color="auto" w:fill="FFFFFF"/>
        </w:rPr>
        <w:t>yes</w:t>
      </w:r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theme="minorHAnsi"/>
          <w:b/>
        </w:rPr>
        <w:t>no</w:t>
      </w:r>
      <w:r w:rsidRPr="00A35F21">
        <w:rPr>
          <w:rFonts w:cstheme="minorHAnsi"/>
          <w:b/>
          <w:lang w:val="ru-RU"/>
        </w:rPr>
        <w:t>"</w:t>
      </w:r>
    </w:p>
    <w:p w14:paraId="1E1D79BE" w14:textId="77777777" w:rsidR="005068CC" w:rsidRPr="006C6B3E" w:rsidRDefault="005068CC" w:rsidP="005068CC">
      <w:pPr>
        <w:pStyle w:val="ListParagraph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 xml:space="preserve">Брой месеци за плащане - </w:t>
      </w:r>
      <w:r w:rsidRPr="0087266D">
        <w:rPr>
          <w:b/>
        </w:rPr>
        <w:t xml:space="preserve">цяло число в интервала </w:t>
      </w:r>
      <w:r w:rsidRPr="00A35F21">
        <w:rPr>
          <w:b/>
          <w:lang w:val="ru-RU"/>
        </w:rPr>
        <w:t>[</w:t>
      </w:r>
      <w:r>
        <w:rPr>
          <w:b/>
        </w:rPr>
        <w:t>1 … 24</w:t>
      </w:r>
      <w:r w:rsidRPr="0087266D">
        <w:rPr>
          <w:b/>
        </w:rPr>
        <w:t>]</w:t>
      </w:r>
    </w:p>
    <w:p w14:paraId="6BD43E0B" w14:textId="77777777" w:rsidR="005068CC" w:rsidRDefault="005068CC" w:rsidP="005068CC">
      <w:pPr>
        <w:pStyle w:val="Heading3"/>
        <w:spacing w:line="240" w:lineRule="auto"/>
        <w:jc w:val="both"/>
      </w:pPr>
      <w:r w:rsidRPr="00B57630">
        <w:t>Изход</w:t>
      </w:r>
    </w:p>
    <w:p w14:paraId="485D2BE6" w14:textId="77777777" w:rsidR="005068CC" w:rsidRDefault="005068CC" w:rsidP="005068C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На конзолата се отпечатва </w:t>
      </w:r>
      <w:r w:rsidRPr="0087266D">
        <w:rPr>
          <w:rFonts w:cstheme="minorHAnsi"/>
          <w:b/>
        </w:rPr>
        <w:t>1 ред</w:t>
      </w:r>
      <w:r>
        <w:rPr>
          <w:rFonts w:cstheme="minorHAnsi"/>
        </w:rPr>
        <w:t>:</w:t>
      </w:r>
    </w:p>
    <w:p w14:paraId="3969F2CB" w14:textId="77777777" w:rsidR="005068CC" w:rsidRPr="00A35F21" w:rsidRDefault="005068CC" w:rsidP="005068CC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lang w:val="ru-RU"/>
        </w:rPr>
      </w:pPr>
      <w:r w:rsidRPr="003418FA">
        <w:rPr>
          <w:rFonts w:cstheme="minorHAnsi"/>
          <w:b/>
        </w:rPr>
        <w:t>Цената, която заплаща клиентът</w:t>
      </w:r>
      <w:r w:rsidRPr="003418FA">
        <w:rPr>
          <w:rFonts w:cstheme="minorHAnsi"/>
        </w:rPr>
        <w:t xml:space="preserve">, </w:t>
      </w:r>
      <w:r w:rsidRPr="003418FA">
        <w:rPr>
          <w:rFonts w:cstheme="minorHAnsi"/>
          <w:b/>
        </w:rPr>
        <w:t>форматирана до втория знак след десетичната запетая</w:t>
      </w:r>
      <w:r w:rsidRPr="003418FA">
        <w:rPr>
          <w:rFonts w:cstheme="minorHAnsi"/>
        </w:rPr>
        <w:t>, в следния формат:</w:t>
      </w:r>
      <w:r w:rsidRPr="00A35F21">
        <w:rPr>
          <w:rFonts w:cstheme="minorHAnsi"/>
          <w:lang w:val="ru-RU"/>
        </w:rPr>
        <w:t xml:space="preserve">  </w:t>
      </w:r>
      <w:r w:rsidRPr="00A35F21">
        <w:rPr>
          <w:rFonts w:cstheme="minorHAnsi"/>
          <w:b/>
          <w:lang w:val="ru-RU"/>
        </w:rPr>
        <w:t>"</w:t>
      </w:r>
      <w:r w:rsidRPr="00A35F21">
        <w:rPr>
          <w:rStyle w:val="CodeChar"/>
          <w:rFonts w:cstheme="minorHAnsi"/>
          <w:lang w:val="ru-RU"/>
        </w:rPr>
        <w:t>{</w:t>
      </w:r>
      <w:r w:rsidRPr="003418FA">
        <w:rPr>
          <w:rStyle w:val="CodeChar"/>
          <w:rFonts w:cstheme="minorHAnsi"/>
        </w:rPr>
        <w:t>цената</w:t>
      </w:r>
      <w:r w:rsidRPr="00A35F21">
        <w:rPr>
          <w:rStyle w:val="CodeChar"/>
          <w:rFonts w:cstheme="minorHAnsi"/>
          <w:lang w:val="ru-RU"/>
        </w:rPr>
        <w:t>}</w:t>
      </w:r>
      <w:r w:rsidRPr="003418FA">
        <w:rPr>
          <w:rStyle w:val="CodeChar"/>
          <w:rFonts w:cstheme="minorHAnsi"/>
        </w:rPr>
        <w:t xml:space="preserve"> lv</w:t>
      </w:r>
      <w:r w:rsidRPr="00A35F21">
        <w:rPr>
          <w:rStyle w:val="CodeChar"/>
          <w:rFonts w:cstheme="minorHAnsi"/>
          <w:lang w:val="ru-RU"/>
        </w:rPr>
        <w:t>."</w:t>
      </w:r>
    </w:p>
    <w:p w14:paraId="3094203A" w14:textId="77777777" w:rsidR="005068CC" w:rsidRPr="003C0CF3" w:rsidRDefault="005068CC" w:rsidP="005068CC">
      <w:pPr>
        <w:pStyle w:val="Heading3"/>
      </w:pPr>
      <w:r w:rsidRPr="00B57630"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417"/>
        <w:gridCol w:w="1755"/>
        <w:gridCol w:w="1890"/>
        <w:gridCol w:w="1890"/>
        <w:gridCol w:w="1980"/>
      </w:tblGrid>
      <w:tr w:rsidR="005068CC" w:rsidRPr="00B57630" w14:paraId="67680B84" w14:textId="77777777" w:rsidTr="005068CC">
        <w:tc>
          <w:tcPr>
            <w:tcW w:w="1503" w:type="dxa"/>
            <w:shd w:val="clear" w:color="auto" w:fill="D9D9D9"/>
          </w:tcPr>
          <w:p w14:paraId="3DA519AD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01D6DC11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5" w:type="dxa"/>
            <w:gridSpan w:val="4"/>
            <w:shd w:val="clear" w:color="auto" w:fill="D9D9D9"/>
          </w:tcPr>
          <w:p w14:paraId="2AC51FF7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068CC" w:rsidRPr="00A35F21" w14:paraId="4B2CBFF2" w14:textId="77777777" w:rsidTr="005068CC">
        <w:trPr>
          <w:trHeight w:val="406"/>
        </w:trPr>
        <w:tc>
          <w:tcPr>
            <w:tcW w:w="1503" w:type="dxa"/>
          </w:tcPr>
          <w:p w14:paraId="1D8EAE0F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one</w:t>
            </w:r>
          </w:p>
          <w:p w14:paraId="05B82688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Small</w:t>
            </w:r>
          </w:p>
          <w:p w14:paraId="04AAE1E9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</w:t>
            </w:r>
            <w:r w:rsidRPr="00FE3867">
              <w:rPr>
                <w:rFonts w:ascii="Consolas" w:eastAsia="Calibri" w:hAnsi="Consolas" w:cs="Times New Roman"/>
              </w:rPr>
              <w:t>es</w:t>
            </w:r>
          </w:p>
          <w:p w14:paraId="2AA96B75" w14:textId="77777777" w:rsidR="005068CC" w:rsidRPr="00630823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408C29BE" w14:textId="77777777" w:rsidR="005068CC" w:rsidRPr="00B57630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7C45E9">
              <w:rPr>
                <w:rFonts w:ascii="Consolas" w:eastAsia="Calibri" w:hAnsi="Consolas" w:cs="Times New Roman"/>
              </w:rPr>
              <w:t>154.80 lv.</w:t>
            </w:r>
          </w:p>
        </w:tc>
        <w:tc>
          <w:tcPr>
            <w:tcW w:w="7515" w:type="dxa"/>
            <w:gridSpan w:val="4"/>
          </w:tcPr>
          <w:p w14:paraId="5C2A2760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 xml:space="preserve">Цената на </w:t>
            </w:r>
            <w:r>
              <w:rPr>
                <w:rFonts w:eastAsia="Calibri" w:cs="Times New Roman"/>
                <w:b/>
              </w:rPr>
              <w:t xml:space="preserve">договор за 1 година и тип 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е </w:t>
            </w:r>
            <w:r w:rsidRPr="00153002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9.98 </w:t>
            </w:r>
            <w:r w:rsidRPr="00153002">
              <w:rPr>
                <w:rFonts w:eastAsia="Calibri" w:cs="Times New Roman"/>
                <w:b/>
              </w:rPr>
              <w:t>лв.</w:t>
            </w:r>
          </w:p>
          <w:p w14:paraId="58358768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>Заедно с мобилния интернет: 9.98 + 5.50 = 15.48 лв.</w:t>
            </w:r>
          </w:p>
          <w:p w14:paraId="18989273" w14:textId="77777777" w:rsidR="005068CC" w:rsidRPr="00153002" w:rsidRDefault="005068CC" w:rsidP="005068CC">
            <w:pPr>
              <w:spacing w:before="0" w:after="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</w:rPr>
              <w:t xml:space="preserve">няма </w:t>
            </w:r>
            <w:r w:rsidRPr="00153002">
              <w:rPr>
                <w:rFonts w:eastAsia="Calibri" w:cs="Times New Roman"/>
                <w:b/>
              </w:rPr>
              <w:t xml:space="preserve">отстъпка </w:t>
            </w:r>
          </w:p>
          <w:p w14:paraId="30370E4F" w14:textId="77777777" w:rsidR="005068CC" w:rsidRPr="00E13569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>Крайна цена</w:t>
            </w:r>
            <w:r>
              <w:rPr>
                <w:rFonts w:eastAsia="Calibri" w:cs="Times New Roman"/>
              </w:rPr>
              <w:t xml:space="preserve">: 15.48 * 10 месеца= </w:t>
            </w:r>
            <w:r>
              <w:rPr>
                <w:rFonts w:eastAsia="Calibri" w:cs="Times New Roman"/>
                <w:b/>
              </w:rPr>
              <w:t>154.80</w:t>
            </w:r>
            <w:r w:rsidRPr="00153002">
              <w:rPr>
                <w:rFonts w:eastAsia="Calibri" w:cs="Times New Roman"/>
                <w:b/>
              </w:rPr>
              <w:t xml:space="preserve"> лв.</w:t>
            </w:r>
          </w:p>
        </w:tc>
      </w:tr>
      <w:tr w:rsidR="005068CC" w:rsidRPr="00B57630" w14:paraId="677D9B91" w14:textId="77777777" w:rsidTr="005068CC">
        <w:tc>
          <w:tcPr>
            <w:tcW w:w="1503" w:type="dxa"/>
            <w:shd w:val="clear" w:color="auto" w:fill="D9D9D9"/>
          </w:tcPr>
          <w:p w14:paraId="0ECC7930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5551EAD9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755" w:type="dxa"/>
            <w:shd w:val="clear" w:color="auto" w:fill="D9D9D9"/>
          </w:tcPr>
          <w:p w14:paraId="42AB5A7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90" w:type="dxa"/>
            <w:shd w:val="clear" w:color="auto" w:fill="D9D9D9"/>
          </w:tcPr>
          <w:p w14:paraId="42B9E2E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890" w:type="dxa"/>
            <w:shd w:val="clear" w:color="auto" w:fill="D9D9D9"/>
          </w:tcPr>
          <w:p w14:paraId="70421AFE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33127E22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68CC" w:rsidRPr="00B57630" w14:paraId="367A10BE" w14:textId="77777777" w:rsidTr="005068CC">
        <w:trPr>
          <w:trHeight w:val="406"/>
        </w:trPr>
        <w:tc>
          <w:tcPr>
            <w:tcW w:w="1503" w:type="dxa"/>
          </w:tcPr>
          <w:p w14:paraId="58C5F2E0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3D03561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Large</w:t>
            </w:r>
          </w:p>
          <w:p w14:paraId="440B6F1A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</w:t>
            </w:r>
            <w:r w:rsidRPr="001047FF">
              <w:rPr>
                <w:rFonts w:ascii="Consolas" w:eastAsia="Calibri" w:hAnsi="Consolas" w:cs="Times New Roman"/>
              </w:rPr>
              <w:t>o</w:t>
            </w:r>
          </w:p>
          <w:p w14:paraId="05B206C0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19B9A01C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227.05 lv.</w:t>
            </w:r>
          </w:p>
        </w:tc>
        <w:tc>
          <w:tcPr>
            <w:tcW w:w="1755" w:type="dxa"/>
          </w:tcPr>
          <w:p w14:paraId="01401A0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13335FC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xtra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</w:p>
          <w:p w14:paraId="34EF0C7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51BE4A7F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890" w:type="dxa"/>
          </w:tcPr>
          <w:p w14:paraId="0C3CC5BD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686.07 lv.</w:t>
            </w:r>
          </w:p>
        </w:tc>
        <w:tc>
          <w:tcPr>
            <w:tcW w:w="1890" w:type="dxa"/>
          </w:tcPr>
          <w:p w14:paraId="127AAC7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0738268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Small</w:t>
            </w:r>
          </w:p>
          <w:p w14:paraId="102AF132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5A73D112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980" w:type="dxa"/>
          </w:tcPr>
          <w:p w14:paraId="28288B70" w14:textId="77777777" w:rsidR="005068CC" w:rsidRPr="00A63CE5" w:rsidRDefault="005068CC" w:rsidP="005068CC">
            <w:pPr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271.04 lv.</w:t>
            </w:r>
          </w:p>
        </w:tc>
      </w:tr>
    </w:tbl>
    <w:p w14:paraId="03E126B0" w14:textId="77777777" w:rsidR="005068CC" w:rsidRPr="005211D6" w:rsidRDefault="005068CC" w:rsidP="005068CC">
      <w:pPr>
        <w:spacing w:before="120"/>
      </w:pPr>
    </w:p>
    <w:p w14:paraId="6F95E35C" w14:textId="77777777" w:rsidR="005068CC" w:rsidRPr="00A35F21" w:rsidRDefault="005068CC" w:rsidP="005068CC">
      <w:pPr>
        <w:pStyle w:val="Heading3"/>
        <w:rPr>
          <w:lang w:val="ru-RU"/>
        </w:rPr>
      </w:pPr>
      <w:r>
        <w:t>JavaScript</w:t>
      </w:r>
      <w:r w:rsidRPr="00A35F21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417"/>
        <w:gridCol w:w="1755"/>
        <w:gridCol w:w="1890"/>
        <w:gridCol w:w="1890"/>
        <w:gridCol w:w="1980"/>
      </w:tblGrid>
      <w:tr w:rsidR="005068CC" w:rsidRPr="00B57630" w14:paraId="05F8DBD6" w14:textId="77777777" w:rsidTr="005068CC">
        <w:tc>
          <w:tcPr>
            <w:tcW w:w="1503" w:type="dxa"/>
            <w:shd w:val="clear" w:color="auto" w:fill="D9D9D9"/>
          </w:tcPr>
          <w:p w14:paraId="64402DD1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0D2A8C43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5" w:type="dxa"/>
            <w:gridSpan w:val="4"/>
            <w:shd w:val="clear" w:color="auto" w:fill="D9D9D9"/>
          </w:tcPr>
          <w:p w14:paraId="345397F2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068CC" w:rsidRPr="00A35F21" w14:paraId="2835D116" w14:textId="77777777" w:rsidTr="005068CC">
        <w:trPr>
          <w:trHeight w:val="406"/>
        </w:trPr>
        <w:tc>
          <w:tcPr>
            <w:tcW w:w="1503" w:type="dxa"/>
          </w:tcPr>
          <w:p w14:paraId="371647B5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on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C9AF9C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062F11B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</w:t>
            </w:r>
            <w:r w:rsidRPr="00FE3867">
              <w:rPr>
                <w:rFonts w:ascii="Consolas" w:eastAsia="Calibri" w:hAnsi="Consolas" w:cs="Times New Roman"/>
              </w:rPr>
              <w:t>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EC84EFB" w14:textId="77777777" w:rsidR="005068CC" w:rsidRPr="00630823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1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17" w:type="dxa"/>
          </w:tcPr>
          <w:p w14:paraId="258AD98A" w14:textId="77777777" w:rsidR="005068CC" w:rsidRPr="00B57630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7C45E9">
              <w:rPr>
                <w:rFonts w:ascii="Consolas" w:eastAsia="Calibri" w:hAnsi="Consolas" w:cs="Times New Roman"/>
              </w:rPr>
              <w:t>154.80 lv.</w:t>
            </w:r>
          </w:p>
        </w:tc>
        <w:tc>
          <w:tcPr>
            <w:tcW w:w="7515" w:type="dxa"/>
            <w:gridSpan w:val="4"/>
          </w:tcPr>
          <w:p w14:paraId="5AC83B41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 xml:space="preserve">Цената на </w:t>
            </w:r>
            <w:r>
              <w:rPr>
                <w:rFonts w:eastAsia="Calibri" w:cs="Times New Roman"/>
                <w:b/>
              </w:rPr>
              <w:t xml:space="preserve">договор за 1 година и тип 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е </w:t>
            </w:r>
            <w:r w:rsidRPr="00153002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9.98 </w:t>
            </w:r>
            <w:r w:rsidRPr="00153002">
              <w:rPr>
                <w:rFonts w:eastAsia="Calibri" w:cs="Times New Roman"/>
                <w:b/>
              </w:rPr>
              <w:t>лв.</w:t>
            </w:r>
          </w:p>
          <w:p w14:paraId="4E960853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>Заедно с мобилния интернет: 9.98 + 5.50 = 15.48 лв.</w:t>
            </w:r>
          </w:p>
          <w:p w14:paraId="6CCA3E94" w14:textId="77777777" w:rsidR="005068CC" w:rsidRPr="00153002" w:rsidRDefault="005068CC" w:rsidP="005068CC">
            <w:pPr>
              <w:spacing w:before="0" w:after="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</w:rPr>
              <w:t xml:space="preserve">няма </w:t>
            </w:r>
            <w:r w:rsidRPr="00153002">
              <w:rPr>
                <w:rFonts w:eastAsia="Calibri" w:cs="Times New Roman"/>
                <w:b/>
              </w:rPr>
              <w:t xml:space="preserve">отстъпка </w:t>
            </w:r>
          </w:p>
          <w:p w14:paraId="25CF9938" w14:textId="77777777" w:rsidR="005068CC" w:rsidRPr="00E13569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>Крайна цена</w:t>
            </w:r>
            <w:r>
              <w:rPr>
                <w:rFonts w:eastAsia="Calibri" w:cs="Times New Roman"/>
              </w:rPr>
              <w:t xml:space="preserve">: 15.48 * 10 месеца= </w:t>
            </w:r>
            <w:r>
              <w:rPr>
                <w:rFonts w:eastAsia="Calibri" w:cs="Times New Roman"/>
                <w:b/>
              </w:rPr>
              <w:t>154.80</w:t>
            </w:r>
            <w:r w:rsidRPr="00153002">
              <w:rPr>
                <w:rFonts w:eastAsia="Calibri" w:cs="Times New Roman"/>
                <w:b/>
              </w:rPr>
              <w:t xml:space="preserve"> лв.</w:t>
            </w:r>
          </w:p>
        </w:tc>
      </w:tr>
      <w:tr w:rsidR="005068CC" w:rsidRPr="00B57630" w14:paraId="2B4F176A" w14:textId="77777777" w:rsidTr="005068CC">
        <w:tc>
          <w:tcPr>
            <w:tcW w:w="1503" w:type="dxa"/>
            <w:shd w:val="clear" w:color="auto" w:fill="D9D9D9"/>
          </w:tcPr>
          <w:p w14:paraId="33A3075E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105E7AD7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755" w:type="dxa"/>
            <w:shd w:val="clear" w:color="auto" w:fill="D9D9D9"/>
          </w:tcPr>
          <w:p w14:paraId="139B4DD8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90" w:type="dxa"/>
            <w:shd w:val="clear" w:color="auto" w:fill="D9D9D9"/>
          </w:tcPr>
          <w:p w14:paraId="480612BD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890" w:type="dxa"/>
            <w:shd w:val="clear" w:color="auto" w:fill="D9D9D9"/>
          </w:tcPr>
          <w:p w14:paraId="2C09AA23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09D0D38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68CC" w:rsidRPr="00B57630" w14:paraId="525CB702" w14:textId="77777777" w:rsidTr="005068CC">
        <w:trPr>
          <w:trHeight w:val="406"/>
        </w:trPr>
        <w:tc>
          <w:tcPr>
            <w:tcW w:w="1503" w:type="dxa"/>
          </w:tcPr>
          <w:p w14:paraId="14421AA6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704FD50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576C9F2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n</w:t>
            </w:r>
            <w:r w:rsidRPr="001047FF">
              <w:rPr>
                <w:rFonts w:ascii="Consolas" w:eastAsia="Calibri" w:hAnsi="Consolas" w:cs="Times New Roman"/>
              </w:rPr>
              <w:t>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92E0142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1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17" w:type="dxa"/>
          </w:tcPr>
          <w:p w14:paraId="54F33198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227.05 lv.</w:t>
            </w:r>
          </w:p>
        </w:tc>
        <w:tc>
          <w:tcPr>
            <w:tcW w:w="1755" w:type="dxa"/>
          </w:tcPr>
          <w:p w14:paraId="10C26E4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E0DA6B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Extra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CC24753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4370A81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90" w:type="dxa"/>
          </w:tcPr>
          <w:p w14:paraId="4E9AB80D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686.07 lv.</w:t>
            </w:r>
          </w:p>
        </w:tc>
        <w:tc>
          <w:tcPr>
            <w:tcW w:w="1890" w:type="dxa"/>
          </w:tcPr>
          <w:p w14:paraId="2093A59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45382C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Small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88DC6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27C5540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980" w:type="dxa"/>
          </w:tcPr>
          <w:p w14:paraId="56DF5F6D" w14:textId="77777777" w:rsidR="005068CC" w:rsidRPr="00A63CE5" w:rsidRDefault="005068CC" w:rsidP="005068CC">
            <w:pPr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271.04 lv.</w:t>
            </w:r>
          </w:p>
        </w:tc>
      </w:tr>
    </w:tbl>
    <w:p w14:paraId="49E59C78" w14:textId="77777777" w:rsidR="005068CC" w:rsidRPr="001D2B70" w:rsidRDefault="005068CC" w:rsidP="005068CC"/>
    <w:p w14:paraId="08B09225" w14:textId="77777777" w:rsidR="005068CC" w:rsidRDefault="005068CC" w:rsidP="005068CC">
      <w:pPr>
        <w:pStyle w:val="Heading2"/>
        <w:numPr>
          <w:ilvl w:val="0"/>
          <w:numId w:val="0"/>
        </w:numPr>
        <w:tabs>
          <w:tab w:val="left" w:pos="3405"/>
        </w:tabs>
        <w:spacing w:before="0" w:after="0"/>
        <w:ind w:left="360" w:hanging="360"/>
      </w:pPr>
      <w:r>
        <w:t>Задача 4</w:t>
      </w:r>
      <w:r w:rsidRPr="4238A8BA">
        <w:t xml:space="preserve">. </w:t>
      </w:r>
      <w:r>
        <w:t>Магазин за компютърни игри</w:t>
      </w:r>
      <w:r>
        <w:tab/>
      </w:r>
    </w:p>
    <w:p w14:paraId="78E35427" w14:textId="01D9AACE" w:rsidR="005068CC" w:rsidRDefault="005068CC" w:rsidP="005068CC">
      <w:pPr>
        <w:keepNext/>
        <w:keepLines/>
        <w:tabs>
          <w:tab w:val="left" w:pos="1418"/>
        </w:tabs>
        <w:spacing w:before="0" w:after="0"/>
        <w:rPr>
          <w:rFonts w:ascii="Calibri" w:eastAsia="Calibri" w:hAnsi="Calibri" w:cs="Calibri"/>
          <w:color w:val="000000"/>
          <w:shd w:val="clear" w:color="auto" w:fill="FFFFFF"/>
        </w:rPr>
      </w:pPr>
      <w:r w:rsidRPr="00D36D4E">
        <w:rPr>
          <w:rFonts w:ascii="Calibri" w:eastAsia="Calibri" w:hAnsi="Calibri" w:cs="Calibri"/>
          <w:b/>
          <w:bCs/>
          <w:color w:val="000000"/>
          <w:shd w:val="clear" w:color="auto" w:fill="FFFFFF"/>
        </w:rPr>
        <w:t>Линк</w:t>
      </w:r>
      <w:r>
        <w:rPr>
          <w:rFonts w:ascii="Calibri" w:eastAsia="Calibri" w:hAnsi="Calibri" w:cs="Calibri"/>
          <w:color w:val="000000"/>
          <w:shd w:val="clear" w:color="auto" w:fill="FFFFFF"/>
        </w:rPr>
        <w:t>:</w:t>
      </w:r>
      <w:r w:rsidR="0068143A" w:rsidRPr="0068143A">
        <w:t xml:space="preserve"> </w:t>
      </w:r>
      <w:hyperlink r:id="rId11" w:anchor="6" w:history="1">
        <w:r w:rsidR="0068143A" w:rsidRPr="0068143A">
          <w:rPr>
            <w:rStyle w:val="Hyperlink"/>
            <w:rFonts w:ascii="Calibri" w:eastAsia="Calibri" w:hAnsi="Calibri" w:cs="Calibri"/>
            <w:shd w:val="clear" w:color="auto" w:fill="FFFFFF"/>
          </w:rPr>
          <w:t>https://judge.softuni.org/Contests/Compete/Index/1745#6</w:t>
        </w:r>
      </w:hyperlink>
    </w:p>
    <w:p w14:paraId="44205DA5" w14:textId="77777777" w:rsidR="005068CC" w:rsidRDefault="005068CC" w:rsidP="005068CC">
      <w:pPr>
        <w:keepNext/>
        <w:keepLines/>
        <w:tabs>
          <w:tab w:val="left" w:pos="1418"/>
        </w:tabs>
        <w:spacing w:before="0" w:after="0"/>
        <w:rPr>
          <w:rFonts w:ascii="Calibri" w:eastAsia="Calibri" w:hAnsi="Calibri" w:cs="Calibri"/>
          <w:color w:val="000000"/>
          <w:shd w:val="clear" w:color="auto" w:fill="FFFFFF"/>
        </w:rPr>
      </w:pPr>
      <w:r>
        <w:rPr>
          <w:rFonts w:ascii="Calibri" w:eastAsia="Calibri" w:hAnsi="Calibri" w:cs="Calibri"/>
          <w:color w:val="000000"/>
          <w:shd w:val="clear" w:color="auto" w:fill="FFFFFF"/>
        </w:rPr>
        <w:t xml:space="preserve">Магазин за компютърни игри ви наема за да направите статистика на процента продажби на игрите от последния месец, като изчислите по </w:t>
      </w:r>
      <w:r w:rsidRPr="00D21DC2">
        <w:rPr>
          <w:rFonts w:ascii="Calibri" w:eastAsia="Calibri" w:hAnsi="Calibri" w:cs="Calibri"/>
          <w:b/>
          <w:bCs/>
          <w:color w:val="000000"/>
          <w:shd w:val="clear" w:color="auto" w:fill="FFFFFF"/>
        </w:rPr>
        <w:t>колко процента</w:t>
      </w:r>
      <w:r>
        <w:rPr>
          <w:rFonts w:ascii="Calibri" w:eastAsia="Calibri" w:hAnsi="Calibri" w:cs="Calibri"/>
          <w:color w:val="000000"/>
          <w:shd w:val="clear" w:color="auto" w:fill="FFFFFF"/>
        </w:rPr>
        <w:t xml:space="preserve"> от общите продажби са за някоя от игрите.</w:t>
      </w:r>
    </w:p>
    <w:p w14:paraId="28B557FD" w14:textId="77777777" w:rsidR="005068CC" w:rsidRDefault="005068CC" w:rsidP="005068CC">
      <w:pPr>
        <w:keepNext/>
        <w:keepLines/>
        <w:tabs>
          <w:tab w:val="left" w:pos="1418"/>
        </w:tabs>
        <w:spacing w:before="0" w:after="0"/>
        <w:rPr>
          <w:rFonts w:ascii="Calibri" w:eastAsia="Calibri" w:hAnsi="Calibri" w:cs="Calibri"/>
          <w:color w:val="000000"/>
          <w:shd w:val="clear" w:color="auto" w:fill="FFFFFF"/>
        </w:rPr>
      </w:pPr>
      <w:r>
        <w:rPr>
          <w:rFonts w:ascii="Calibri" w:eastAsia="Calibri" w:hAnsi="Calibri" w:cs="Calibri"/>
          <w:color w:val="000000"/>
          <w:shd w:val="clear" w:color="auto" w:fill="FFFFFF"/>
        </w:rPr>
        <w:t>Процентите трябва да бъдат разделени на четири части, три заглавия на игри и всички останали :</w:t>
      </w:r>
    </w:p>
    <w:p w14:paraId="4FFD3E9B" w14:textId="77777777" w:rsidR="005068CC" w:rsidRDefault="005068CC" w:rsidP="005068CC">
      <w:pPr>
        <w:pStyle w:val="ListParagraph"/>
        <w:keepNext/>
        <w:keepLines/>
        <w:numPr>
          <w:ilvl w:val="0"/>
          <w:numId w:val="22"/>
        </w:numPr>
        <w:tabs>
          <w:tab w:val="left" w:pos="1418"/>
        </w:tabs>
        <w:spacing w:before="0" w:after="0"/>
        <w:rPr>
          <w:rFonts w:ascii="Calibri" w:eastAsia="Calibri" w:hAnsi="Calibri" w:cs="Calibri"/>
          <w:b/>
          <w:color w:val="000000"/>
          <w:shd w:val="clear" w:color="auto" w:fill="FFFFFF"/>
        </w:rPr>
      </w:pPr>
      <w:r>
        <w:rPr>
          <w:rFonts w:ascii="Calibri" w:eastAsia="Calibri" w:hAnsi="Calibri" w:cs="Calibri"/>
          <w:b/>
          <w:color w:val="000000"/>
          <w:shd w:val="clear" w:color="auto" w:fill="FFFFFF"/>
          <w:lang w:val="en-US"/>
        </w:rPr>
        <w:t>Hearthstone</w:t>
      </w:r>
    </w:p>
    <w:p w14:paraId="415794E7" w14:textId="77777777" w:rsidR="005068CC" w:rsidRDefault="005068CC" w:rsidP="005068CC">
      <w:pPr>
        <w:pStyle w:val="ListParagraph"/>
        <w:keepNext/>
        <w:keepLines/>
        <w:numPr>
          <w:ilvl w:val="0"/>
          <w:numId w:val="22"/>
        </w:numPr>
        <w:tabs>
          <w:tab w:val="left" w:pos="1418"/>
        </w:tabs>
        <w:spacing w:before="0" w:after="0"/>
        <w:rPr>
          <w:rFonts w:ascii="Calibri" w:eastAsia="Calibri" w:hAnsi="Calibri" w:cs="Calibri"/>
          <w:b/>
          <w:color w:val="000000"/>
          <w:shd w:val="clear" w:color="auto" w:fill="FFFFFF"/>
        </w:rPr>
      </w:pPr>
      <w:proofErr w:type="spellStart"/>
      <w:r>
        <w:rPr>
          <w:rFonts w:ascii="Calibri" w:eastAsia="Calibri" w:hAnsi="Calibri" w:cs="Calibri"/>
          <w:b/>
          <w:color w:val="000000"/>
          <w:shd w:val="clear" w:color="auto" w:fill="FFFFFF"/>
          <w:lang w:val="en-US"/>
        </w:rPr>
        <w:t>Fornite</w:t>
      </w:r>
      <w:proofErr w:type="spellEnd"/>
    </w:p>
    <w:p w14:paraId="57F83E87" w14:textId="77777777" w:rsidR="005068CC" w:rsidRDefault="005068CC" w:rsidP="005068CC">
      <w:pPr>
        <w:pStyle w:val="ListParagraph"/>
        <w:keepNext/>
        <w:keepLines/>
        <w:numPr>
          <w:ilvl w:val="0"/>
          <w:numId w:val="22"/>
        </w:numPr>
        <w:tabs>
          <w:tab w:val="left" w:pos="1418"/>
        </w:tabs>
        <w:spacing w:before="0" w:after="0"/>
        <w:rPr>
          <w:rFonts w:ascii="Calibri" w:eastAsia="Calibri" w:hAnsi="Calibri" w:cs="Calibri"/>
          <w:b/>
          <w:color w:val="000000"/>
          <w:shd w:val="clear" w:color="auto" w:fill="FFFFFF"/>
        </w:rPr>
      </w:pPr>
      <w:r>
        <w:rPr>
          <w:rStyle w:val="CodeChar"/>
          <w:bCs/>
          <w:lang w:val="en-US"/>
        </w:rPr>
        <w:t>Overwatch</w:t>
      </w:r>
    </w:p>
    <w:p w14:paraId="6983AE5C" w14:textId="77777777" w:rsidR="005068CC" w:rsidRPr="009A0E2D" w:rsidRDefault="005068CC" w:rsidP="005068CC">
      <w:pPr>
        <w:pStyle w:val="ListParagraph"/>
        <w:keepNext/>
        <w:keepLines/>
        <w:numPr>
          <w:ilvl w:val="0"/>
          <w:numId w:val="22"/>
        </w:numPr>
        <w:tabs>
          <w:tab w:val="left" w:pos="1418"/>
        </w:tabs>
        <w:spacing w:before="0" w:after="0"/>
        <w:rPr>
          <w:rFonts w:ascii="Calibri" w:eastAsia="Calibri" w:hAnsi="Calibri" w:cs="Calibri"/>
          <w:b/>
          <w:color w:val="000000"/>
          <w:shd w:val="clear" w:color="auto" w:fill="FFFFFF"/>
        </w:rPr>
      </w:pPr>
      <w:r>
        <w:rPr>
          <w:rStyle w:val="CodeChar"/>
          <w:bCs/>
          <w:lang w:val="en-US"/>
        </w:rPr>
        <w:t>Others</w:t>
      </w:r>
    </w:p>
    <w:p w14:paraId="7BC50025" w14:textId="77777777" w:rsidR="005068CC" w:rsidRDefault="005068CC" w:rsidP="005068CC">
      <w:pPr>
        <w:pStyle w:val="Heading3"/>
        <w:spacing w:before="0" w:after="0"/>
      </w:pPr>
      <w:r>
        <w:t>Вход</w:t>
      </w:r>
    </w:p>
    <w:p w14:paraId="4FA38DE4" w14:textId="77777777" w:rsidR="005068CC" w:rsidRDefault="005068CC" w:rsidP="005068CC">
      <w:pPr>
        <w:spacing w:before="0" w:after="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От конзолата се четат:</w:t>
      </w:r>
    </w:p>
    <w:p w14:paraId="508746CF" w14:textId="77777777" w:rsidR="005068CC" w:rsidRDefault="005068CC" w:rsidP="005068CC">
      <w:pPr>
        <w:numPr>
          <w:ilvl w:val="0"/>
          <w:numId w:val="23"/>
        </w:numPr>
        <w:spacing w:before="0" w:after="0"/>
        <w:ind w:left="720" w:hanging="360"/>
        <w:jc w:val="both"/>
        <w:rPr>
          <w:rFonts w:ascii="Calibri" w:eastAsia="Calibri" w:hAnsi="Calibri" w:cs="Calibri"/>
        </w:rPr>
      </w:pPr>
      <w:r w:rsidRPr="006C3C6F">
        <w:rPr>
          <w:rFonts w:ascii="Calibri" w:eastAsia="Calibri" w:hAnsi="Calibri" w:cs="Calibri"/>
          <w:b/>
          <w:bCs/>
        </w:rPr>
        <w:t xml:space="preserve">Брой </w:t>
      </w:r>
      <w:r>
        <w:rPr>
          <w:rFonts w:ascii="Calibri" w:eastAsia="Calibri" w:hAnsi="Calibri" w:cs="Calibri"/>
          <w:b/>
          <w:bCs/>
        </w:rPr>
        <w:t>продадени игри</w:t>
      </w:r>
      <w:r w:rsidRPr="000520F8">
        <w:rPr>
          <w:rFonts w:ascii="Calibri" w:eastAsia="Calibri" w:hAnsi="Calibri" w:cs="Calibri"/>
          <w:lang w:val="ru-RU"/>
        </w:rPr>
        <w:t>-</w:t>
      </w:r>
      <w:r>
        <w:rPr>
          <w:rFonts w:ascii="Calibri" w:eastAsia="Calibri" w:hAnsi="Calibri" w:cs="Calibri"/>
        </w:rPr>
        <w:t xml:space="preserve"> </w:t>
      </w:r>
      <w:r w:rsidRPr="006C3C6F">
        <w:rPr>
          <w:rFonts w:ascii="Calibri" w:eastAsia="Calibri" w:hAnsi="Calibri" w:cs="Calibri"/>
          <w:b/>
          <w:bCs/>
          <w:lang w:val="en-US"/>
        </w:rPr>
        <w:t>n</w:t>
      </w:r>
      <w:r w:rsidRPr="000520F8">
        <w:rPr>
          <w:rFonts w:ascii="Calibri" w:eastAsia="Calibri" w:hAnsi="Calibri" w:cs="Calibri"/>
          <w:lang w:val="ru-RU"/>
        </w:rPr>
        <w:t xml:space="preserve"> - </w:t>
      </w:r>
      <w:r>
        <w:rPr>
          <w:rFonts w:ascii="Calibri" w:eastAsia="Calibri" w:hAnsi="Calibri" w:cs="Calibri"/>
          <w:b/>
        </w:rPr>
        <w:t>цяло положително число в интервала [1… 100]</w:t>
      </w:r>
    </w:p>
    <w:p w14:paraId="70B44B03" w14:textId="77777777" w:rsidR="005068CC" w:rsidRDefault="005068CC" w:rsidP="005068CC">
      <w:pPr>
        <w:spacing w:before="0" w:after="0"/>
        <w:jc w:val="both"/>
        <w:rPr>
          <w:rFonts w:ascii="Calibri" w:eastAsia="Calibri" w:hAnsi="Calibri" w:cs="Calibri"/>
        </w:rPr>
      </w:pPr>
      <w:r w:rsidRPr="006C3C6F">
        <w:rPr>
          <w:rFonts w:ascii="Calibri" w:eastAsia="Calibri" w:hAnsi="Calibri" w:cs="Calibri"/>
          <w:b/>
          <w:bCs/>
        </w:rPr>
        <w:t xml:space="preserve">За </w:t>
      </w:r>
      <w:r>
        <w:rPr>
          <w:rFonts w:ascii="Calibri" w:eastAsia="Calibri" w:hAnsi="Calibri" w:cs="Calibri"/>
          <w:b/>
          <w:bCs/>
        </w:rPr>
        <w:t xml:space="preserve">следващите </w:t>
      </w:r>
      <w:r>
        <w:rPr>
          <w:rFonts w:ascii="Calibri" w:eastAsia="Calibri" w:hAnsi="Calibri" w:cs="Calibri"/>
          <w:b/>
          <w:bCs/>
          <w:lang w:val="en-US"/>
        </w:rPr>
        <w:t>n</w:t>
      </w:r>
      <w:r w:rsidRPr="000520F8">
        <w:rPr>
          <w:rFonts w:ascii="Calibri" w:eastAsia="Calibri" w:hAnsi="Calibri" w:cs="Calibri"/>
          <w:b/>
          <w:bCs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>реда се чете по един ред</w:t>
      </w:r>
      <w:r>
        <w:rPr>
          <w:rFonts w:ascii="Calibri" w:eastAsia="Calibri" w:hAnsi="Calibri" w:cs="Calibri"/>
        </w:rPr>
        <w:t>:</w:t>
      </w:r>
    </w:p>
    <w:p w14:paraId="4FAEADCC" w14:textId="77777777" w:rsidR="005068CC" w:rsidRPr="005900D6" w:rsidRDefault="005068CC" w:rsidP="005068CC">
      <w:pPr>
        <w:pStyle w:val="ListParagraph"/>
        <w:numPr>
          <w:ilvl w:val="0"/>
          <w:numId w:val="24"/>
        </w:numPr>
        <w:spacing w:before="0" w:after="0"/>
        <w:jc w:val="both"/>
        <w:rPr>
          <w:rFonts w:ascii="Calibri" w:eastAsia="Calibri" w:hAnsi="Calibri" w:cs="Calibri"/>
        </w:rPr>
      </w:pPr>
      <w:r w:rsidRPr="005900D6">
        <w:rPr>
          <w:rFonts w:ascii="Calibri" w:eastAsia="Calibri" w:hAnsi="Calibri" w:cs="Calibri"/>
          <w:b/>
          <w:bCs/>
        </w:rPr>
        <w:t>Име</w:t>
      </w:r>
      <w:r w:rsidRPr="005900D6">
        <w:rPr>
          <w:rFonts w:ascii="Calibri" w:eastAsia="Calibri" w:hAnsi="Calibri" w:cs="Calibri"/>
        </w:rPr>
        <w:t xml:space="preserve"> на </w:t>
      </w:r>
      <w:r>
        <w:rPr>
          <w:rFonts w:ascii="Calibri" w:eastAsia="Calibri" w:hAnsi="Calibri" w:cs="Calibri"/>
        </w:rPr>
        <w:t>игра</w:t>
      </w:r>
      <w:r w:rsidRPr="005900D6">
        <w:rPr>
          <w:rFonts w:ascii="Calibri" w:eastAsia="Calibri" w:hAnsi="Calibri" w:cs="Calibri"/>
        </w:rPr>
        <w:t xml:space="preserve"> - </w:t>
      </w:r>
      <w:r w:rsidRPr="005900D6">
        <w:rPr>
          <w:rFonts w:ascii="Calibri" w:eastAsia="Calibri" w:hAnsi="Calibri" w:cs="Calibri"/>
          <w:b/>
        </w:rPr>
        <w:t>текст</w:t>
      </w:r>
    </w:p>
    <w:p w14:paraId="7B4E40C0" w14:textId="77777777" w:rsidR="005068CC" w:rsidRDefault="005068CC" w:rsidP="005068CC">
      <w:pPr>
        <w:pStyle w:val="Heading3"/>
        <w:spacing w:before="0" w:after="0"/>
      </w:pPr>
      <w:r>
        <w:t>Изход</w:t>
      </w:r>
    </w:p>
    <w:p w14:paraId="0416F732" w14:textId="77777777" w:rsidR="005068CC" w:rsidRPr="009A0E2D" w:rsidRDefault="005068CC" w:rsidP="005068CC">
      <w:pPr>
        <w:spacing w:before="0" w:after="0"/>
      </w:pPr>
      <w:r>
        <w:t>На конзолата да се изпишат четири реда:</w:t>
      </w:r>
    </w:p>
    <w:p w14:paraId="0015ECF2" w14:textId="77777777" w:rsidR="005068CC" w:rsidRDefault="005068CC" w:rsidP="005068CC">
      <w:pPr>
        <w:spacing w:before="0" w:after="0"/>
        <w:jc w:val="both"/>
        <w:rPr>
          <w:rFonts w:ascii="Consolas" w:eastAsia="Calibri" w:hAnsi="Consolas" w:cs="Consolas"/>
          <w:b/>
        </w:rPr>
      </w:pPr>
      <w:r>
        <w:rPr>
          <w:rFonts w:ascii="Calibri" w:eastAsia="Calibri" w:hAnsi="Calibri" w:cs="Calibri"/>
          <w:b/>
        </w:rPr>
        <w:tab/>
      </w:r>
      <w:r>
        <w:rPr>
          <w:rFonts w:ascii="Consolas" w:eastAsia="Calibri" w:hAnsi="Consolas" w:cs="Consolas"/>
          <w:b/>
        </w:rPr>
        <w:t>"</w:t>
      </w:r>
      <w:r>
        <w:rPr>
          <w:rFonts w:ascii="Consolas" w:eastAsia="Calibri" w:hAnsi="Consolas" w:cs="Consolas"/>
          <w:b/>
          <w:lang w:val="en-US"/>
        </w:rPr>
        <w:t>Hearthstone</w:t>
      </w:r>
      <w:r w:rsidRPr="000520F8">
        <w:rPr>
          <w:rFonts w:ascii="Consolas" w:eastAsia="Calibri" w:hAnsi="Consolas" w:cs="Consolas"/>
          <w:b/>
        </w:rPr>
        <w:t xml:space="preserve"> - </w:t>
      </w:r>
      <w:r w:rsidRPr="000520F8">
        <w:rPr>
          <w:rFonts w:eastAsia="Calibri" w:cstheme="minorHAnsi"/>
          <w:b/>
        </w:rPr>
        <w:t>{</w:t>
      </w:r>
      <w:r w:rsidRPr="009A0E2D">
        <w:rPr>
          <w:rFonts w:eastAsia="Calibri" w:cstheme="minorHAnsi"/>
          <w:b/>
        </w:rPr>
        <w:t xml:space="preserve">процент продажби на </w:t>
      </w:r>
      <w:r w:rsidRPr="009A0E2D">
        <w:rPr>
          <w:rFonts w:eastAsia="Calibri" w:cstheme="minorHAnsi"/>
          <w:b/>
          <w:lang w:val="en-US"/>
        </w:rPr>
        <w:t>Hearthstone</w:t>
      </w:r>
      <w:r w:rsidRPr="000520F8">
        <w:rPr>
          <w:rFonts w:eastAsia="Calibri" w:cstheme="minorHAnsi"/>
          <w:b/>
        </w:rPr>
        <w:t>}</w:t>
      </w:r>
      <w:r w:rsidRPr="000520F8">
        <w:rPr>
          <w:rFonts w:ascii="Consolas" w:eastAsia="Calibri" w:hAnsi="Consolas" w:cs="Consolas"/>
          <w:b/>
        </w:rPr>
        <w:t>%</w:t>
      </w:r>
      <w:r>
        <w:rPr>
          <w:rFonts w:ascii="Consolas" w:eastAsia="Calibri" w:hAnsi="Consolas" w:cs="Consolas"/>
          <w:b/>
        </w:rPr>
        <w:t>"</w:t>
      </w:r>
    </w:p>
    <w:p w14:paraId="642FA0BB" w14:textId="77777777" w:rsidR="005068CC" w:rsidRPr="000520F8" w:rsidRDefault="005068CC" w:rsidP="005068CC">
      <w:pPr>
        <w:spacing w:before="0" w:after="0"/>
        <w:jc w:val="both"/>
        <w:rPr>
          <w:rFonts w:ascii="Consolas" w:eastAsia="Calibri" w:hAnsi="Consolas" w:cs="Consolas"/>
          <w:b/>
          <w:lang w:val="ru-RU"/>
        </w:rPr>
      </w:pPr>
      <w:r>
        <w:rPr>
          <w:rFonts w:ascii="Consolas" w:eastAsia="Calibri" w:hAnsi="Consolas" w:cs="Consolas"/>
          <w:b/>
        </w:rPr>
        <w:lastRenderedPageBreak/>
        <w:tab/>
      </w:r>
      <w:r w:rsidRPr="000520F8">
        <w:rPr>
          <w:rFonts w:ascii="Consolas" w:eastAsia="Calibri" w:hAnsi="Consolas" w:cs="Consolas"/>
          <w:b/>
          <w:lang w:val="ru-RU"/>
        </w:rPr>
        <w:t>"</w:t>
      </w:r>
      <w:proofErr w:type="spellStart"/>
      <w:r>
        <w:rPr>
          <w:rFonts w:ascii="Consolas" w:eastAsia="Calibri" w:hAnsi="Consolas" w:cs="Consolas"/>
          <w:b/>
          <w:lang w:val="en-US"/>
        </w:rPr>
        <w:t>Fornite</w:t>
      </w:r>
      <w:proofErr w:type="spellEnd"/>
      <w:r w:rsidRPr="000520F8">
        <w:rPr>
          <w:rFonts w:ascii="Consolas" w:eastAsia="Calibri" w:hAnsi="Consolas" w:cs="Consolas"/>
          <w:b/>
          <w:lang w:val="ru-RU"/>
        </w:rPr>
        <w:t xml:space="preserve"> - </w:t>
      </w:r>
      <w:r w:rsidRPr="000520F8">
        <w:rPr>
          <w:rFonts w:eastAsia="Calibri" w:cstheme="minorHAnsi"/>
          <w:b/>
          <w:lang w:val="ru-RU"/>
        </w:rPr>
        <w:t>{</w:t>
      </w:r>
      <w:r w:rsidRPr="009A0E2D">
        <w:rPr>
          <w:rFonts w:eastAsia="Calibri" w:cstheme="minorHAnsi"/>
          <w:b/>
        </w:rPr>
        <w:t xml:space="preserve">процент продажби на </w:t>
      </w:r>
      <w:proofErr w:type="spellStart"/>
      <w:r w:rsidRPr="009A0E2D">
        <w:rPr>
          <w:rFonts w:eastAsia="Calibri" w:cstheme="minorHAnsi"/>
          <w:b/>
          <w:lang w:val="en-US"/>
        </w:rPr>
        <w:t>Fornite</w:t>
      </w:r>
      <w:proofErr w:type="spellEnd"/>
      <w:r w:rsidRPr="000520F8">
        <w:rPr>
          <w:rFonts w:eastAsia="Calibri" w:cstheme="minorHAnsi"/>
          <w:b/>
          <w:lang w:val="ru-RU"/>
        </w:rPr>
        <w:t>}</w:t>
      </w:r>
      <w:r w:rsidRPr="000520F8">
        <w:rPr>
          <w:rFonts w:ascii="Consolas" w:eastAsia="Calibri" w:hAnsi="Consolas" w:cstheme="minorHAnsi"/>
          <w:b/>
          <w:lang w:val="ru-RU"/>
        </w:rPr>
        <w:t>%</w:t>
      </w:r>
      <w:r w:rsidRPr="000520F8">
        <w:rPr>
          <w:rFonts w:ascii="Consolas" w:eastAsia="Calibri" w:hAnsi="Consolas" w:cs="Consolas"/>
          <w:b/>
          <w:lang w:val="ru-RU"/>
        </w:rPr>
        <w:t>"</w:t>
      </w:r>
    </w:p>
    <w:p w14:paraId="12361535" w14:textId="77777777" w:rsidR="005068CC" w:rsidRPr="000520F8" w:rsidRDefault="005068CC" w:rsidP="005068CC">
      <w:pPr>
        <w:spacing w:before="0" w:after="0"/>
        <w:jc w:val="both"/>
        <w:rPr>
          <w:rFonts w:ascii="Consolas" w:eastAsia="Calibri" w:hAnsi="Consolas" w:cs="Consolas"/>
          <w:b/>
          <w:lang w:val="ru-RU"/>
        </w:rPr>
      </w:pPr>
      <w:r w:rsidRPr="000520F8">
        <w:rPr>
          <w:rFonts w:ascii="Consolas" w:eastAsia="Calibri" w:hAnsi="Consolas" w:cs="Consolas"/>
          <w:b/>
          <w:lang w:val="ru-RU"/>
        </w:rPr>
        <w:tab/>
        <w:t>"</w:t>
      </w:r>
      <w:r>
        <w:rPr>
          <w:rFonts w:ascii="Consolas" w:eastAsia="Calibri" w:hAnsi="Consolas" w:cs="Consolas"/>
          <w:b/>
          <w:lang w:val="en-US"/>
        </w:rPr>
        <w:t>Overwatch</w:t>
      </w:r>
      <w:r w:rsidRPr="000520F8">
        <w:rPr>
          <w:rFonts w:ascii="Consolas" w:eastAsia="Calibri" w:hAnsi="Consolas" w:cs="Consolas"/>
          <w:b/>
          <w:lang w:val="ru-RU"/>
        </w:rPr>
        <w:t xml:space="preserve"> - </w:t>
      </w:r>
      <w:r w:rsidRPr="000520F8">
        <w:rPr>
          <w:rFonts w:eastAsia="Calibri" w:cstheme="minorHAnsi"/>
          <w:b/>
          <w:lang w:val="ru-RU"/>
        </w:rPr>
        <w:t>{</w:t>
      </w:r>
      <w:r w:rsidRPr="009A0E2D">
        <w:rPr>
          <w:rFonts w:eastAsia="Calibri" w:cstheme="minorHAnsi"/>
          <w:b/>
        </w:rPr>
        <w:t xml:space="preserve">процент продажби на </w:t>
      </w:r>
      <w:r w:rsidRPr="009A0E2D">
        <w:rPr>
          <w:rFonts w:eastAsia="Calibri" w:cstheme="minorHAnsi"/>
          <w:b/>
          <w:lang w:val="en-US"/>
        </w:rPr>
        <w:t>Overwatch</w:t>
      </w:r>
      <w:r w:rsidRPr="000520F8">
        <w:rPr>
          <w:rFonts w:eastAsia="Calibri" w:cstheme="minorHAnsi"/>
          <w:b/>
          <w:lang w:val="ru-RU"/>
        </w:rPr>
        <w:t>}</w:t>
      </w:r>
      <w:r w:rsidRPr="000520F8">
        <w:rPr>
          <w:rFonts w:ascii="Consolas" w:eastAsia="Calibri" w:hAnsi="Consolas" w:cstheme="minorHAnsi"/>
          <w:b/>
          <w:lang w:val="ru-RU"/>
        </w:rPr>
        <w:t>%</w:t>
      </w:r>
      <w:r w:rsidRPr="000520F8">
        <w:rPr>
          <w:rFonts w:ascii="Consolas" w:eastAsia="Calibri" w:hAnsi="Consolas" w:cs="Consolas"/>
          <w:b/>
          <w:lang w:val="ru-RU"/>
        </w:rPr>
        <w:t>"</w:t>
      </w:r>
    </w:p>
    <w:p w14:paraId="3FD84940" w14:textId="77777777" w:rsidR="005068CC" w:rsidRPr="000520F8" w:rsidRDefault="005068CC" w:rsidP="005068CC">
      <w:pPr>
        <w:spacing w:before="0" w:after="0"/>
        <w:jc w:val="both"/>
        <w:rPr>
          <w:rFonts w:ascii="Consolas" w:eastAsia="Calibri" w:hAnsi="Consolas" w:cs="Consolas"/>
          <w:b/>
          <w:lang w:val="ru-RU"/>
        </w:rPr>
      </w:pPr>
      <w:r w:rsidRPr="000520F8">
        <w:rPr>
          <w:rFonts w:ascii="Consolas" w:eastAsia="Calibri" w:hAnsi="Consolas" w:cs="Consolas"/>
          <w:b/>
          <w:lang w:val="ru-RU"/>
        </w:rPr>
        <w:tab/>
        <w:t>"</w:t>
      </w:r>
      <w:r>
        <w:rPr>
          <w:rFonts w:ascii="Consolas" w:eastAsia="Calibri" w:hAnsi="Consolas" w:cs="Consolas"/>
          <w:b/>
          <w:lang w:val="en-US"/>
        </w:rPr>
        <w:t>Others</w:t>
      </w:r>
      <w:r w:rsidRPr="000520F8">
        <w:rPr>
          <w:rFonts w:ascii="Consolas" w:eastAsia="Calibri" w:hAnsi="Consolas" w:cs="Consolas"/>
          <w:b/>
          <w:lang w:val="ru-RU"/>
        </w:rPr>
        <w:t xml:space="preserve"> - </w:t>
      </w:r>
      <w:r w:rsidRPr="000520F8">
        <w:rPr>
          <w:rFonts w:eastAsia="Calibri" w:cstheme="minorHAnsi"/>
          <w:b/>
          <w:lang w:val="ru-RU"/>
        </w:rPr>
        <w:t>{</w:t>
      </w:r>
      <w:r w:rsidRPr="009A0E2D">
        <w:rPr>
          <w:rFonts w:eastAsia="Calibri" w:cstheme="minorHAnsi"/>
          <w:b/>
        </w:rPr>
        <w:t>процент продажби на всички останали игри</w:t>
      </w:r>
      <w:r w:rsidRPr="000520F8">
        <w:rPr>
          <w:rFonts w:eastAsia="Calibri" w:cstheme="minorHAnsi"/>
          <w:b/>
          <w:lang w:val="ru-RU"/>
        </w:rPr>
        <w:t>}%</w:t>
      </w:r>
      <w:r w:rsidRPr="000520F8">
        <w:rPr>
          <w:rFonts w:ascii="Consolas" w:eastAsia="Calibri" w:hAnsi="Consolas" w:cs="Consolas"/>
          <w:b/>
          <w:lang w:val="ru-RU"/>
        </w:rPr>
        <w:t>"</w:t>
      </w:r>
    </w:p>
    <w:p w14:paraId="677F0286" w14:textId="77777777" w:rsidR="005068CC" w:rsidRDefault="005068CC" w:rsidP="005068CC">
      <w:p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Резултатът да бъде закръглен до втората цифра след десетичния знак.</w:t>
      </w:r>
    </w:p>
    <w:p w14:paraId="0E90CC90" w14:textId="77777777" w:rsidR="005068CC" w:rsidRPr="006C3C6F" w:rsidRDefault="005068CC" w:rsidP="005068CC">
      <w:pPr>
        <w:pStyle w:val="Heading3"/>
        <w:spacing w:before="0" w:after="0"/>
      </w:pPr>
      <w:r>
        <w:t>Примерен вход и изход</w:t>
      </w:r>
    </w:p>
    <w:tbl>
      <w:tblPr>
        <w:tblW w:w="1042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4"/>
        <w:gridCol w:w="2940"/>
        <w:gridCol w:w="5421"/>
      </w:tblGrid>
      <w:tr w:rsidR="005068CC" w14:paraId="77900EC4" w14:textId="77777777" w:rsidTr="005068CC">
        <w:trPr>
          <w:trHeight w:val="1"/>
        </w:trPr>
        <w:tc>
          <w:tcPr>
            <w:tcW w:w="20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640469C8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2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185B03B6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54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76AA1FBA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5068CC" w14:paraId="55D85507" w14:textId="77777777" w:rsidTr="005068CC">
        <w:trPr>
          <w:trHeight w:val="1"/>
        </w:trPr>
        <w:tc>
          <w:tcPr>
            <w:tcW w:w="2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C935A21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3F4C0C">
              <w:rPr>
                <w:rFonts w:ascii="Consolas" w:hAnsi="Consolas" w:cs="Consolas"/>
                <w:lang w:val="en-US"/>
              </w:rPr>
              <w:t>4</w:t>
            </w:r>
          </w:p>
          <w:p w14:paraId="6BF5979A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3F4C0C">
              <w:rPr>
                <w:rFonts w:ascii="Consolas" w:hAnsi="Consolas" w:cs="Consolas"/>
                <w:lang w:val="en-US"/>
              </w:rPr>
              <w:t>Hearthstone</w:t>
            </w:r>
          </w:p>
          <w:p w14:paraId="47C5D346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proofErr w:type="spellStart"/>
            <w:r w:rsidRPr="003F4C0C">
              <w:rPr>
                <w:rFonts w:ascii="Consolas" w:hAnsi="Consolas" w:cs="Consolas"/>
                <w:lang w:val="en-US"/>
              </w:rPr>
              <w:t>Fornite</w:t>
            </w:r>
            <w:proofErr w:type="spellEnd"/>
          </w:p>
          <w:p w14:paraId="0B4706AA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3F4C0C">
              <w:rPr>
                <w:rFonts w:ascii="Consolas" w:hAnsi="Consolas" w:cs="Consolas"/>
                <w:lang w:val="en-US"/>
              </w:rPr>
              <w:t>Overwatch</w:t>
            </w:r>
          </w:p>
          <w:p w14:paraId="3ED76041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3F4C0C">
              <w:rPr>
                <w:rFonts w:ascii="Consolas" w:hAnsi="Consolas" w:cs="Consolas"/>
                <w:lang w:val="en-US"/>
              </w:rPr>
              <w:t>Counter-Strike</w:t>
            </w:r>
          </w:p>
        </w:tc>
        <w:tc>
          <w:tcPr>
            <w:tcW w:w="2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79475CD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Hearthstone - 25.00%</w:t>
            </w:r>
          </w:p>
          <w:p w14:paraId="457831A8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proofErr w:type="spellStart"/>
            <w:r w:rsidRPr="000520F8">
              <w:rPr>
                <w:rFonts w:ascii="Consolas" w:hAnsi="Consolas"/>
                <w:lang w:val="en-US"/>
              </w:rPr>
              <w:t>Fornite</w:t>
            </w:r>
            <w:proofErr w:type="spellEnd"/>
            <w:r w:rsidRPr="000520F8">
              <w:rPr>
                <w:rFonts w:ascii="Consolas" w:hAnsi="Consolas"/>
                <w:lang w:val="en-US"/>
              </w:rPr>
              <w:t xml:space="preserve"> - 25.00%</w:t>
            </w:r>
          </w:p>
          <w:p w14:paraId="2F15E15C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Overwatch - 25.00%</w:t>
            </w:r>
          </w:p>
          <w:p w14:paraId="75734C67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Others - 25.00%</w:t>
            </w:r>
          </w:p>
        </w:tc>
        <w:tc>
          <w:tcPr>
            <w:tcW w:w="54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346FE48" w14:textId="77777777" w:rsidR="005068CC" w:rsidRPr="00CE16C2" w:rsidRDefault="005068CC" w:rsidP="005068CC">
            <w:pPr>
              <w:spacing w:before="0" w:after="0"/>
              <w:rPr>
                <w:rFonts w:cstheme="minorHAnsi"/>
              </w:rPr>
            </w:pPr>
            <w:r w:rsidRPr="00CE16C2">
              <w:rPr>
                <w:rFonts w:cstheme="minorHAnsi"/>
              </w:rPr>
              <w:t>Продадени са  4 игри.</w:t>
            </w:r>
          </w:p>
          <w:p w14:paraId="3595FB88" w14:textId="77777777" w:rsidR="005068CC" w:rsidRPr="005F377F" w:rsidRDefault="005068CC" w:rsidP="005068CC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alibri" w:eastAsia="Calibri" w:hAnsi="Calibri" w:cs="Calibri"/>
              </w:rPr>
              <w:t>П</w:t>
            </w:r>
            <w:r w:rsidRPr="00CE16C2">
              <w:rPr>
                <w:rFonts w:cstheme="minorHAnsi"/>
              </w:rPr>
              <w:t xml:space="preserve">о една </w:t>
            </w:r>
            <w:r>
              <w:rPr>
                <w:rFonts w:ascii="Calibri" w:eastAsia="Calibri" w:hAnsi="Calibri" w:cs="Calibri"/>
              </w:rPr>
              <w:t xml:space="preserve">игра </w:t>
            </w:r>
            <w:r w:rsidRPr="003F4C0C">
              <w:rPr>
                <w:rFonts w:ascii="Consolas" w:hAnsi="Consolas" w:cs="Consolas"/>
                <w:lang w:val="en-US"/>
              </w:rPr>
              <w:t>Hearthstone</w:t>
            </w:r>
            <w:r w:rsidRPr="00CE16C2">
              <w:rPr>
                <w:rFonts w:cstheme="minorHAnsi"/>
              </w:rPr>
              <w:t xml:space="preserve">, </w:t>
            </w:r>
            <w:proofErr w:type="spellStart"/>
            <w:r w:rsidRPr="003F4C0C">
              <w:rPr>
                <w:rFonts w:ascii="Consolas" w:hAnsi="Consolas" w:cs="Consolas"/>
                <w:lang w:val="en-US"/>
              </w:rPr>
              <w:t>Fornite</w:t>
            </w:r>
            <w:proofErr w:type="spellEnd"/>
            <w:r w:rsidRPr="00CE16C2">
              <w:rPr>
                <w:rFonts w:cstheme="minorHAnsi"/>
              </w:rPr>
              <w:t xml:space="preserve"> и </w:t>
            </w:r>
            <w:r w:rsidRPr="003F4C0C">
              <w:rPr>
                <w:rFonts w:ascii="Consolas" w:hAnsi="Consolas" w:cs="Consolas"/>
                <w:lang w:val="en-US"/>
              </w:rPr>
              <w:t>Overwatch</w:t>
            </w:r>
            <w:r w:rsidRPr="005F377F">
              <w:rPr>
                <w:rFonts w:cstheme="minorHAnsi"/>
              </w:rPr>
              <w:t>,</w:t>
            </w:r>
            <w:r w:rsidRPr="000520F8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които принадлежат към съответните им категории,</w:t>
            </w:r>
          </w:p>
          <w:p w14:paraId="55DF4F0C" w14:textId="77777777" w:rsidR="005068CC" w:rsidRPr="000520F8" w:rsidRDefault="005068CC" w:rsidP="005068CC">
            <w:pPr>
              <w:spacing w:before="0" w:after="0" w:line="240" w:lineRule="auto"/>
              <w:rPr>
                <w:rFonts w:cstheme="minorHAnsi"/>
                <w:lang w:val="ru-RU"/>
              </w:rPr>
            </w:pPr>
            <w:r>
              <w:rPr>
                <w:rFonts w:cstheme="minorHAnsi"/>
              </w:rPr>
              <w:t>к</w:t>
            </w:r>
            <w:r w:rsidRPr="00CE16C2">
              <w:rPr>
                <w:rFonts w:cstheme="minorHAnsi"/>
              </w:rPr>
              <w:t>акто и една</w:t>
            </w:r>
            <w:r>
              <w:rPr>
                <w:rFonts w:cstheme="minorHAnsi"/>
              </w:rPr>
              <w:t xml:space="preserve"> игра </w:t>
            </w:r>
            <w:r w:rsidRPr="003F4C0C">
              <w:rPr>
                <w:rFonts w:ascii="Consolas" w:hAnsi="Consolas" w:cs="Consolas"/>
                <w:lang w:val="en-US"/>
              </w:rPr>
              <w:t>Counter</w:t>
            </w:r>
            <w:r w:rsidRPr="000520F8">
              <w:rPr>
                <w:rFonts w:ascii="Consolas" w:hAnsi="Consolas" w:cs="Consolas"/>
                <w:lang w:val="ru-RU"/>
              </w:rPr>
              <w:t>-</w:t>
            </w:r>
            <w:r w:rsidRPr="003F4C0C">
              <w:rPr>
                <w:rFonts w:ascii="Consolas" w:hAnsi="Consolas" w:cs="Consolas"/>
                <w:lang w:val="en-US"/>
              </w:rPr>
              <w:t>Strike</w:t>
            </w:r>
            <w:r w:rsidRPr="00CE16C2">
              <w:rPr>
                <w:rFonts w:cstheme="minorHAnsi"/>
              </w:rPr>
              <w:t xml:space="preserve">, която спада </w:t>
            </w:r>
            <w:r>
              <w:rPr>
                <w:rFonts w:cstheme="minorHAnsi"/>
              </w:rPr>
              <w:t>към допълнителната категория.</w:t>
            </w:r>
          </w:p>
          <w:p w14:paraId="72E85380" w14:textId="77777777" w:rsidR="005068CC" w:rsidRPr="00B703B8" w:rsidRDefault="005068CC" w:rsidP="005068CC">
            <w:pPr>
              <w:spacing w:before="0" w:after="0" w:line="240" w:lineRule="auto"/>
              <w:rPr>
                <w:rFonts w:ascii="Consolas" w:hAnsi="Consolas" w:cs="Consolas"/>
              </w:rPr>
            </w:pPr>
          </w:p>
        </w:tc>
      </w:tr>
      <w:tr w:rsidR="005068CC" w14:paraId="12EB2B6F" w14:textId="77777777" w:rsidTr="005068CC">
        <w:tc>
          <w:tcPr>
            <w:tcW w:w="2064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742CD60" w14:textId="77777777" w:rsidR="005068CC" w:rsidRPr="00293A24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</w:t>
            </w:r>
          </w:p>
          <w:p w14:paraId="08CDC1EE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03F4C0C">
              <w:rPr>
                <w:rFonts w:ascii="Consolas" w:eastAsia="Consolas" w:hAnsi="Consolas" w:cs="Consolas"/>
                <w:lang w:val="en-US"/>
              </w:rPr>
              <w:t>Hearthstone</w:t>
            </w:r>
          </w:p>
          <w:p w14:paraId="58958A12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03F4C0C">
              <w:rPr>
                <w:rFonts w:ascii="Consolas" w:eastAsia="Consolas" w:hAnsi="Consolas" w:cs="Consolas"/>
                <w:lang w:val="en-US"/>
              </w:rPr>
              <w:t>Diablo 2</w:t>
            </w:r>
          </w:p>
          <w:p w14:paraId="7BDEC0BB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03F4C0C">
              <w:rPr>
                <w:rFonts w:ascii="Consolas" w:eastAsia="Consolas" w:hAnsi="Consolas" w:cs="Consolas"/>
                <w:lang w:val="en-US"/>
              </w:rPr>
              <w:t>Star Craft 2</w:t>
            </w:r>
          </w:p>
        </w:tc>
        <w:tc>
          <w:tcPr>
            <w:tcW w:w="29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B94D13A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Hearthstone - 33.33%</w:t>
            </w:r>
          </w:p>
          <w:p w14:paraId="072B6B53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proofErr w:type="spellStart"/>
            <w:r w:rsidRPr="00293A24">
              <w:rPr>
                <w:rFonts w:ascii="Consolas" w:eastAsia="Calibri" w:hAnsi="Consolas" w:cs="Calibri"/>
                <w:lang w:val="en-US"/>
              </w:rPr>
              <w:t>Fornite</w:t>
            </w:r>
            <w:proofErr w:type="spellEnd"/>
            <w:r w:rsidRPr="00293A24">
              <w:rPr>
                <w:rFonts w:ascii="Consolas" w:eastAsia="Calibri" w:hAnsi="Consolas" w:cs="Calibri"/>
                <w:lang w:val="en-US"/>
              </w:rPr>
              <w:t xml:space="preserve"> - 0.00%</w:t>
            </w:r>
          </w:p>
          <w:p w14:paraId="27C10D0B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Overwatch - 0.00%</w:t>
            </w:r>
          </w:p>
          <w:p w14:paraId="341E3A2F" w14:textId="77777777" w:rsidR="005068CC" w:rsidRPr="003F4C0C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Others - 66.67%</w:t>
            </w:r>
          </w:p>
        </w:tc>
        <w:tc>
          <w:tcPr>
            <w:tcW w:w="54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06AAF917" w14:textId="77777777" w:rsidR="005068CC" w:rsidRDefault="005068CC" w:rsidP="005068CC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Продадени са 3 игри.</w:t>
            </w:r>
          </w:p>
          <w:p w14:paraId="68229CED" w14:textId="77777777" w:rsidR="005068CC" w:rsidRPr="001E34E4" w:rsidRDefault="005068CC" w:rsidP="005068CC">
            <w:pPr>
              <w:spacing w:before="0" w:after="0" w:line="240" w:lineRule="auto"/>
              <w:rPr>
                <w:rFonts w:eastAsia="Consolas" w:cstheme="minorHAnsi"/>
              </w:rPr>
            </w:pPr>
            <w:r>
              <w:rPr>
                <w:rFonts w:ascii="Calibri" w:eastAsia="Calibri" w:hAnsi="Calibri" w:cs="Calibri"/>
              </w:rPr>
              <w:t xml:space="preserve">Една игра от категорията </w:t>
            </w:r>
            <w:r w:rsidRPr="00293A24">
              <w:rPr>
                <w:rFonts w:ascii="Consolas" w:eastAsia="Calibri" w:hAnsi="Consolas" w:cs="Calibri"/>
                <w:lang w:val="en-US"/>
              </w:rPr>
              <w:t>Hearthstone</w:t>
            </w:r>
            <w:r w:rsidRPr="000520F8">
              <w:rPr>
                <w:rFonts w:eastAsia="Calibri" w:cstheme="minorHAnsi"/>
                <w:lang w:val="ru-RU"/>
              </w:rPr>
              <w:t xml:space="preserve">. </w:t>
            </w:r>
            <w:r>
              <w:rPr>
                <w:rFonts w:eastAsia="Calibri" w:cstheme="minorHAnsi"/>
              </w:rPr>
              <w:t xml:space="preserve">Както и 2 игри </w:t>
            </w:r>
            <w:r w:rsidRPr="003F4C0C">
              <w:rPr>
                <w:rFonts w:ascii="Consolas" w:eastAsia="Consolas" w:hAnsi="Consolas" w:cs="Consolas"/>
                <w:lang w:val="en-US"/>
              </w:rPr>
              <w:t>Diablo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2</w:t>
            </w:r>
            <w:r w:rsidRPr="000520F8">
              <w:rPr>
                <w:rFonts w:eastAsia="Consolas" w:cstheme="minorHAnsi"/>
                <w:lang w:val="ru-RU"/>
              </w:rPr>
              <w:t xml:space="preserve"> </w:t>
            </w:r>
            <w:r>
              <w:rPr>
                <w:rFonts w:eastAsia="Consolas" w:cstheme="minorHAnsi"/>
              </w:rPr>
              <w:t xml:space="preserve">и </w:t>
            </w:r>
            <w:r w:rsidRPr="003F4C0C">
              <w:rPr>
                <w:rFonts w:ascii="Consolas" w:eastAsia="Consolas" w:hAnsi="Consolas" w:cs="Consolas"/>
                <w:lang w:val="en-US"/>
              </w:rPr>
              <w:t>Star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</w:t>
            </w:r>
            <w:r w:rsidRPr="003F4C0C">
              <w:rPr>
                <w:rFonts w:ascii="Consolas" w:eastAsia="Consolas" w:hAnsi="Consolas" w:cs="Consolas"/>
                <w:lang w:val="en-US"/>
              </w:rPr>
              <w:t>Craft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2</w:t>
            </w:r>
          </w:p>
        </w:tc>
      </w:tr>
    </w:tbl>
    <w:p w14:paraId="62EDF40D" w14:textId="77777777" w:rsidR="005068CC" w:rsidRDefault="005068CC" w:rsidP="005068CC">
      <w:pPr>
        <w:spacing w:before="0" w:after="0"/>
      </w:pPr>
    </w:p>
    <w:p w14:paraId="5DB86F70" w14:textId="77777777" w:rsidR="005068CC" w:rsidRPr="006C3C6F" w:rsidRDefault="005068CC" w:rsidP="005068CC">
      <w:pPr>
        <w:pStyle w:val="Heading3"/>
        <w:spacing w:before="0" w:after="0"/>
      </w:pPr>
      <w:r>
        <w:rPr>
          <w:lang w:val="en-US"/>
        </w:rPr>
        <w:t>JavaScript</w:t>
      </w:r>
      <w:r w:rsidRPr="000520F8">
        <w:rPr>
          <w:lang w:val="ru-RU"/>
        </w:rPr>
        <w:t xml:space="preserve"> - </w:t>
      </w:r>
      <w:r>
        <w:t>Примерен вход и изход</w:t>
      </w:r>
    </w:p>
    <w:tbl>
      <w:tblPr>
        <w:tblW w:w="1042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25"/>
        <w:gridCol w:w="2700"/>
        <w:gridCol w:w="5300"/>
      </w:tblGrid>
      <w:tr w:rsidR="005068CC" w14:paraId="4FC585CD" w14:textId="77777777" w:rsidTr="005068CC">
        <w:trPr>
          <w:trHeight w:val="1"/>
        </w:trPr>
        <w:tc>
          <w:tcPr>
            <w:tcW w:w="24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797F7EE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27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6C0F0993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53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17EF3B60" w14:textId="77777777" w:rsidR="005068CC" w:rsidRDefault="005068CC" w:rsidP="005068CC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5068CC" w14:paraId="25ECD173" w14:textId="77777777" w:rsidTr="005068CC">
        <w:trPr>
          <w:trHeight w:val="980"/>
        </w:trPr>
        <w:tc>
          <w:tcPr>
            <w:tcW w:w="2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7AADE97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0520F8">
              <w:rPr>
                <w:rFonts w:ascii="Consolas" w:hAnsi="Consolas" w:cs="Consolas"/>
                <w:lang w:val="en-US"/>
              </w:rPr>
              <w:t>"</w:t>
            </w:r>
            <w:r w:rsidRPr="003F4C0C">
              <w:rPr>
                <w:rFonts w:ascii="Consolas" w:hAnsi="Consolas" w:cs="Consolas"/>
                <w:lang w:val="en-US"/>
              </w:rPr>
              <w:t>4</w:t>
            </w:r>
            <w:r w:rsidRPr="000520F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212A2DE2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0520F8">
              <w:rPr>
                <w:rFonts w:ascii="Consolas" w:hAnsi="Consolas" w:cs="Consolas"/>
                <w:lang w:val="en-US"/>
              </w:rPr>
              <w:t>"</w:t>
            </w:r>
            <w:r w:rsidRPr="003F4C0C">
              <w:rPr>
                <w:rFonts w:ascii="Consolas" w:hAnsi="Consolas" w:cs="Consolas"/>
                <w:lang w:val="en-US"/>
              </w:rPr>
              <w:t>Hearthstone</w:t>
            </w:r>
            <w:r w:rsidRPr="000520F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A2F0793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0520F8">
              <w:rPr>
                <w:rFonts w:ascii="Consolas" w:hAnsi="Consolas" w:cs="Consolas"/>
                <w:lang w:val="en-US"/>
              </w:rPr>
              <w:t>"</w:t>
            </w:r>
            <w:proofErr w:type="spellStart"/>
            <w:r w:rsidRPr="003F4C0C">
              <w:rPr>
                <w:rFonts w:ascii="Consolas" w:hAnsi="Consolas" w:cs="Consolas"/>
                <w:lang w:val="en-US"/>
              </w:rPr>
              <w:t>Fornite</w:t>
            </w:r>
            <w:proofErr w:type="spellEnd"/>
            <w:r w:rsidRPr="000520F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29426F64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0520F8">
              <w:rPr>
                <w:rFonts w:ascii="Consolas" w:hAnsi="Consolas" w:cs="Consolas"/>
                <w:lang w:val="en-US"/>
              </w:rPr>
              <w:t>"</w:t>
            </w:r>
            <w:r w:rsidRPr="003F4C0C">
              <w:rPr>
                <w:rFonts w:ascii="Consolas" w:hAnsi="Consolas" w:cs="Consolas"/>
                <w:lang w:val="en-US"/>
              </w:rPr>
              <w:t>Overwatch</w:t>
            </w:r>
            <w:r w:rsidRPr="000520F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74B812C3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hAnsi="Consolas" w:cs="Consolas"/>
                <w:lang w:val="en-US"/>
              </w:rPr>
            </w:pPr>
            <w:r w:rsidRPr="000520F8">
              <w:rPr>
                <w:rFonts w:ascii="Consolas" w:hAnsi="Consolas" w:cs="Consolas"/>
                <w:lang w:val="en-US"/>
              </w:rPr>
              <w:t>"</w:t>
            </w:r>
            <w:r w:rsidRPr="003F4C0C">
              <w:rPr>
                <w:rFonts w:ascii="Consolas" w:hAnsi="Consolas" w:cs="Consolas"/>
                <w:lang w:val="en-US"/>
              </w:rPr>
              <w:t>Counter-Strike</w:t>
            </w:r>
            <w:r w:rsidRPr="000520F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2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54B4AEF6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Hearthstone - 25.00%</w:t>
            </w:r>
          </w:p>
          <w:p w14:paraId="32A8F167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proofErr w:type="spellStart"/>
            <w:r w:rsidRPr="000520F8">
              <w:rPr>
                <w:rFonts w:ascii="Consolas" w:hAnsi="Consolas"/>
                <w:lang w:val="en-US"/>
              </w:rPr>
              <w:t>Fornite</w:t>
            </w:r>
            <w:proofErr w:type="spellEnd"/>
            <w:r w:rsidRPr="000520F8">
              <w:rPr>
                <w:rFonts w:ascii="Consolas" w:hAnsi="Consolas"/>
                <w:lang w:val="en-US"/>
              </w:rPr>
              <w:t xml:space="preserve"> - 25.00%</w:t>
            </w:r>
          </w:p>
          <w:p w14:paraId="1641D4B0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hAnsi="Consolas"/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Overwatch - 25.00%</w:t>
            </w:r>
          </w:p>
          <w:p w14:paraId="7689165C" w14:textId="77777777" w:rsidR="005068CC" w:rsidRPr="003F4C0C" w:rsidRDefault="005068CC" w:rsidP="005068CC">
            <w:pPr>
              <w:spacing w:before="0" w:after="0" w:line="240" w:lineRule="auto"/>
              <w:rPr>
                <w:lang w:val="en-US"/>
              </w:rPr>
            </w:pPr>
            <w:r w:rsidRPr="000520F8">
              <w:rPr>
                <w:rFonts w:ascii="Consolas" w:hAnsi="Consolas"/>
                <w:lang w:val="en-US"/>
              </w:rPr>
              <w:t>Others - 25.00%</w:t>
            </w:r>
          </w:p>
        </w:tc>
        <w:tc>
          <w:tcPr>
            <w:tcW w:w="53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42BD0FF" w14:textId="77777777" w:rsidR="005068CC" w:rsidRPr="00CE16C2" w:rsidRDefault="005068CC" w:rsidP="005068CC">
            <w:pPr>
              <w:spacing w:before="0" w:after="0"/>
              <w:rPr>
                <w:rFonts w:cstheme="minorHAnsi"/>
              </w:rPr>
            </w:pPr>
            <w:r w:rsidRPr="00CE16C2">
              <w:rPr>
                <w:rFonts w:cstheme="minorHAnsi"/>
              </w:rPr>
              <w:t>Продадени са  4 игри.</w:t>
            </w:r>
          </w:p>
          <w:p w14:paraId="1FFD66A2" w14:textId="77777777" w:rsidR="005068CC" w:rsidRPr="005F377F" w:rsidRDefault="005068CC" w:rsidP="005068CC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alibri" w:eastAsia="Calibri" w:hAnsi="Calibri" w:cs="Calibri"/>
              </w:rPr>
              <w:t>П</w:t>
            </w:r>
            <w:r w:rsidRPr="00CE16C2">
              <w:rPr>
                <w:rFonts w:cstheme="minorHAnsi"/>
              </w:rPr>
              <w:t xml:space="preserve">о една </w:t>
            </w:r>
            <w:r>
              <w:rPr>
                <w:rFonts w:ascii="Calibri" w:eastAsia="Calibri" w:hAnsi="Calibri" w:cs="Calibri"/>
              </w:rPr>
              <w:t xml:space="preserve">игра </w:t>
            </w:r>
            <w:r w:rsidRPr="003F4C0C">
              <w:rPr>
                <w:rFonts w:ascii="Consolas" w:hAnsi="Consolas" w:cs="Consolas"/>
                <w:lang w:val="en-US"/>
              </w:rPr>
              <w:t>Hearthstone</w:t>
            </w:r>
            <w:r w:rsidRPr="00CE16C2">
              <w:rPr>
                <w:rFonts w:cstheme="minorHAnsi"/>
              </w:rPr>
              <w:t xml:space="preserve">, </w:t>
            </w:r>
            <w:proofErr w:type="spellStart"/>
            <w:r w:rsidRPr="003F4C0C">
              <w:rPr>
                <w:rFonts w:ascii="Consolas" w:hAnsi="Consolas" w:cs="Consolas"/>
                <w:lang w:val="en-US"/>
              </w:rPr>
              <w:t>Fornite</w:t>
            </w:r>
            <w:proofErr w:type="spellEnd"/>
            <w:r w:rsidRPr="00CE16C2">
              <w:rPr>
                <w:rFonts w:cstheme="minorHAnsi"/>
              </w:rPr>
              <w:t xml:space="preserve"> и </w:t>
            </w:r>
            <w:r w:rsidRPr="003F4C0C">
              <w:rPr>
                <w:rFonts w:ascii="Consolas" w:hAnsi="Consolas" w:cs="Consolas"/>
                <w:lang w:val="en-US"/>
              </w:rPr>
              <w:t>Overwatch</w:t>
            </w:r>
            <w:r w:rsidRPr="005F377F">
              <w:rPr>
                <w:rFonts w:cstheme="minorHAnsi"/>
              </w:rPr>
              <w:t>,</w:t>
            </w:r>
            <w:r w:rsidRPr="000520F8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които принадлежат към съответните им категории,</w:t>
            </w:r>
          </w:p>
          <w:p w14:paraId="57571DD5" w14:textId="77777777" w:rsidR="005068CC" w:rsidRPr="000520F8" w:rsidRDefault="005068CC" w:rsidP="005068CC">
            <w:pPr>
              <w:spacing w:before="0" w:after="0" w:line="240" w:lineRule="auto"/>
              <w:rPr>
                <w:rFonts w:cstheme="minorHAnsi"/>
                <w:lang w:val="ru-RU"/>
              </w:rPr>
            </w:pPr>
            <w:r>
              <w:rPr>
                <w:rFonts w:cstheme="minorHAnsi"/>
              </w:rPr>
              <w:t>к</w:t>
            </w:r>
            <w:r w:rsidRPr="00CE16C2">
              <w:rPr>
                <w:rFonts w:cstheme="minorHAnsi"/>
              </w:rPr>
              <w:t>акто и една</w:t>
            </w:r>
            <w:r>
              <w:rPr>
                <w:rFonts w:cstheme="minorHAnsi"/>
              </w:rPr>
              <w:t xml:space="preserve"> игра </w:t>
            </w:r>
            <w:r w:rsidRPr="003F4C0C">
              <w:rPr>
                <w:rFonts w:ascii="Consolas" w:hAnsi="Consolas" w:cs="Consolas"/>
                <w:lang w:val="en-US"/>
              </w:rPr>
              <w:t>Counter</w:t>
            </w:r>
            <w:r w:rsidRPr="000520F8">
              <w:rPr>
                <w:rFonts w:ascii="Consolas" w:hAnsi="Consolas" w:cs="Consolas"/>
                <w:lang w:val="ru-RU"/>
              </w:rPr>
              <w:t>-</w:t>
            </w:r>
            <w:r w:rsidRPr="003F4C0C">
              <w:rPr>
                <w:rFonts w:ascii="Consolas" w:hAnsi="Consolas" w:cs="Consolas"/>
                <w:lang w:val="en-US"/>
              </w:rPr>
              <w:t>Strike</w:t>
            </w:r>
            <w:r w:rsidRPr="00CE16C2">
              <w:rPr>
                <w:rFonts w:cstheme="minorHAnsi"/>
              </w:rPr>
              <w:t xml:space="preserve">, която спада </w:t>
            </w:r>
            <w:r>
              <w:rPr>
                <w:rFonts w:cstheme="minorHAnsi"/>
              </w:rPr>
              <w:t>към допълнителната категория.</w:t>
            </w:r>
          </w:p>
          <w:p w14:paraId="44204B12" w14:textId="77777777" w:rsidR="005068CC" w:rsidRPr="00B703B8" w:rsidRDefault="005068CC" w:rsidP="005068CC">
            <w:pPr>
              <w:spacing w:before="0" w:after="0" w:line="240" w:lineRule="auto"/>
              <w:rPr>
                <w:rFonts w:ascii="Consolas" w:hAnsi="Consolas" w:cs="Consolas"/>
              </w:rPr>
            </w:pPr>
          </w:p>
        </w:tc>
      </w:tr>
      <w:tr w:rsidR="005068CC" w14:paraId="7DB302FD" w14:textId="77777777" w:rsidTr="005068CC">
        <w:tc>
          <w:tcPr>
            <w:tcW w:w="2425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92BEF70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([</w:t>
            </w: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>
              <w:rPr>
                <w:rFonts w:ascii="Consolas" w:eastAsia="Consolas" w:hAnsi="Consolas" w:cs="Consolas"/>
              </w:rPr>
              <w:t>3</w:t>
            </w:r>
            <w:r w:rsidRPr="000520F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758D5A2D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 w:rsidRPr="003F4C0C">
              <w:rPr>
                <w:rFonts w:ascii="Consolas" w:eastAsia="Consolas" w:hAnsi="Consolas" w:cs="Consolas"/>
                <w:lang w:val="en-US"/>
              </w:rPr>
              <w:t>Hearthstone</w:t>
            </w: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4AC95CEB" w14:textId="77777777" w:rsidR="005068CC" w:rsidRPr="003F4C0C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 w:rsidRPr="003F4C0C">
              <w:rPr>
                <w:rFonts w:ascii="Consolas" w:eastAsia="Consolas" w:hAnsi="Consolas" w:cs="Consolas"/>
                <w:lang w:val="en-US"/>
              </w:rPr>
              <w:t>Diablo 2</w:t>
            </w: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29FE84DB" w14:textId="77777777" w:rsidR="005068CC" w:rsidRPr="000520F8" w:rsidRDefault="005068CC" w:rsidP="005068CC">
            <w:pPr>
              <w:spacing w:before="0" w:after="0" w:line="240" w:lineRule="auto"/>
              <w:rPr>
                <w:rFonts w:ascii="Consolas" w:eastAsia="Consolas" w:hAnsi="Consolas" w:cs="Consolas"/>
              </w:rPr>
            </w:pP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 w:rsidRPr="003F4C0C">
              <w:rPr>
                <w:rFonts w:ascii="Consolas" w:eastAsia="Consolas" w:hAnsi="Consolas" w:cs="Consolas"/>
                <w:lang w:val="en-US"/>
              </w:rPr>
              <w:t>Star Craft 2</w:t>
            </w:r>
            <w:r w:rsidRPr="000520F8">
              <w:rPr>
                <w:rFonts w:ascii="Consolas" w:eastAsia="Consolas" w:hAnsi="Consolas" w:cs="Consolas"/>
                <w:lang w:val="en-U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])</w:t>
            </w:r>
          </w:p>
        </w:tc>
        <w:tc>
          <w:tcPr>
            <w:tcW w:w="270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43B851A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Hearthstone - 33.33%</w:t>
            </w:r>
          </w:p>
          <w:p w14:paraId="1A6DEB1F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proofErr w:type="spellStart"/>
            <w:r w:rsidRPr="00293A24">
              <w:rPr>
                <w:rFonts w:ascii="Consolas" w:eastAsia="Calibri" w:hAnsi="Consolas" w:cs="Calibri"/>
                <w:lang w:val="en-US"/>
              </w:rPr>
              <w:t>Fornite</w:t>
            </w:r>
            <w:proofErr w:type="spellEnd"/>
            <w:r w:rsidRPr="00293A24">
              <w:rPr>
                <w:rFonts w:ascii="Consolas" w:eastAsia="Calibri" w:hAnsi="Consolas" w:cs="Calibri"/>
                <w:lang w:val="en-US"/>
              </w:rPr>
              <w:t xml:space="preserve"> - 0.00%</w:t>
            </w:r>
          </w:p>
          <w:p w14:paraId="05E1D257" w14:textId="77777777" w:rsidR="005068CC" w:rsidRPr="00293A24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Overwatch - 0.00%</w:t>
            </w:r>
          </w:p>
          <w:p w14:paraId="434F116C" w14:textId="77777777" w:rsidR="005068CC" w:rsidRPr="003F4C0C" w:rsidRDefault="005068CC" w:rsidP="005068CC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 w:rsidRPr="00293A24">
              <w:rPr>
                <w:rFonts w:ascii="Consolas" w:eastAsia="Calibri" w:hAnsi="Consolas" w:cs="Calibri"/>
                <w:lang w:val="en-US"/>
              </w:rPr>
              <w:t>Others - 66.67%</w:t>
            </w:r>
          </w:p>
        </w:tc>
        <w:tc>
          <w:tcPr>
            <w:tcW w:w="53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4B5C3074" w14:textId="77777777" w:rsidR="005068CC" w:rsidRDefault="005068CC" w:rsidP="005068CC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Продадени са 3 игри.</w:t>
            </w:r>
          </w:p>
          <w:p w14:paraId="2ABBB246" w14:textId="77777777" w:rsidR="005068CC" w:rsidRPr="001E34E4" w:rsidRDefault="005068CC" w:rsidP="005068CC">
            <w:pPr>
              <w:spacing w:before="0" w:after="0" w:line="240" w:lineRule="auto"/>
              <w:rPr>
                <w:rFonts w:eastAsia="Consolas" w:cstheme="minorHAnsi"/>
              </w:rPr>
            </w:pPr>
            <w:r>
              <w:rPr>
                <w:rFonts w:ascii="Calibri" w:eastAsia="Calibri" w:hAnsi="Calibri" w:cs="Calibri"/>
              </w:rPr>
              <w:t xml:space="preserve">Една игра от категорията </w:t>
            </w:r>
            <w:r w:rsidRPr="00293A24">
              <w:rPr>
                <w:rFonts w:ascii="Consolas" w:eastAsia="Calibri" w:hAnsi="Consolas" w:cs="Calibri"/>
                <w:lang w:val="en-US"/>
              </w:rPr>
              <w:t>Hearthstone</w:t>
            </w:r>
            <w:r w:rsidRPr="000520F8">
              <w:rPr>
                <w:rFonts w:eastAsia="Calibri" w:cstheme="minorHAnsi"/>
                <w:lang w:val="ru-RU"/>
              </w:rPr>
              <w:t xml:space="preserve">. </w:t>
            </w:r>
            <w:r>
              <w:rPr>
                <w:rFonts w:eastAsia="Calibri" w:cstheme="minorHAnsi"/>
              </w:rPr>
              <w:t xml:space="preserve">Както и 2 игри </w:t>
            </w:r>
            <w:r w:rsidRPr="003F4C0C">
              <w:rPr>
                <w:rFonts w:ascii="Consolas" w:eastAsia="Consolas" w:hAnsi="Consolas" w:cs="Consolas"/>
                <w:lang w:val="en-US"/>
              </w:rPr>
              <w:t>Diablo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2</w:t>
            </w:r>
            <w:r w:rsidRPr="000520F8">
              <w:rPr>
                <w:rFonts w:eastAsia="Consolas" w:cstheme="minorHAnsi"/>
                <w:lang w:val="ru-RU"/>
              </w:rPr>
              <w:t xml:space="preserve"> </w:t>
            </w:r>
            <w:r>
              <w:rPr>
                <w:rFonts w:eastAsia="Consolas" w:cstheme="minorHAnsi"/>
              </w:rPr>
              <w:t xml:space="preserve">и </w:t>
            </w:r>
            <w:r w:rsidRPr="003F4C0C">
              <w:rPr>
                <w:rFonts w:ascii="Consolas" w:eastAsia="Consolas" w:hAnsi="Consolas" w:cs="Consolas"/>
                <w:lang w:val="en-US"/>
              </w:rPr>
              <w:t>Star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</w:t>
            </w:r>
            <w:r w:rsidRPr="003F4C0C">
              <w:rPr>
                <w:rFonts w:ascii="Consolas" w:eastAsia="Consolas" w:hAnsi="Consolas" w:cs="Consolas"/>
                <w:lang w:val="en-US"/>
              </w:rPr>
              <w:t>Craft</w:t>
            </w:r>
            <w:r w:rsidRPr="000520F8">
              <w:rPr>
                <w:rFonts w:ascii="Consolas" w:eastAsia="Consolas" w:hAnsi="Consolas" w:cs="Consolas"/>
                <w:lang w:val="ru-RU"/>
              </w:rPr>
              <w:t xml:space="preserve"> 2</w:t>
            </w:r>
          </w:p>
        </w:tc>
      </w:tr>
    </w:tbl>
    <w:p w14:paraId="5786A2C3" w14:textId="77777777" w:rsidR="00F06F91" w:rsidRDefault="00F06F91" w:rsidP="00F06F91">
      <w:pPr>
        <w:pStyle w:val="Index"/>
      </w:pPr>
    </w:p>
    <w:p w14:paraId="631F009C" w14:textId="77777777" w:rsidR="005068CC" w:rsidRDefault="005068CC" w:rsidP="005068CC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5</w:t>
      </w:r>
      <w:r w:rsidRPr="27DCA973">
        <w:t>. Товарене на багажи</w:t>
      </w:r>
    </w:p>
    <w:p w14:paraId="37673E7C" w14:textId="77777777" w:rsidR="005068CC" w:rsidRPr="005068CC" w:rsidRDefault="005068CC" w:rsidP="005068CC">
      <w:r w:rsidRPr="00D36D4E">
        <w:rPr>
          <w:b/>
          <w:bCs/>
        </w:rPr>
        <w:t>Линк:</w:t>
      </w:r>
      <w:r>
        <w:t xml:space="preserve"> </w:t>
      </w:r>
      <w:hyperlink r:id="rId12" w:anchor="9" w:history="1">
        <w:r w:rsidRPr="005068CC">
          <w:rPr>
            <w:rStyle w:val="Hyperlink"/>
          </w:rPr>
          <w:t>https://judge.softuni.bg/Contests/Compete/Index/2275#9</w:t>
        </w:r>
      </w:hyperlink>
    </w:p>
    <w:p w14:paraId="0ED4DE69" w14:textId="77777777" w:rsidR="005068CC" w:rsidRPr="00D20EC6" w:rsidRDefault="005068CC" w:rsidP="005068CC">
      <w:pPr>
        <w:spacing w:before="40" w:after="40"/>
      </w:pPr>
      <w:r w:rsidRPr="27DCA973">
        <w:t xml:space="preserve">Напишете програма, която ви помага при товаренето на куфари в багажника на самолет. Всеки самолет има определен </w:t>
      </w:r>
      <w:r w:rsidRPr="27DCA973">
        <w:rPr>
          <w:b/>
          <w:bCs/>
        </w:rPr>
        <w:t>капацитет на багажника</w:t>
      </w:r>
      <w:r w:rsidRPr="27DCA973">
        <w:t xml:space="preserve">. До получаване на команда </w:t>
      </w:r>
      <w:r w:rsidRPr="00B2254F">
        <w:rPr>
          <w:b/>
          <w:bCs/>
          <w:lang w:val="ru-RU"/>
        </w:rPr>
        <w:t>"</w:t>
      </w:r>
      <w:r w:rsidRPr="27DCA973">
        <w:rPr>
          <w:rFonts w:ascii="Consolas" w:hAnsi="Consolas"/>
          <w:b/>
          <w:bCs/>
        </w:rPr>
        <w:t>End</w:t>
      </w:r>
      <w:r w:rsidRPr="00B2254F">
        <w:rPr>
          <w:b/>
          <w:bCs/>
          <w:lang w:val="ru-RU"/>
        </w:rPr>
        <w:t>"</w:t>
      </w:r>
      <w:r w:rsidRPr="27DCA973">
        <w:rPr>
          <w:b/>
          <w:bCs/>
        </w:rPr>
        <w:t xml:space="preserve"> </w:t>
      </w:r>
      <w:r w:rsidRPr="27DCA973">
        <w:t xml:space="preserve">ще получавате </w:t>
      </w:r>
      <w:r w:rsidRPr="27DCA973">
        <w:rPr>
          <w:b/>
          <w:bCs/>
        </w:rPr>
        <w:t>обем на куфар</w:t>
      </w:r>
      <w:r w:rsidRPr="27DCA973">
        <w:t xml:space="preserve">. Обемът на </w:t>
      </w:r>
      <w:r w:rsidRPr="27DCA973">
        <w:rPr>
          <w:b/>
          <w:bCs/>
        </w:rPr>
        <w:t>всеки трети куфар</w:t>
      </w:r>
      <w:r w:rsidRPr="27DCA973">
        <w:t xml:space="preserve"> трябва да </w:t>
      </w:r>
      <w:r w:rsidRPr="27DCA973">
        <w:rPr>
          <w:b/>
          <w:bCs/>
        </w:rPr>
        <w:t>се увеличава с 10%,</w:t>
      </w:r>
      <w:r w:rsidRPr="27DCA973">
        <w:t xml:space="preserve"> поради загубата на пространство при начина на подреждане. Ако </w:t>
      </w:r>
      <w:r w:rsidRPr="27DCA973">
        <w:rPr>
          <w:b/>
          <w:bCs/>
        </w:rPr>
        <w:t>свободното пространството</w:t>
      </w:r>
      <w:r w:rsidRPr="27DCA973">
        <w:t xml:space="preserve"> в даден момент </w:t>
      </w:r>
      <w:r w:rsidRPr="27DCA973">
        <w:rPr>
          <w:b/>
          <w:bCs/>
        </w:rPr>
        <w:t>е по-малко от обема на куфар</w:t>
      </w:r>
      <w:r w:rsidRPr="27DCA973">
        <w:t xml:space="preserve"> товаренето трябва да прекъсне.</w:t>
      </w:r>
    </w:p>
    <w:p w14:paraId="176520F0" w14:textId="77777777" w:rsidR="005068CC" w:rsidRPr="00B2254F" w:rsidRDefault="005068CC" w:rsidP="005068CC">
      <w:pPr>
        <w:pStyle w:val="Heading3"/>
        <w:spacing w:before="40"/>
        <w:rPr>
          <w:lang w:val="ru-RU"/>
        </w:rPr>
      </w:pPr>
      <w:r w:rsidRPr="27DCA973">
        <w:t>Вход</w:t>
      </w:r>
    </w:p>
    <w:p w14:paraId="1DAD52E8" w14:textId="77777777" w:rsidR="005068CC" w:rsidRDefault="005068CC" w:rsidP="005068CC">
      <w:pPr>
        <w:spacing w:before="40" w:after="40"/>
      </w:pPr>
      <w:r w:rsidRPr="27DCA973">
        <w:t xml:space="preserve">Първоначално се чете </w:t>
      </w:r>
      <w:r w:rsidRPr="27DCA973">
        <w:rPr>
          <w:b/>
          <w:bCs/>
        </w:rPr>
        <w:t>един ред</w:t>
      </w:r>
      <w:r w:rsidRPr="27DCA973">
        <w:t>:</w:t>
      </w:r>
    </w:p>
    <w:p w14:paraId="1D525F35" w14:textId="77777777" w:rsidR="005068CC" w:rsidRPr="001B7279" w:rsidRDefault="005068CC" w:rsidP="005068CC">
      <w:pPr>
        <w:pStyle w:val="ListParagraph"/>
        <w:numPr>
          <w:ilvl w:val="0"/>
          <w:numId w:val="25"/>
        </w:numPr>
        <w:spacing w:before="40" w:after="40"/>
      </w:pPr>
      <w:r w:rsidRPr="27DCA973">
        <w:lastRenderedPageBreak/>
        <w:t xml:space="preserve">Капацитетът на багажника – </w:t>
      </w:r>
      <w:r w:rsidRPr="27DCA973">
        <w:rPr>
          <w:b/>
          <w:bCs/>
        </w:rPr>
        <w:t xml:space="preserve">реално число </w:t>
      </w:r>
      <w:r w:rsidRPr="27DCA973">
        <w:t>в диапазона</w:t>
      </w:r>
      <w:r w:rsidRPr="00B2254F">
        <w:rPr>
          <w:lang w:val="ru-RU"/>
        </w:rPr>
        <w:t xml:space="preserve"> </w:t>
      </w:r>
      <w:r w:rsidRPr="00B2254F">
        <w:rPr>
          <w:b/>
          <w:bCs/>
          <w:lang w:val="ru-RU"/>
        </w:rPr>
        <w:t>[100.0…</w:t>
      </w:r>
      <w:r w:rsidRPr="27DCA973">
        <w:rPr>
          <w:b/>
          <w:bCs/>
        </w:rPr>
        <w:t>6000</w:t>
      </w:r>
      <w:r w:rsidRPr="00B2254F">
        <w:rPr>
          <w:b/>
          <w:bCs/>
          <w:lang w:val="ru-RU"/>
        </w:rPr>
        <w:t>.0]</w:t>
      </w:r>
    </w:p>
    <w:p w14:paraId="7C1B2E52" w14:textId="77777777" w:rsidR="005068CC" w:rsidRDefault="005068CC" w:rsidP="005068CC">
      <w:pPr>
        <w:spacing w:before="40" w:after="40"/>
        <w:rPr>
          <w:b/>
          <w:bCs/>
        </w:rPr>
      </w:pPr>
      <w:r w:rsidRPr="27DCA973">
        <w:t xml:space="preserve">След това до получаване на команда </w:t>
      </w:r>
      <w:r w:rsidRPr="00B2254F">
        <w:rPr>
          <w:b/>
          <w:bCs/>
          <w:lang w:val="ru-RU"/>
        </w:rPr>
        <w:t>"</w:t>
      </w:r>
      <w:r w:rsidRPr="27DCA973">
        <w:rPr>
          <w:rFonts w:ascii="Consolas" w:hAnsi="Consolas"/>
          <w:b/>
          <w:bCs/>
        </w:rPr>
        <w:t>End</w:t>
      </w:r>
      <w:r w:rsidRPr="00B2254F">
        <w:rPr>
          <w:b/>
          <w:bCs/>
          <w:lang w:val="ru-RU"/>
        </w:rPr>
        <w:t xml:space="preserve">" </w:t>
      </w:r>
      <w:r w:rsidRPr="27DCA973">
        <w:rPr>
          <w:b/>
          <w:bCs/>
        </w:rPr>
        <w:t>или до запълване на багажника, се чете по един ред:</w:t>
      </w:r>
    </w:p>
    <w:p w14:paraId="39CCF73A" w14:textId="77777777" w:rsidR="005068CC" w:rsidRPr="001B7279" w:rsidRDefault="005068CC" w:rsidP="005068CC">
      <w:pPr>
        <w:pStyle w:val="ListParagraph"/>
        <w:numPr>
          <w:ilvl w:val="0"/>
          <w:numId w:val="26"/>
        </w:numPr>
        <w:spacing w:before="40" w:after="40"/>
      </w:pPr>
      <w:r w:rsidRPr="27DCA973">
        <w:t>Обем на куфар</w:t>
      </w:r>
      <w:r w:rsidRPr="00B2254F">
        <w:rPr>
          <w:lang w:val="ru-RU"/>
        </w:rPr>
        <w:t xml:space="preserve"> </w:t>
      </w:r>
      <w:r w:rsidRPr="27DCA973">
        <w:t xml:space="preserve">– </w:t>
      </w:r>
      <w:r w:rsidRPr="27DCA973">
        <w:rPr>
          <w:b/>
          <w:bCs/>
        </w:rPr>
        <w:t xml:space="preserve">реално число </w:t>
      </w:r>
      <w:r w:rsidRPr="27DCA973">
        <w:t>в диапазона</w:t>
      </w:r>
      <w:r w:rsidRPr="00B2254F">
        <w:rPr>
          <w:lang w:val="ru-RU"/>
        </w:rPr>
        <w:t xml:space="preserve"> </w:t>
      </w:r>
      <w:r w:rsidRPr="00B2254F">
        <w:rPr>
          <w:b/>
          <w:bCs/>
          <w:lang w:val="ru-RU"/>
        </w:rPr>
        <w:t>[100.0…</w:t>
      </w:r>
      <w:r w:rsidRPr="27DCA973">
        <w:rPr>
          <w:b/>
          <w:bCs/>
        </w:rPr>
        <w:t>6000</w:t>
      </w:r>
      <w:r w:rsidRPr="00B2254F">
        <w:rPr>
          <w:b/>
          <w:bCs/>
          <w:lang w:val="ru-RU"/>
        </w:rPr>
        <w:t>.0]</w:t>
      </w:r>
    </w:p>
    <w:p w14:paraId="0735343B" w14:textId="77777777" w:rsidR="005068CC" w:rsidRPr="00A409DB" w:rsidRDefault="005068CC" w:rsidP="005068CC">
      <w:pPr>
        <w:pStyle w:val="Heading3"/>
        <w:spacing w:before="40"/>
        <w:rPr>
          <w:color w:val="auto"/>
        </w:rPr>
      </w:pPr>
      <w:r w:rsidRPr="27DCA973">
        <w:t>Изход</w:t>
      </w:r>
    </w:p>
    <w:p w14:paraId="1F216BD7" w14:textId="77777777" w:rsidR="005068CC" w:rsidRPr="003E4199" w:rsidRDefault="005068CC" w:rsidP="005068CC">
      <w:pPr>
        <w:spacing w:before="40" w:after="40"/>
        <w:jc w:val="both"/>
        <w:rPr>
          <w:rFonts w:ascii="Calibri" w:eastAsia="Calibri" w:hAnsi="Calibri" w:cs="Times New Roman"/>
        </w:rPr>
      </w:pPr>
      <w:r w:rsidRPr="27DCA973">
        <w:rPr>
          <w:rFonts w:ascii="Calibri" w:eastAsia="Calibri" w:hAnsi="Calibri" w:cs="Times New Roman"/>
        </w:rPr>
        <w:t xml:space="preserve">На конзолата да се отпечатат следните </w:t>
      </w:r>
      <w:r w:rsidRPr="27DCA973">
        <w:rPr>
          <w:rFonts w:ascii="Calibri" w:eastAsia="Calibri" w:hAnsi="Calibri" w:cs="Times New Roman"/>
          <w:b/>
          <w:bCs/>
        </w:rPr>
        <w:t>редове</w:t>
      </w:r>
      <w:r w:rsidRPr="27DCA973">
        <w:rPr>
          <w:rFonts w:ascii="Calibri" w:eastAsia="Calibri" w:hAnsi="Calibri" w:cs="Times New Roman"/>
        </w:rPr>
        <w:t xml:space="preserve"> според случая:</w:t>
      </w:r>
    </w:p>
    <w:p w14:paraId="6032D79E" w14:textId="77777777" w:rsidR="005068CC" w:rsidRPr="003E4199" w:rsidRDefault="005068CC" w:rsidP="005068CC">
      <w:pPr>
        <w:pStyle w:val="ListParagraph"/>
        <w:numPr>
          <w:ilvl w:val="0"/>
          <w:numId w:val="27"/>
        </w:numPr>
        <w:spacing w:before="40" w:after="40"/>
        <w:jc w:val="both"/>
        <w:rPr>
          <w:rFonts w:ascii="Calibri" w:eastAsia="Calibri" w:hAnsi="Calibri" w:cs="Times New Roman"/>
        </w:rPr>
      </w:pPr>
      <w:r w:rsidRPr="27DCA973">
        <w:rPr>
          <w:rFonts w:ascii="Calibri" w:eastAsia="Calibri" w:hAnsi="Calibri" w:cs="Times New Roman"/>
        </w:rPr>
        <w:t xml:space="preserve">При получаване на командата </w:t>
      </w:r>
      <w:r w:rsidRPr="27DCA973">
        <w:rPr>
          <w:rFonts w:ascii="Consolas" w:eastAsia="Calibri" w:hAnsi="Consolas" w:cs="Times New Roman"/>
          <w:b/>
          <w:bCs/>
        </w:rPr>
        <w:t>"End"</w:t>
      </w:r>
      <w:r w:rsidRPr="27DCA973">
        <w:rPr>
          <w:rFonts w:eastAsia="Calibri"/>
        </w:rPr>
        <w:t xml:space="preserve"> се печата</w:t>
      </w:r>
      <w:r w:rsidRPr="27DCA973">
        <w:rPr>
          <w:rFonts w:ascii="Calibri" w:eastAsia="Calibri" w:hAnsi="Calibri" w:cs="Times New Roman"/>
        </w:rPr>
        <w:t>:</w:t>
      </w:r>
    </w:p>
    <w:p w14:paraId="1986B14D" w14:textId="77777777" w:rsidR="005068CC" w:rsidRPr="003E4199" w:rsidRDefault="005068CC" w:rsidP="005068CC">
      <w:pPr>
        <w:spacing w:before="40" w:after="40"/>
        <w:ind w:left="720"/>
        <w:rPr>
          <w:rFonts w:ascii="Consolas" w:eastAsia="Calibri" w:hAnsi="Consolas" w:cs="Times New Roman"/>
          <w:b/>
          <w:bCs/>
        </w:rPr>
      </w:pPr>
      <w:r w:rsidRPr="27DCA973">
        <w:rPr>
          <w:rFonts w:ascii="Consolas" w:eastAsia="Calibri" w:hAnsi="Consolas" w:cs="Times New Roman"/>
          <w:b/>
          <w:bCs/>
        </w:rPr>
        <w:t>"Congratulations! All suitcases are loaded!"</w:t>
      </w:r>
    </w:p>
    <w:p w14:paraId="5F4C95D6" w14:textId="77777777" w:rsidR="005068CC" w:rsidRPr="003E4199" w:rsidRDefault="005068CC" w:rsidP="005068CC">
      <w:pPr>
        <w:pStyle w:val="ListParagraph"/>
        <w:numPr>
          <w:ilvl w:val="0"/>
          <w:numId w:val="27"/>
        </w:numPr>
        <w:spacing w:before="40" w:after="40"/>
      </w:pPr>
      <w:r w:rsidRPr="27DCA973">
        <w:t>Ако обемът на куфара е по-голям от оставащото пространство в багажника:</w:t>
      </w:r>
    </w:p>
    <w:p w14:paraId="181D1BCB" w14:textId="77777777" w:rsidR="005068CC" w:rsidRPr="00726EC8" w:rsidRDefault="005068CC" w:rsidP="005068CC">
      <w:pPr>
        <w:spacing w:before="40" w:after="40"/>
        <w:ind w:left="720"/>
        <w:rPr>
          <w:rFonts w:ascii="Consolas" w:hAnsi="Consolas"/>
        </w:rPr>
      </w:pPr>
      <w:r w:rsidRPr="27DCA973">
        <w:rPr>
          <w:rFonts w:ascii="Consolas" w:hAnsi="Consolas"/>
          <w:b/>
          <w:bCs/>
        </w:rPr>
        <w:t>"No more space!"</w:t>
      </w:r>
    </w:p>
    <w:p w14:paraId="2FC0078D" w14:textId="77777777" w:rsidR="005068CC" w:rsidRPr="00726EC8" w:rsidRDefault="005068CC" w:rsidP="005068CC">
      <w:pPr>
        <w:numPr>
          <w:ilvl w:val="0"/>
          <w:numId w:val="27"/>
        </w:numPr>
        <w:spacing w:before="40" w:after="40"/>
      </w:pPr>
      <w:r w:rsidRPr="27DCA973">
        <w:t>Накрая</w:t>
      </w:r>
      <w:r w:rsidRPr="00B2254F">
        <w:rPr>
          <w:lang w:val="ru-RU"/>
        </w:rPr>
        <w:t xml:space="preserve"> </w:t>
      </w:r>
      <w:r w:rsidRPr="27DCA973">
        <w:t>винаги се отпечатва статистика – колко багажа са натоварени:</w:t>
      </w:r>
    </w:p>
    <w:p w14:paraId="74EE66AA" w14:textId="77777777" w:rsidR="005068CC" w:rsidRPr="00892C15" w:rsidRDefault="005068CC" w:rsidP="005068CC">
      <w:pPr>
        <w:spacing w:before="40" w:after="40"/>
        <w:ind w:left="720"/>
        <w:rPr>
          <w:rFonts w:ascii="Consolas" w:hAnsi="Consolas"/>
        </w:rPr>
      </w:pPr>
      <w:r w:rsidRPr="27DCA973">
        <w:rPr>
          <w:rFonts w:ascii="Consolas" w:hAnsi="Consolas"/>
          <w:b/>
          <w:bCs/>
        </w:rPr>
        <w:t xml:space="preserve">"Statistic: </w:t>
      </w:r>
      <w:r w:rsidRPr="27DCA973">
        <w:rPr>
          <w:b/>
          <w:bCs/>
        </w:rPr>
        <w:t>{брой натоварени багажи}</w:t>
      </w:r>
      <w:r w:rsidRPr="27DCA973">
        <w:rPr>
          <w:rFonts w:ascii="Consolas" w:hAnsi="Consolas"/>
          <w:b/>
          <w:bCs/>
        </w:rPr>
        <w:t xml:space="preserve"> suitcases loaded."</w:t>
      </w:r>
    </w:p>
    <w:p w14:paraId="78E57BAB" w14:textId="77777777" w:rsidR="005068CC" w:rsidRPr="00B15FFE" w:rsidRDefault="005068CC" w:rsidP="005068CC">
      <w:pPr>
        <w:pStyle w:val="Heading3"/>
        <w:spacing w:before="40"/>
      </w:pPr>
      <w:r w:rsidRPr="27DCA973">
        <w:t>Примерен</w:t>
      </w:r>
      <w:r>
        <w:t xml:space="preserve"> </w:t>
      </w:r>
      <w:r w:rsidRPr="27DCA973">
        <w:t>вход</w:t>
      </w:r>
      <w:r>
        <w:t xml:space="preserve"> и </w:t>
      </w:r>
      <w:r w:rsidRPr="27DCA973">
        <w:t>изход</w:t>
      </w:r>
    </w:p>
    <w:tbl>
      <w:tblPr>
        <w:tblStyle w:val="TableGrid"/>
        <w:tblW w:w="10152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2895"/>
        <w:gridCol w:w="6132"/>
      </w:tblGrid>
      <w:tr w:rsidR="005068CC" w:rsidRPr="00D72FB1" w14:paraId="69B50A1C" w14:textId="77777777" w:rsidTr="005068CC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C64F54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Вход</w:t>
            </w:r>
          </w:p>
        </w:tc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DDF4E6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Изход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08FBE9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Обяснения</w:t>
            </w:r>
          </w:p>
        </w:tc>
      </w:tr>
      <w:tr w:rsidR="005068CC" w:rsidRPr="00D72FB1" w14:paraId="6C147DAE" w14:textId="77777777" w:rsidTr="005068CC">
        <w:trPr>
          <w:trHeight w:val="1319"/>
        </w:trPr>
        <w:tc>
          <w:tcPr>
            <w:tcW w:w="1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51C6BC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FF0000"/>
                <w:lang w:eastAsia="bg-BG"/>
              </w:rPr>
            </w:pPr>
            <w:r w:rsidRPr="00D72FB1">
              <w:rPr>
                <w:rFonts w:ascii="Consolas" w:hAnsi="Consolas" w:cs="Consolas"/>
                <w:color w:val="FF0000"/>
                <w:lang w:eastAsia="bg-BG"/>
              </w:rPr>
              <w:t>550</w:t>
            </w:r>
          </w:p>
          <w:p w14:paraId="19421016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FFC000"/>
                <w:lang w:eastAsia="bg-BG"/>
              </w:rPr>
            </w:pPr>
            <w:r w:rsidRPr="00D72FB1">
              <w:rPr>
                <w:rFonts w:ascii="Consolas" w:hAnsi="Consolas" w:cs="Consolas"/>
                <w:color w:val="FFC000"/>
                <w:lang w:eastAsia="bg-BG"/>
              </w:rPr>
              <w:t>100</w:t>
            </w:r>
          </w:p>
          <w:p w14:paraId="166FE427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92D050"/>
                <w:lang w:eastAsia="bg-BG"/>
              </w:rPr>
            </w:pPr>
            <w:r w:rsidRPr="00D72FB1">
              <w:rPr>
                <w:rFonts w:ascii="Consolas" w:hAnsi="Consolas" w:cs="Consolas"/>
                <w:color w:val="92D050"/>
                <w:lang w:eastAsia="bg-BG"/>
              </w:rPr>
              <w:t>252</w:t>
            </w:r>
          </w:p>
          <w:p w14:paraId="5D905C92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00B0F0"/>
                <w:lang w:eastAsia="bg-BG"/>
              </w:rPr>
            </w:pPr>
            <w:r w:rsidRPr="00D72FB1">
              <w:rPr>
                <w:rFonts w:ascii="Consolas" w:hAnsi="Consolas" w:cs="Consolas"/>
                <w:color w:val="00B0F0"/>
                <w:lang w:eastAsia="bg-BG"/>
              </w:rPr>
              <w:t>72</w:t>
            </w:r>
          </w:p>
          <w:p w14:paraId="063C33EB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color w:val="7030A0"/>
                <w:lang w:eastAsia="bg-BG"/>
              </w:rPr>
              <w:t>End</w:t>
            </w:r>
          </w:p>
        </w:tc>
        <w:tc>
          <w:tcPr>
            <w:tcW w:w="28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EA080E8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Congratulations! All suitcases are loaded!</w:t>
            </w:r>
          </w:p>
          <w:p w14:paraId="7E7E2982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3 suitcases loaded.</w:t>
            </w:r>
          </w:p>
        </w:tc>
        <w:tc>
          <w:tcPr>
            <w:tcW w:w="6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90B4947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FF0000"/>
              </w:rPr>
            </w:pPr>
            <w:r w:rsidRPr="00D72FB1">
              <w:rPr>
                <w:rFonts w:cstheme="minorHAnsi"/>
              </w:rPr>
              <w:t xml:space="preserve">Капацитетът на багажника е </w:t>
            </w:r>
            <w:r w:rsidRPr="00D72FB1">
              <w:rPr>
                <w:rFonts w:cstheme="minorHAnsi"/>
                <w:color w:val="FF0000"/>
              </w:rPr>
              <w:t>550</w:t>
            </w:r>
            <w:r w:rsidRPr="00D72FB1">
              <w:rPr>
                <w:rFonts w:cstheme="minorHAnsi"/>
              </w:rPr>
              <w:t>.</w:t>
            </w:r>
          </w:p>
          <w:p w14:paraId="5106F5BE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FFC000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FFC000"/>
              </w:rPr>
              <w:t>100</w:t>
            </w:r>
            <w:r w:rsidRPr="00D72FB1">
              <w:rPr>
                <w:rFonts w:cstheme="minorHAnsi"/>
              </w:rPr>
              <w:t>.</w:t>
            </w:r>
          </w:p>
          <w:p w14:paraId="130E68C5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първия куфар и го товарим. Вече имаме един натоварен куфар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550 – 100 = 450.</w:t>
            </w:r>
          </w:p>
          <w:p w14:paraId="2AD612E0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92D050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92D050"/>
              </w:rPr>
              <w:t>252</w:t>
            </w:r>
            <w:r w:rsidRPr="00D72FB1">
              <w:rPr>
                <w:rFonts w:cstheme="minorHAnsi"/>
              </w:rPr>
              <w:t>.</w:t>
            </w:r>
          </w:p>
          <w:p w14:paraId="719EF5E3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От общия обем вадим обема на втория куфар и го товарим. Имаме втори куфар, който е натоварен успешно. 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450 – 252= 198.</w:t>
            </w:r>
          </w:p>
          <w:p w14:paraId="7A4BEF7C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00B0F0"/>
              </w:rPr>
              <w:t>72</w:t>
            </w:r>
            <w:r w:rsidRPr="00D72FB1">
              <w:rPr>
                <w:rFonts w:cstheme="minorHAnsi"/>
              </w:rPr>
              <w:t xml:space="preserve">, тъй като това е </w:t>
            </w:r>
            <w:r w:rsidRPr="00D72FB1">
              <w:rPr>
                <w:rFonts w:cstheme="minorHAnsi"/>
                <w:b/>
                <w:bCs/>
              </w:rPr>
              <w:t>трети куфар трябва да увеличим обема му с 10%</w:t>
            </w:r>
            <w:r w:rsidRPr="00D72FB1">
              <w:rPr>
                <w:rFonts w:cstheme="minorHAnsi"/>
              </w:rPr>
              <w:t xml:space="preserve"> и той става 79.2.</w:t>
            </w:r>
          </w:p>
          <w:p w14:paraId="4E2F6926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третия куфар и го товарим. Имаме трети успешно натоварен куфар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198 – 79.2 = 118.8</w:t>
            </w:r>
          </w:p>
          <w:p w14:paraId="0BE1AF73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color w:val="00B0F0"/>
              </w:rPr>
            </w:pPr>
            <w:r w:rsidRPr="00D72FB1">
              <w:rPr>
                <w:rFonts w:cstheme="minorHAnsi"/>
              </w:rPr>
              <w:t xml:space="preserve">Получаваме команда </w:t>
            </w:r>
            <w:r w:rsidRPr="00D72FB1">
              <w:rPr>
                <w:rFonts w:eastAsia="Calibri" w:cstheme="minorHAnsi"/>
                <w:b/>
                <w:bCs/>
              </w:rPr>
              <w:t>"</w:t>
            </w:r>
            <w:r w:rsidRPr="00D72FB1">
              <w:rPr>
                <w:rFonts w:eastAsia="Consolas" w:cstheme="minorHAnsi"/>
                <w:b/>
                <w:bCs/>
                <w:color w:val="7030A0"/>
              </w:rPr>
              <w:t>End</w:t>
            </w:r>
            <w:r w:rsidRPr="00D72FB1">
              <w:rPr>
                <w:rFonts w:eastAsia="Calibri" w:cstheme="minorHAnsi"/>
                <w:b/>
                <w:bCs/>
              </w:rPr>
              <w:t xml:space="preserve">" </w:t>
            </w:r>
            <w:r w:rsidRPr="00D72FB1">
              <w:rPr>
                <w:rFonts w:eastAsia="Calibri" w:cstheme="minorHAnsi"/>
              </w:rPr>
              <w:t>и принтираме съответния изход.</w:t>
            </w:r>
          </w:p>
        </w:tc>
      </w:tr>
      <w:tr w:rsidR="005068CC" w:rsidRPr="00D72FB1" w14:paraId="6BB41DFF" w14:textId="77777777" w:rsidTr="005068CC">
        <w:trPr>
          <w:trHeight w:val="18"/>
        </w:trPr>
        <w:tc>
          <w:tcPr>
            <w:tcW w:w="112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6926712C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lang w:eastAsia="bg-BG"/>
              </w:rPr>
              <w:t>700.5</w:t>
            </w:r>
          </w:p>
          <w:p w14:paraId="02D093A8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lang w:eastAsia="bg-BG"/>
              </w:rPr>
              <w:t>180</w:t>
            </w:r>
          </w:p>
          <w:p w14:paraId="16BD5260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lang w:eastAsia="bg-BG"/>
              </w:rPr>
              <w:t>340.6</w:t>
            </w:r>
          </w:p>
          <w:p w14:paraId="780DE525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lang w:eastAsia="bg-BG"/>
              </w:rPr>
              <w:t>126</w:t>
            </w:r>
          </w:p>
          <w:p w14:paraId="481CBD18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D72FB1">
              <w:rPr>
                <w:rFonts w:ascii="Consolas" w:hAnsi="Consolas" w:cs="Consolas"/>
                <w:lang w:eastAsia="bg-BG"/>
              </w:rPr>
              <w:t>220</w:t>
            </w:r>
          </w:p>
        </w:tc>
        <w:tc>
          <w:tcPr>
            <w:tcW w:w="289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118F16EA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No more space!</w:t>
            </w:r>
          </w:p>
          <w:p w14:paraId="396ED6A4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3 suitcases loaded.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D1DED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Капацитетът на багажника е 700.5</w:t>
            </w:r>
          </w:p>
          <w:p w14:paraId="19E210D3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180.</w:t>
            </w:r>
          </w:p>
          <w:p w14:paraId="10AC2EB8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първия куфар и го товарим.</w:t>
            </w:r>
          </w:p>
          <w:p w14:paraId="388907EF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станало пространство: 700.5 – 180 = 520.5</w:t>
            </w:r>
          </w:p>
          <w:p w14:paraId="7C023369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Вече имаме един натоварен куфар.</w:t>
            </w:r>
          </w:p>
          <w:p w14:paraId="7B7B504E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340.6</w:t>
            </w:r>
          </w:p>
          <w:p w14:paraId="44C4C8A1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втория куфар и го товарим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520.5 – 340.6 = 179.9</w:t>
            </w:r>
          </w:p>
          <w:p w14:paraId="4C51B1E9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Имаме втори куфар, който е натоварен успешно. </w:t>
            </w:r>
          </w:p>
          <w:p w14:paraId="75232749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lastRenderedPageBreak/>
              <w:t xml:space="preserve">На следващия ред получаваме обем на куфар 126, тъй като това е </w:t>
            </w:r>
            <w:r w:rsidRPr="00D72FB1">
              <w:rPr>
                <w:rFonts w:cstheme="minorHAnsi"/>
                <w:b/>
                <w:bCs/>
              </w:rPr>
              <w:t>трети куфар трябва да увеличим обема му с 10%</w:t>
            </w:r>
            <w:r w:rsidRPr="00D72FB1">
              <w:rPr>
                <w:rFonts w:cstheme="minorHAnsi"/>
              </w:rPr>
              <w:t xml:space="preserve"> и той става 138.6</w:t>
            </w:r>
          </w:p>
          <w:p w14:paraId="60A70E15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третия куфар и го товарим.</w:t>
            </w:r>
          </w:p>
          <w:p w14:paraId="03D4317F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станало пространство: 179.9 – 138.6 = 41.3</w:t>
            </w:r>
          </w:p>
          <w:p w14:paraId="7E7B7DE5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Имаме трети успешно натоварен куфар.</w:t>
            </w:r>
          </w:p>
          <w:p w14:paraId="6299B333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220.</w:t>
            </w:r>
          </w:p>
          <w:p w14:paraId="3D7C92DB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Обемът на куфара е по-голям от оставащото място, съответно приключваме товаренето на куфари. </w:t>
            </w:r>
          </w:p>
          <w:p w14:paraId="6F1AA18A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Имаме 3 успешно натоварени куфара.</w:t>
            </w:r>
          </w:p>
        </w:tc>
      </w:tr>
      <w:tr w:rsidR="005068CC" w:rsidRPr="00D72FB1" w14:paraId="09502F37" w14:textId="77777777" w:rsidTr="005068CC">
        <w:trPr>
          <w:trHeight w:val="1355"/>
        </w:trPr>
        <w:tc>
          <w:tcPr>
            <w:tcW w:w="112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7EFAB02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lastRenderedPageBreak/>
              <w:t>1200.2</w:t>
            </w:r>
          </w:p>
          <w:p w14:paraId="408050CE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t>260</w:t>
            </w:r>
          </w:p>
          <w:p w14:paraId="15A8CA07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t>380.5</w:t>
            </w:r>
          </w:p>
          <w:p w14:paraId="075B2432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t>125.6</w:t>
            </w:r>
          </w:p>
          <w:p w14:paraId="4E8847BD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t>305</w:t>
            </w:r>
          </w:p>
          <w:p w14:paraId="5D34F2A1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D72FB1">
              <w:rPr>
                <w:rFonts w:ascii="Consolas" w:hAnsi="Consolas"/>
              </w:rPr>
              <w:t>End</w:t>
            </w:r>
          </w:p>
        </w:tc>
        <w:tc>
          <w:tcPr>
            <w:tcW w:w="289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34CE394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Congratulations! All suitcases are loaded!</w:t>
            </w:r>
          </w:p>
          <w:p w14:paraId="47C37D7B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4 suitcases loaded.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B3EC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</w:p>
        </w:tc>
      </w:tr>
    </w:tbl>
    <w:p w14:paraId="64301996" w14:textId="77777777" w:rsidR="005068CC" w:rsidRDefault="005068CC" w:rsidP="005068CC">
      <w:pPr>
        <w:spacing w:before="40" w:after="40"/>
      </w:pPr>
    </w:p>
    <w:p w14:paraId="245269B5" w14:textId="77777777" w:rsidR="005068CC" w:rsidRPr="00B15FFE" w:rsidRDefault="005068CC" w:rsidP="005068CC">
      <w:pPr>
        <w:pStyle w:val="Heading3"/>
        <w:spacing w:before="40"/>
      </w:pPr>
      <w:r>
        <w:t>JavaScript</w:t>
      </w:r>
      <w:r w:rsidRPr="00B2254F">
        <w:rPr>
          <w:lang w:val="ru-RU"/>
        </w:rPr>
        <w:t xml:space="preserve"> - </w:t>
      </w:r>
      <w:r w:rsidRPr="27DCA973">
        <w:t>Примерен</w:t>
      </w:r>
      <w:r w:rsidRPr="00B2254F">
        <w:rPr>
          <w:lang w:val="ru-RU"/>
        </w:rPr>
        <w:t xml:space="preserve"> </w:t>
      </w:r>
      <w:r w:rsidRPr="27DCA973">
        <w:t>вход</w:t>
      </w:r>
      <w:r w:rsidRPr="00B2254F">
        <w:rPr>
          <w:lang w:val="ru-RU"/>
        </w:rPr>
        <w:t xml:space="preserve"> и </w:t>
      </w:r>
      <w:r w:rsidRPr="27DCA973">
        <w:t>изход</w:t>
      </w:r>
    </w:p>
    <w:tbl>
      <w:tblPr>
        <w:tblStyle w:val="TableGrid"/>
        <w:tblW w:w="10152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1"/>
        <w:gridCol w:w="2509"/>
        <w:gridCol w:w="6132"/>
      </w:tblGrid>
      <w:tr w:rsidR="005068CC" w:rsidRPr="00D72FB1" w14:paraId="5E41B4F0" w14:textId="77777777" w:rsidTr="005068CC"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AE12E8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Вход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181311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Изход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A04346" w14:textId="77777777" w:rsidR="005068CC" w:rsidRPr="00D72FB1" w:rsidRDefault="005068CC" w:rsidP="005068CC">
            <w:pPr>
              <w:spacing w:before="0" w:after="0"/>
              <w:jc w:val="center"/>
              <w:rPr>
                <w:rFonts w:ascii="Consolas" w:hAnsi="Consolas"/>
                <w:b/>
                <w:bCs/>
                <w:lang w:eastAsia="bg-BG"/>
              </w:rPr>
            </w:pPr>
            <w:r w:rsidRPr="00D72FB1">
              <w:rPr>
                <w:rFonts w:ascii="Consolas" w:hAnsi="Consolas"/>
                <w:b/>
                <w:bCs/>
                <w:lang w:eastAsia="bg-BG"/>
              </w:rPr>
              <w:t>Обяснения</w:t>
            </w:r>
          </w:p>
        </w:tc>
      </w:tr>
      <w:tr w:rsidR="005068CC" w:rsidRPr="00D72FB1" w14:paraId="288B7692" w14:textId="77777777" w:rsidTr="005068CC">
        <w:trPr>
          <w:trHeight w:val="1319"/>
        </w:trPr>
        <w:tc>
          <w:tcPr>
            <w:tcW w:w="15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9C7333B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FF0000"/>
                <w:lang w:eastAsia="bg-BG"/>
              </w:rPr>
            </w:pPr>
            <w:r>
              <w:rPr>
                <w:rFonts w:ascii="Consolas" w:hAnsi="Consolas" w:cs="Consolas"/>
                <w:color w:val="FF0000"/>
                <w:lang w:eastAsia="bg-BG"/>
              </w:rPr>
              <w:t>([</w:t>
            </w:r>
            <w:r w:rsidRPr="00B2254F">
              <w:rPr>
                <w:rFonts w:ascii="Consolas" w:hAnsi="Consolas" w:cs="Consolas"/>
                <w:color w:val="FF0000"/>
                <w:lang w:eastAsia="bg-BG"/>
              </w:rPr>
              <w:t>"</w:t>
            </w:r>
            <w:r w:rsidRPr="00D72FB1">
              <w:rPr>
                <w:rFonts w:ascii="Consolas" w:hAnsi="Consolas" w:cs="Consolas"/>
                <w:color w:val="FF0000"/>
                <w:lang w:eastAsia="bg-BG"/>
              </w:rPr>
              <w:t>550</w:t>
            </w:r>
            <w:r w:rsidRPr="00B2254F">
              <w:rPr>
                <w:rFonts w:ascii="Consolas" w:hAnsi="Consolas" w:cs="Consolas"/>
                <w:color w:val="FF0000"/>
                <w:lang w:eastAsia="bg-BG"/>
              </w:rPr>
              <w:t>"</w:t>
            </w:r>
            <w:r>
              <w:rPr>
                <w:rFonts w:ascii="Consolas" w:hAnsi="Consolas" w:cs="Consolas"/>
                <w:color w:val="FF0000"/>
                <w:lang w:eastAsia="bg-BG"/>
              </w:rPr>
              <w:t>,</w:t>
            </w:r>
          </w:p>
          <w:p w14:paraId="0A052252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FFC000"/>
                <w:lang w:eastAsia="bg-BG"/>
              </w:rPr>
            </w:pPr>
            <w:r w:rsidRPr="00B2254F">
              <w:rPr>
                <w:rFonts w:ascii="Consolas" w:hAnsi="Consolas" w:cs="Consolas"/>
                <w:color w:val="FFC000"/>
                <w:lang w:eastAsia="bg-BG"/>
              </w:rPr>
              <w:t>"</w:t>
            </w:r>
            <w:r w:rsidRPr="00D72FB1">
              <w:rPr>
                <w:rFonts w:ascii="Consolas" w:hAnsi="Consolas" w:cs="Consolas"/>
                <w:color w:val="FFC000"/>
                <w:lang w:eastAsia="bg-BG"/>
              </w:rPr>
              <w:t>100</w:t>
            </w:r>
            <w:r w:rsidRPr="00B2254F">
              <w:rPr>
                <w:rFonts w:ascii="Consolas" w:hAnsi="Consolas" w:cs="Consolas"/>
                <w:color w:val="FFC000"/>
                <w:lang w:eastAsia="bg-BG"/>
              </w:rPr>
              <w:t>"</w:t>
            </w:r>
            <w:r>
              <w:rPr>
                <w:rFonts w:ascii="Consolas" w:hAnsi="Consolas" w:cs="Consolas"/>
                <w:color w:val="FFC000"/>
                <w:lang w:eastAsia="bg-BG"/>
              </w:rPr>
              <w:t>,</w:t>
            </w:r>
          </w:p>
          <w:p w14:paraId="02026D00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92D050"/>
                <w:lang w:eastAsia="bg-BG"/>
              </w:rPr>
            </w:pPr>
            <w:r w:rsidRPr="00B2254F">
              <w:rPr>
                <w:rFonts w:ascii="Consolas" w:hAnsi="Consolas" w:cs="Consolas"/>
                <w:color w:val="92D050"/>
                <w:lang w:eastAsia="bg-BG"/>
              </w:rPr>
              <w:t>"</w:t>
            </w:r>
            <w:r w:rsidRPr="00D72FB1">
              <w:rPr>
                <w:rFonts w:ascii="Consolas" w:hAnsi="Consolas" w:cs="Consolas"/>
                <w:color w:val="92D050"/>
                <w:lang w:eastAsia="bg-BG"/>
              </w:rPr>
              <w:t>252</w:t>
            </w:r>
            <w:r w:rsidRPr="00B2254F">
              <w:rPr>
                <w:rFonts w:ascii="Consolas" w:hAnsi="Consolas" w:cs="Consolas"/>
                <w:color w:val="92D050"/>
                <w:lang w:eastAsia="bg-BG"/>
              </w:rPr>
              <w:t>"</w:t>
            </w:r>
            <w:r>
              <w:rPr>
                <w:rFonts w:ascii="Consolas" w:hAnsi="Consolas" w:cs="Consolas"/>
                <w:color w:val="92D050"/>
                <w:lang w:eastAsia="bg-BG"/>
              </w:rPr>
              <w:t>,</w:t>
            </w:r>
          </w:p>
          <w:p w14:paraId="321C37DF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color w:val="00B0F0"/>
                <w:lang w:eastAsia="bg-BG"/>
              </w:rPr>
            </w:pPr>
            <w:r w:rsidRPr="00B2254F">
              <w:rPr>
                <w:rFonts w:ascii="Consolas" w:hAnsi="Consolas" w:cs="Consolas"/>
                <w:color w:val="00B0F0"/>
                <w:lang w:eastAsia="bg-BG"/>
              </w:rPr>
              <w:t>"</w:t>
            </w:r>
            <w:r w:rsidRPr="00D72FB1">
              <w:rPr>
                <w:rFonts w:ascii="Consolas" w:hAnsi="Consolas" w:cs="Consolas"/>
                <w:color w:val="00B0F0"/>
                <w:lang w:eastAsia="bg-BG"/>
              </w:rPr>
              <w:t>72</w:t>
            </w:r>
            <w:r w:rsidRPr="00B2254F">
              <w:rPr>
                <w:rFonts w:ascii="Consolas" w:hAnsi="Consolas" w:cs="Consolas"/>
                <w:color w:val="00B0F0"/>
                <w:lang w:eastAsia="bg-BG"/>
              </w:rPr>
              <w:t>"</w:t>
            </w:r>
            <w:r>
              <w:rPr>
                <w:rFonts w:ascii="Consolas" w:hAnsi="Consolas" w:cs="Consolas"/>
                <w:color w:val="00B0F0"/>
                <w:lang w:eastAsia="bg-BG"/>
              </w:rPr>
              <w:t>,</w:t>
            </w:r>
          </w:p>
          <w:p w14:paraId="7F98398E" w14:textId="77777777" w:rsidR="005068CC" w:rsidRPr="00D72FB1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color w:val="7030A0"/>
                <w:lang w:eastAsia="bg-BG"/>
              </w:rPr>
              <w:t>"</w:t>
            </w:r>
            <w:r w:rsidRPr="00D72FB1">
              <w:rPr>
                <w:rFonts w:ascii="Consolas" w:hAnsi="Consolas" w:cs="Consolas"/>
                <w:color w:val="7030A0"/>
                <w:lang w:eastAsia="bg-BG"/>
              </w:rPr>
              <w:t>End</w:t>
            </w:r>
            <w:r w:rsidRPr="00B2254F">
              <w:rPr>
                <w:rFonts w:ascii="Consolas" w:hAnsi="Consolas" w:cs="Consolas"/>
                <w:color w:val="7030A0"/>
                <w:lang w:eastAsia="bg-BG"/>
              </w:rPr>
              <w:t>"</w:t>
            </w:r>
            <w:r>
              <w:rPr>
                <w:rFonts w:ascii="Consolas" w:hAnsi="Consolas" w:cs="Consolas"/>
                <w:color w:val="7030A0"/>
                <w:lang w:eastAsia="bg-BG"/>
              </w:rPr>
              <w:t>])</w:t>
            </w:r>
          </w:p>
        </w:tc>
        <w:tc>
          <w:tcPr>
            <w:tcW w:w="25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DE501BD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Congratulations! All suitcases are loaded!</w:t>
            </w:r>
          </w:p>
          <w:p w14:paraId="25805A99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3 suitcases loaded.</w:t>
            </w:r>
          </w:p>
        </w:tc>
        <w:tc>
          <w:tcPr>
            <w:tcW w:w="6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205621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FF0000"/>
              </w:rPr>
            </w:pPr>
            <w:r w:rsidRPr="00D72FB1">
              <w:rPr>
                <w:rFonts w:cstheme="minorHAnsi"/>
              </w:rPr>
              <w:t xml:space="preserve">Капацитетът на багажника е </w:t>
            </w:r>
            <w:r w:rsidRPr="00D72FB1">
              <w:rPr>
                <w:rFonts w:cstheme="minorHAnsi"/>
                <w:color w:val="FF0000"/>
              </w:rPr>
              <w:t>550</w:t>
            </w:r>
            <w:r w:rsidRPr="00D72FB1">
              <w:rPr>
                <w:rFonts w:cstheme="minorHAnsi"/>
              </w:rPr>
              <w:t>.</w:t>
            </w:r>
          </w:p>
          <w:p w14:paraId="1B9512D2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FFC000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FFC000"/>
              </w:rPr>
              <w:t>100</w:t>
            </w:r>
            <w:r w:rsidRPr="00D72FB1">
              <w:rPr>
                <w:rFonts w:cstheme="minorHAnsi"/>
              </w:rPr>
              <w:t>.</w:t>
            </w:r>
          </w:p>
          <w:p w14:paraId="40FFCC2B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първия куфар и го товарим. Вече имаме един натоварен куфар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550 – 100 = 450.</w:t>
            </w:r>
          </w:p>
          <w:p w14:paraId="30486B35" w14:textId="77777777" w:rsidR="005068CC" w:rsidRPr="00D72FB1" w:rsidRDefault="005068CC" w:rsidP="005068CC">
            <w:pPr>
              <w:spacing w:before="0" w:after="0"/>
              <w:rPr>
                <w:rFonts w:cstheme="minorHAnsi"/>
                <w:color w:val="92D050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92D050"/>
              </w:rPr>
              <w:t>252</w:t>
            </w:r>
            <w:r w:rsidRPr="00D72FB1">
              <w:rPr>
                <w:rFonts w:cstheme="minorHAnsi"/>
              </w:rPr>
              <w:t>.</w:t>
            </w:r>
          </w:p>
          <w:p w14:paraId="6545A512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От общия обем вадим обема на втория куфар и го товарим. Имаме втори куфар, който е натоварен успешно. 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450 – 252= 198.</w:t>
            </w:r>
          </w:p>
          <w:p w14:paraId="3BDA950E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</w:t>
            </w:r>
            <w:r w:rsidRPr="00D72FB1">
              <w:rPr>
                <w:rFonts w:cstheme="minorHAnsi"/>
                <w:color w:val="00B0F0"/>
              </w:rPr>
              <w:t>72</w:t>
            </w:r>
            <w:r w:rsidRPr="00D72FB1">
              <w:rPr>
                <w:rFonts w:cstheme="minorHAnsi"/>
              </w:rPr>
              <w:t xml:space="preserve">, тъй като това е </w:t>
            </w:r>
            <w:r w:rsidRPr="00D72FB1">
              <w:rPr>
                <w:rFonts w:cstheme="minorHAnsi"/>
                <w:b/>
                <w:bCs/>
              </w:rPr>
              <w:t>трети куфар трябва да увеличим обема му с 10%</w:t>
            </w:r>
            <w:r w:rsidRPr="00D72FB1">
              <w:rPr>
                <w:rFonts w:cstheme="minorHAnsi"/>
              </w:rPr>
              <w:t xml:space="preserve"> и той става 79.2.</w:t>
            </w:r>
          </w:p>
          <w:p w14:paraId="4B951B0B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третия куфар и го товарим. Имаме трети успешно натоварен куфар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198 – 79.2 = 118.8</w:t>
            </w:r>
          </w:p>
          <w:p w14:paraId="323B507C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color w:val="00B0F0"/>
              </w:rPr>
            </w:pPr>
            <w:r w:rsidRPr="00D72FB1">
              <w:rPr>
                <w:rFonts w:cstheme="minorHAnsi"/>
              </w:rPr>
              <w:t xml:space="preserve">Получаваме команда </w:t>
            </w:r>
            <w:r w:rsidRPr="00D72FB1">
              <w:rPr>
                <w:rFonts w:eastAsia="Calibri" w:cstheme="minorHAnsi"/>
                <w:b/>
                <w:bCs/>
              </w:rPr>
              <w:t>"</w:t>
            </w:r>
            <w:r w:rsidRPr="00D72FB1">
              <w:rPr>
                <w:rFonts w:eastAsia="Consolas" w:cstheme="minorHAnsi"/>
                <w:b/>
                <w:bCs/>
                <w:color w:val="7030A0"/>
              </w:rPr>
              <w:t>End</w:t>
            </w:r>
            <w:r w:rsidRPr="00D72FB1">
              <w:rPr>
                <w:rFonts w:eastAsia="Calibri" w:cstheme="minorHAnsi"/>
                <w:b/>
                <w:bCs/>
              </w:rPr>
              <w:t xml:space="preserve">" </w:t>
            </w:r>
            <w:r w:rsidRPr="00D72FB1">
              <w:rPr>
                <w:rFonts w:eastAsia="Calibri" w:cstheme="minorHAnsi"/>
              </w:rPr>
              <w:t>и принтираме съответния изход.</w:t>
            </w:r>
          </w:p>
        </w:tc>
      </w:tr>
      <w:tr w:rsidR="005068CC" w:rsidRPr="00D72FB1" w14:paraId="2B85823A" w14:textId="77777777" w:rsidTr="005068CC">
        <w:trPr>
          <w:trHeight w:val="18"/>
        </w:trPr>
        <w:tc>
          <w:tcPr>
            <w:tcW w:w="151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09508A7F" w14:textId="77777777" w:rsidR="005068CC" w:rsidRPr="00B2254F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lang w:eastAsia="bg-BG"/>
              </w:rPr>
              <w:t>(["700.5",</w:t>
            </w:r>
          </w:p>
          <w:p w14:paraId="71DDDA3D" w14:textId="77777777" w:rsidR="005068CC" w:rsidRPr="00B2254F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lang w:eastAsia="bg-BG"/>
              </w:rPr>
              <w:t>"180"</w:t>
            </w:r>
            <w:r w:rsidRPr="00B2254F">
              <w:rPr>
                <w:rFonts w:ascii="Consolas" w:hAnsi="Consolas"/>
              </w:rPr>
              <w:t>,</w:t>
            </w:r>
          </w:p>
          <w:p w14:paraId="670A4786" w14:textId="77777777" w:rsidR="005068CC" w:rsidRPr="00B2254F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lang w:eastAsia="bg-BG"/>
              </w:rPr>
              <w:t>"340.6",</w:t>
            </w:r>
          </w:p>
          <w:p w14:paraId="1066D924" w14:textId="77777777" w:rsidR="005068CC" w:rsidRPr="00B2254F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lang w:eastAsia="bg-BG"/>
              </w:rPr>
              <w:t>"126",</w:t>
            </w:r>
          </w:p>
          <w:p w14:paraId="54A4FE69" w14:textId="77777777" w:rsidR="005068CC" w:rsidRPr="00B2254F" w:rsidRDefault="005068CC" w:rsidP="005068CC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B2254F">
              <w:rPr>
                <w:rFonts w:ascii="Consolas" w:hAnsi="Consolas" w:cs="Consolas"/>
                <w:lang w:eastAsia="bg-BG"/>
              </w:rPr>
              <w:lastRenderedPageBreak/>
              <w:t>"220"])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58C0F529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lastRenderedPageBreak/>
              <w:t>No more space!</w:t>
            </w:r>
          </w:p>
          <w:p w14:paraId="7D89F8C3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3 suitcases loaded.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94CFF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Капацитетът на багажника е 700.5</w:t>
            </w:r>
          </w:p>
          <w:p w14:paraId="32ABABBA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180.</w:t>
            </w:r>
          </w:p>
          <w:p w14:paraId="7EE7D748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първия куфар и го товарим.</w:t>
            </w:r>
          </w:p>
          <w:p w14:paraId="1F3AE7C2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станало пространство: 700.5 – 180 = 520.5</w:t>
            </w:r>
          </w:p>
          <w:p w14:paraId="31D9C808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lastRenderedPageBreak/>
              <w:t>Вече имаме един натоварен куфар.</w:t>
            </w:r>
          </w:p>
          <w:p w14:paraId="0ADBAA7C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340.6</w:t>
            </w:r>
          </w:p>
          <w:p w14:paraId="282806C7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втория куфар и го товарим.</w:t>
            </w:r>
            <w:r w:rsidRPr="00B2254F">
              <w:rPr>
                <w:rFonts w:cstheme="minorHAnsi"/>
                <w:lang w:val="ru-RU"/>
              </w:rPr>
              <w:br/>
            </w:r>
            <w:r w:rsidRPr="00D72FB1">
              <w:rPr>
                <w:rFonts w:cstheme="minorHAnsi"/>
              </w:rPr>
              <w:t>Останало пространство: 520.5 – 340.6 = 179.9</w:t>
            </w:r>
          </w:p>
          <w:p w14:paraId="2298CED2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Имаме втори куфар, който е натоварен успешно. </w:t>
            </w:r>
          </w:p>
          <w:p w14:paraId="5B430F8D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На следващия ред получаваме обем на куфар 126, тъй като това е </w:t>
            </w:r>
            <w:r w:rsidRPr="00D72FB1">
              <w:rPr>
                <w:rFonts w:cstheme="minorHAnsi"/>
                <w:b/>
                <w:bCs/>
              </w:rPr>
              <w:t>трети куфар трябва да увеличим обема му с 10%</w:t>
            </w:r>
            <w:r w:rsidRPr="00D72FB1">
              <w:rPr>
                <w:rFonts w:cstheme="minorHAnsi"/>
              </w:rPr>
              <w:t xml:space="preserve"> и той става 138.6</w:t>
            </w:r>
          </w:p>
          <w:p w14:paraId="36B87614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т общия обем вадим обема на третия куфар и го товарим.</w:t>
            </w:r>
          </w:p>
          <w:p w14:paraId="5D96BFA5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Останало пространство: 179.9 – 138.6 = 41.3</w:t>
            </w:r>
          </w:p>
          <w:p w14:paraId="7B4309BC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Имаме трети успешно натоварен куфар.</w:t>
            </w:r>
          </w:p>
          <w:p w14:paraId="55D9679C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На следващия ред получаваме обем на куфар 220.</w:t>
            </w:r>
          </w:p>
          <w:p w14:paraId="10689E52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 xml:space="preserve">Обемът на куфара е по-голям от оставащото място, съответно приключваме товаренето на куфари. </w:t>
            </w:r>
          </w:p>
          <w:p w14:paraId="188E70AE" w14:textId="77777777" w:rsidR="005068CC" w:rsidRPr="00D72FB1" w:rsidRDefault="005068CC" w:rsidP="005068CC">
            <w:pPr>
              <w:spacing w:before="0" w:after="0"/>
              <w:rPr>
                <w:rFonts w:cstheme="minorHAnsi"/>
              </w:rPr>
            </w:pPr>
            <w:r w:rsidRPr="00D72FB1">
              <w:rPr>
                <w:rFonts w:cstheme="minorHAnsi"/>
              </w:rPr>
              <w:t>Имаме 3 успешно натоварени куфара.</w:t>
            </w:r>
          </w:p>
        </w:tc>
      </w:tr>
      <w:tr w:rsidR="005068CC" w:rsidRPr="00D72FB1" w14:paraId="436D93F8" w14:textId="77777777" w:rsidTr="005068CC">
        <w:trPr>
          <w:trHeight w:val="1355"/>
        </w:trPr>
        <w:tc>
          <w:tcPr>
            <w:tcW w:w="151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E1BBB2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[</w:t>
            </w: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1200.2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5DEA6039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260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037A4C45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380.5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05CC9337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125.6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14385589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305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50363738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</w:rPr>
            </w:pPr>
            <w:r w:rsidRPr="00B2254F">
              <w:rPr>
                <w:rFonts w:ascii="Consolas" w:hAnsi="Consolas"/>
              </w:rPr>
              <w:t>"</w:t>
            </w:r>
            <w:r w:rsidRPr="00D72FB1">
              <w:rPr>
                <w:rFonts w:ascii="Consolas" w:hAnsi="Consolas"/>
              </w:rPr>
              <w:t>End</w:t>
            </w:r>
            <w:r w:rsidRPr="00B2254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AF14000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Congratulations! All suitcases are loaded!</w:t>
            </w:r>
          </w:p>
          <w:p w14:paraId="243125FB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D72FB1">
              <w:rPr>
                <w:rFonts w:ascii="Consolas" w:hAnsi="Consolas"/>
                <w:lang w:eastAsia="bg-BG"/>
              </w:rPr>
              <w:t>Statistic: 4 suitcases loaded.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AC9D4" w14:textId="77777777" w:rsidR="005068CC" w:rsidRPr="00D72FB1" w:rsidRDefault="005068CC" w:rsidP="005068CC">
            <w:pPr>
              <w:spacing w:before="0" w:after="0"/>
              <w:rPr>
                <w:rFonts w:ascii="Consolas" w:hAnsi="Consolas"/>
                <w:lang w:eastAsia="bg-BG"/>
              </w:rPr>
            </w:pPr>
          </w:p>
        </w:tc>
      </w:tr>
    </w:tbl>
    <w:p w14:paraId="5DD275A5" w14:textId="77777777" w:rsidR="00B30532" w:rsidRDefault="00B30532" w:rsidP="00B30532">
      <w:pPr>
        <w:pStyle w:val="Heading2"/>
        <w:numPr>
          <w:ilvl w:val="0"/>
          <w:numId w:val="0"/>
        </w:numPr>
        <w:spacing w:before="40"/>
        <w:ind w:left="360" w:hanging="360"/>
      </w:pPr>
    </w:p>
    <w:p w14:paraId="2A889789" w14:textId="5A341F05" w:rsidR="005A440A" w:rsidRDefault="005A440A" w:rsidP="005A440A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Pr="00CA1D33">
        <w:rPr>
          <w:lang w:val="ru-RU"/>
        </w:rPr>
        <w:t>6</w:t>
      </w:r>
      <w:r>
        <w:t>. Коледен турнир</w:t>
      </w:r>
    </w:p>
    <w:p w14:paraId="1C96FA38" w14:textId="760B3B76" w:rsidR="00D36D4E" w:rsidRPr="00D36D4E" w:rsidRDefault="00D36D4E" w:rsidP="00D36D4E">
      <w:r w:rsidRPr="00D36D4E">
        <w:rPr>
          <w:b/>
          <w:bCs/>
        </w:rPr>
        <w:t>Линк:</w:t>
      </w:r>
      <w:r>
        <w:t xml:space="preserve"> </w:t>
      </w:r>
      <w:hyperlink r:id="rId13" w:history="1">
        <w:r w:rsidRPr="00D36D4E">
          <w:rPr>
            <w:rStyle w:val="Hyperlink"/>
          </w:rPr>
          <w:t>https://judge.softuni.bg/Contests/Compete/Index/2275#10</w:t>
        </w:r>
      </w:hyperlink>
    </w:p>
    <w:p w14:paraId="552A2AA0" w14:textId="77777777" w:rsidR="005A440A" w:rsidRDefault="005A440A" w:rsidP="005A440A">
      <w:pPr>
        <w:spacing w:before="40" w:after="40"/>
      </w:pPr>
      <w:r>
        <w:t>Напишете програма, която проследява представянето на вашия отбор на благотворителен коледен турнир.  Всеки ден получавате</w:t>
      </w:r>
      <w:r>
        <w:rPr>
          <w:b/>
        </w:rPr>
        <w:t xml:space="preserve"> имена на игри</w:t>
      </w:r>
      <w:r>
        <w:t xml:space="preserve"> до команда </w:t>
      </w:r>
      <w:r>
        <w:rPr>
          <w:rFonts w:ascii="Calibri" w:eastAsia="Calibri" w:hAnsi="Calibri" w:cs="Arial"/>
          <w:b/>
          <w:bCs/>
        </w:rPr>
        <w:t>"</w:t>
      </w:r>
      <w:r>
        <w:rPr>
          <w:rFonts w:ascii="Consolas" w:eastAsia="Calibri" w:hAnsi="Consolas" w:cs="Arial"/>
          <w:b/>
          <w:bCs/>
        </w:rPr>
        <w:t>Finish</w:t>
      </w:r>
      <w:r>
        <w:rPr>
          <w:rFonts w:ascii="Calibri" w:eastAsia="Calibri" w:hAnsi="Calibri" w:cs="Arial"/>
          <w:b/>
          <w:bCs/>
        </w:rPr>
        <w:t>"</w:t>
      </w:r>
      <w:r>
        <w:t xml:space="preserve">. Със </w:t>
      </w:r>
      <w:r w:rsidRPr="00E07F39">
        <w:rPr>
          <w:b/>
        </w:rPr>
        <w:t>спечелването</w:t>
      </w:r>
      <w:r>
        <w:t xml:space="preserve"> на всяка една игра печелите по </w:t>
      </w:r>
      <w:r w:rsidRPr="00E07F39">
        <w:rPr>
          <w:b/>
        </w:rPr>
        <w:t>20лв</w:t>
      </w:r>
      <w:r>
        <w:t xml:space="preserve">. за благотворителност. Трябва да </w:t>
      </w:r>
      <w:r w:rsidRPr="00E07F39">
        <w:rPr>
          <w:b/>
        </w:rPr>
        <w:t>изчислите колко пари сте спечелили на края на деня</w:t>
      </w:r>
      <w:r>
        <w:t xml:space="preserve">. Ако имате </w:t>
      </w:r>
      <w:r w:rsidRPr="00E07F39">
        <w:rPr>
          <w:b/>
        </w:rPr>
        <w:t>повече спечелени игри, отколкото загубени</w:t>
      </w:r>
      <w:r>
        <w:t xml:space="preserve"> – вие сте победители този ден и </w:t>
      </w:r>
      <w:r w:rsidRPr="00E07F39">
        <w:rPr>
          <w:b/>
        </w:rPr>
        <w:t>увеличавате</w:t>
      </w:r>
      <w:r>
        <w:t xml:space="preserve"> парите от него с </w:t>
      </w:r>
      <w:r w:rsidRPr="00E07F39">
        <w:rPr>
          <w:b/>
        </w:rPr>
        <w:t>10%</w:t>
      </w:r>
      <w:r>
        <w:t xml:space="preserve">. При </w:t>
      </w:r>
      <w:r w:rsidRPr="00E07F39">
        <w:rPr>
          <w:b/>
        </w:rPr>
        <w:t>приключване на турнира</w:t>
      </w:r>
      <w:r w:rsidRPr="00CA1D33">
        <w:rPr>
          <w:rFonts w:ascii="Calibri" w:eastAsia="Calibri" w:hAnsi="Calibri" w:cs="Arial"/>
          <w:b/>
          <w:bCs/>
          <w:lang w:val="ru-RU"/>
        </w:rPr>
        <w:t xml:space="preserve"> </w:t>
      </w:r>
      <w:r>
        <w:t xml:space="preserve">ако през повечето дни сте били </w:t>
      </w:r>
      <w:r w:rsidRPr="00E07F39">
        <w:rPr>
          <w:b/>
        </w:rPr>
        <w:t>победители</w:t>
      </w:r>
      <w:r>
        <w:t xml:space="preserve"> печелите турнира и </w:t>
      </w:r>
      <w:r w:rsidRPr="00E07F39">
        <w:rPr>
          <w:b/>
        </w:rPr>
        <w:t>увеличавате</w:t>
      </w:r>
      <w:r>
        <w:t xml:space="preserve"> всичките спечелени пари с </w:t>
      </w:r>
      <w:r w:rsidRPr="00E07F39">
        <w:rPr>
          <w:b/>
        </w:rPr>
        <w:t>20%</w:t>
      </w:r>
      <w:r>
        <w:t>.</w:t>
      </w:r>
    </w:p>
    <w:p w14:paraId="4DB21D62" w14:textId="77777777" w:rsidR="005A440A" w:rsidRPr="00E07F39" w:rsidRDefault="005A440A" w:rsidP="005A440A">
      <w:pPr>
        <w:spacing w:before="40" w:after="40"/>
        <w:rPr>
          <w:b/>
        </w:rPr>
      </w:pPr>
      <w:r w:rsidRPr="00E07F39">
        <w:rPr>
          <w:b/>
        </w:rPr>
        <w:t>Никога няма да имате равен брой спечелени и загубени игри.</w:t>
      </w:r>
    </w:p>
    <w:p w14:paraId="451E0999" w14:textId="77777777" w:rsidR="005A440A" w:rsidRPr="00CA1D33" w:rsidRDefault="005A440A" w:rsidP="005A440A">
      <w:pPr>
        <w:pStyle w:val="Heading3"/>
        <w:spacing w:before="40"/>
        <w:rPr>
          <w:lang w:val="ru-RU"/>
        </w:rPr>
      </w:pPr>
      <w:r>
        <w:t>Вход</w:t>
      </w:r>
    </w:p>
    <w:p w14:paraId="2C6319FC" w14:textId="77777777" w:rsidR="005A440A" w:rsidRDefault="005A440A" w:rsidP="005A440A">
      <w:pPr>
        <w:spacing w:before="40" w:after="40"/>
        <w:jc w:val="both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Първоначално от конзолата се прочита броя дни на турнира – цяло число в интервала </w:t>
      </w:r>
      <w:r w:rsidRPr="00CA1D33">
        <w:rPr>
          <w:rFonts w:ascii="Calibri" w:eastAsia="Calibri" w:hAnsi="Calibri" w:cs="Times New Roman"/>
          <w:b/>
          <w:lang w:val="ru-RU"/>
        </w:rPr>
        <w:t xml:space="preserve">[1… </w:t>
      </w:r>
      <w:r>
        <w:rPr>
          <w:rFonts w:ascii="Calibri" w:eastAsia="Calibri" w:hAnsi="Calibri" w:cs="Times New Roman"/>
          <w:b/>
        </w:rPr>
        <w:t>20]</w:t>
      </w:r>
    </w:p>
    <w:p w14:paraId="70E8A57F" w14:textId="77777777" w:rsidR="005A440A" w:rsidRPr="00CA1D33" w:rsidRDefault="005A440A" w:rsidP="005A440A">
      <w:pPr>
        <w:spacing w:before="40" w:after="40"/>
        <w:rPr>
          <w:rFonts w:ascii="Calibri" w:eastAsia="Calibri" w:hAnsi="Calibri" w:cs="Times New Roman"/>
          <w:lang w:val="ru-RU"/>
        </w:rPr>
      </w:pPr>
      <w:r w:rsidRPr="005D4F6C">
        <w:rPr>
          <w:rFonts w:ascii="Calibri" w:eastAsia="Calibri" w:hAnsi="Calibri" w:cs="Times New Roman"/>
        </w:rPr>
        <w:t xml:space="preserve">До получаване на командата </w:t>
      </w:r>
      <w:r w:rsidRPr="005D4F6C">
        <w:rPr>
          <w:rFonts w:ascii="Consolas" w:eastAsia="Calibri" w:hAnsi="Consolas" w:cs="Times New Roman"/>
          <w:b/>
        </w:rPr>
        <w:t>"Finish"</w:t>
      </w:r>
      <w:r w:rsidRPr="005D4F6C">
        <w:rPr>
          <w:rFonts w:ascii="Calibri" w:eastAsia="Calibri" w:hAnsi="Calibri" w:cs="Times New Roman"/>
          <w:b/>
        </w:rPr>
        <w:t xml:space="preserve"> </w:t>
      </w:r>
      <w:r w:rsidRPr="005D4F6C">
        <w:rPr>
          <w:rFonts w:ascii="Calibri" w:eastAsia="Calibri" w:hAnsi="Calibri" w:cs="Times New Roman"/>
        </w:rPr>
        <w:t>се чете:</w:t>
      </w:r>
    </w:p>
    <w:p w14:paraId="2821E7E2" w14:textId="77777777" w:rsidR="005A440A" w:rsidRPr="00CD7F90" w:rsidRDefault="005A440A" w:rsidP="005A440A">
      <w:pPr>
        <w:pStyle w:val="ListParagraph"/>
        <w:numPr>
          <w:ilvl w:val="0"/>
          <w:numId w:val="30"/>
        </w:numPr>
        <w:spacing w:before="40" w:after="40"/>
        <w:jc w:val="both"/>
        <w:rPr>
          <w:rFonts w:ascii="Calibri" w:eastAsia="Calibri" w:hAnsi="Calibri" w:cs="Times New Roman"/>
          <w:b/>
        </w:rPr>
      </w:pPr>
      <w:r w:rsidRPr="00CD7F90">
        <w:rPr>
          <w:rFonts w:ascii="Calibri" w:eastAsia="Calibri" w:hAnsi="Calibri" w:cs="Arial"/>
        </w:rPr>
        <w:t xml:space="preserve">Спорт  – </w:t>
      </w:r>
      <w:r w:rsidRPr="00CD7F90">
        <w:rPr>
          <w:rFonts w:ascii="Calibri" w:eastAsia="Calibri" w:hAnsi="Calibri" w:cs="Arial"/>
          <w:b/>
          <w:bCs/>
        </w:rPr>
        <w:t>текст</w:t>
      </w:r>
    </w:p>
    <w:p w14:paraId="37C98E90" w14:textId="77777777" w:rsidR="005A440A" w:rsidRPr="00C93C1F" w:rsidRDefault="005A440A" w:rsidP="005A440A">
      <w:pPr>
        <w:spacing w:before="40" w:after="40"/>
        <w:contextualSpacing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З</w:t>
      </w:r>
      <w:r w:rsidRPr="00CD7F90">
        <w:rPr>
          <w:rFonts w:ascii="Calibri" w:eastAsia="Calibri" w:hAnsi="Calibri" w:cs="Arial"/>
        </w:rPr>
        <w:t>а всеки спорт се прочита:</w:t>
      </w:r>
    </w:p>
    <w:p w14:paraId="4A6EEC66" w14:textId="77777777" w:rsidR="005A440A" w:rsidRPr="00C93C1F" w:rsidRDefault="005A440A" w:rsidP="005A440A">
      <w:pPr>
        <w:numPr>
          <w:ilvl w:val="1"/>
          <w:numId w:val="12"/>
        </w:numPr>
        <w:spacing w:before="40" w:after="40"/>
        <w:ind w:left="1350"/>
        <w:contextualSpacing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Резултат</w:t>
      </w:r>
      <w:r w:rsidRPr="00CA1D33">
        <w:rPr>
          <w:rFonts w:ascii="Calibri" w:eastAsia="Calibri" w:hAnsi="Calibri" w:cs="Arial"/>
          <w:lang w:val="ru-RU"/>
        </w:rPr>
        <w:t xml:space="preserve"> </w:t>
      </w:r>
      <w:r w:rsidRPr="00C93C1F">
        <w:rPr>
          <w:rFonts w:ascii="Calibri" w:eastAsia="Calibri" w:hAnsi="Calibri" w:cs="Arial"/>
        </w:rPr>
        <w:t xml:space="preserve"> – </w:t>
      </w:r>
      <w:r w:rsidRPr="00CD7F90">
        <w:rPr>
          <w:rFonts w:ascii="Calibri" w:eastAsia="Calibri" w:hAnsi="Calibri" w:cs="Arial"/>
          <w:b/>
          <w:bCs/>
        </w:rPr>
        <w:t>текст</w:t>
      </w:r>
      <w:r w:rsidRPr="00C93C1F">
        <w:rPr>
          <w:rFonts w:ascii="Calibri" w:eastAsia="Calibri" w:hAnsi="Calibri" w:cs="Arial"/>
          <w:b/>
          <w:bCs/>
        </w:rPr>
        <w:t xml:space="preserve"> </w:t>
      </w:r>
      <w:r>
        <w:rPr>
          <w:rFonts w:ascii="Calibri" w:eastAsia="Calibri" w:hAnsi="Calibri" w:cs="Arial"/>
          <w:b/>
          <w:bCs/>
        </w:rPr>
        <w:t xml:space="preserve">с възможности: </w:t>
      </w:r>
      <w:r w:rsidRPr="00CD7F90">
        <w:rPr>
          <w:rFonts w:ascii="Consolas" w:eastAsia="Calibri" w:hAnsi="Consolas" w:cs="Arial"/>
          <w:b/>
          <w:bCs/>
        </w:rPr>
        <w:t>"win"</w:t>
      </w:r>
      <w:r w:rsidRPr="00CA1D33">
        <w:rPr>
          <w:rFonts w:ascii="Calibri" w:eastAsia="Calibri" w:hAnsi="Calibri" w:cs="Arial"/>
          <w:b/>
          <w:bCs/>
          <w:lang w:val="ru-RU"/>
        </w:rPr>
        <w:t xml:space="preserve"> </w:t>
      </w:r>
      <w:r>
        <w:rPr>
          <w:rFonts w:ascii="Calibri" w:eastAsia="Calibri" w:hAnsi="Calibri" w:cs="Arial"/>
          <w:b/>
          <w:bCs/>
        </w:rPr>
        <w:t xml:space="preserve">или </w:t>
      </w:r>
      <w:r w:rsidRPr="00CD7F90">
        <w:rPr>
          <w:rFonts w:ascii="Consolas" w:eastAsia="Calibri" w:hAnsi="Consolas" w:cstheme="minorHAnsi"/>
          <w:b/>
          <w:bCs/>
        </w:rPr>
        <w:t>"lose"</w:t>
      </w:r>
    </w:p>
    <w:p w14:paraId="1C6FE6D7" w14:textId="77777777" w:rsidR="005A440A" w:rsidRPr="00A409DB" w:rsidRDefault="005A440A" w:rsidP="005A440A">
      <w:pPr>
        <w:pStyle w:val="Heading3"/>
        <w:spacing w:before="40"/>
        <w:rPr>
          <w:color w:val="auto"/>
        </w:rPr>
      </w:pPr>
      <w:r>
        <w:lastRenderedPageBreak/>
        <w:t>Изход</w:t>
      </w:r>
    </w:p>
    <w:p w14:paraId="0BF77B29" w14:textId="77777777" w:rsidR="005A440A" w:rsidRDefault="005A440A" w:rsidP="005A440A">
      <w:pPr>
        <w:spacing w:before="40" w:after="40"/>
        <w:jc w:val="both"/>
      </w:pPr>
      <w:r>
        <w:t>Накрая се отпечатва един ред</w:t>
      </w:r>
      <w:r w:rsidRPr="00C93C1F">
        <w:t>:</w:t>
      </w:r>
    </w:p>
    <w:p w14:paraId="303C7816" w14:textId="77777777" w:rsidR="005A440A" w:rsidRPr="00FD7BB3" w:rsidRDefault="005A440A" w:rsidP="005A440A">
      <w:pPr>
        <w:numPr>
          <w:ilvl w:val="0"/>
          <w:numId w:val="29"/>
        </w:numPr>
        <w:tabs>
          <w:tab w:val="left" w:pos="360"/>
        </w:tabs>
        <w:spacing w:before="40" w:after="40"/>
        <w:ind w:right="-432"/>
        <w:contextualSpacing/>
        <w:rPr>
          <w:rFonts w:eastAsia="Calibri" w:cstheme="minorHAnsi"/>
          <w:bCs/>
        </w:rPr>
      </w:pPr>
      <w:r w:rsidRPr="00FD7BB3">
        <w:rPr>
          <w:rFonts w:eastAsia="Calibri" w:cstheme="minorHAnsi"/>
          <w:bCs/>
        </w:rPr>
        <w:t xml:space="preserve">Ако сте </w:t>
      </w:r>
      <w:r>
        <w:rPr>
          <w:rFonts w:eastAsia="Calibri" w:cstheme="minorHAnsi"/>
          <w:b/>
          <w:bCs/>
        </w:rPr>
        <w:t xml:space="preserve">спечелили </w:t>
      </w:r>
      <w:r w:rsidRPr="00215137">
        <w:rPr>
          <w:rFonts w:eastAsia="Calibri" w:cstheme="minorHAnsi"/>
          <w:bCs/>
        </w:rPr>
        <w:t>турнира</w:t>
      </w:r>
      <w:r w:rsidRPr="00FD7BB3">
        <w:rPr>
          <w:rFonts w:eastAsia="Calibri" w:cstheme="minorHAnsi"/>
          <w:bCs/>
        </w:rPr>
        <w:t>:</w:t>
      </w:r>
    </w:p>
    <w:p w14:paraId="1AD7B392" w14:textId="77777777" w:rsidR="005A440A" w:rsidRDefault="005A440A" w:rsidP="005A440A">
      <w:pPr>
        <w:tabs>
          <w:tab w:val="left" w:pos="360"/>
        </w:tabs>
        <w:spacing w:before="40" w:after="40"/>
        <w:ind w:right="-432"/>
        <w:contextualSpacing/>
        <w:rPr>
          <w:rFonts w:ascii="Consolas" w:eastAsia="Calibri" w:hAnsi="Consolas" w:cs="Consolas"/>
          <w:b/>
          <w:bCs/>
        </w:rPr>
      </w:pPr>
      <w:r>
        <w:rPr>
          <w:rFonts w:ascii="Consolas" w:eastAsia="Calibri" w:hAnsi="Consolas" w:cs="Consolas"/>
          <w:b/>
          <w:bCs/>
        </w:rPr>
        <w:t xml:space="preserve">     </w:t>
      </w:r>
      <w:r>
        <w:rPr>
          <w:rFonts w:ascii="Consolas" w:eastAsia="Calibri" w:hAnsi="Consolas" w:cs="Consolas"/>
          <w:b/>
          <w:bCs/>
        </w:rPr>
        <w:tab/>
        <w:t>"</w:t>
      </w:r>
      <w:r w:rsidRPr="00215137">
        <w:rPr>
          <w:rFonts w:ascii="Consolas" w:eastAsia="Calibri" w:hAnsi="Consolas" w:cs="Consolas"/>
          <w:b/>
          <w:bCs/>
        </w:rPr>
        <w:t xml:space="preserve">You won the tournament! Total raised money: </w:t>
      </w:r>
      <w:r w:rsidRPr="0050738C">
        <w:rPr>
          <w:rFonts w:eastAsia="Calibri" w:cstheme="minorHAnsi"/>
          <w:b/>
          <w:bCs/>
        </w:rPr>
        <w:t>{спечелените пари}</w:t>
      </w:r>
      <w:r w:rsidRPr="00FD7BB3">
        <w:rPr>
          <w:rFonts w:ascii="Consolas" w:eastAsia="Calibri" w:hAnsi="Consolas" w:cs="Consolas"/>
          <w:b/>
          <w:bCs/>
        </w:rPr>
        <w:t>"</w:t>
      </w:r>
    </w:p>
    <w:p w14:paraId="601097C4" w14:textId="77777777" w:rsidR="005A440A" w:rsidRPr="00FD7BB3" w:rsidRDefault="005A440A" w:rsidP="005A440A">
      <w:pPr>
        <w:pStyle w:val="ListParagraph"/>
        <w:numPr>
          <w:ilvl w:val="0"/>
          <w:numId w:val="29"/>
        </w:numPr>
        <w:tabs>
          <w:tab w:val="left" w:pos="360"/>
        </w:tabs>
        <w:spacing w:before="40" w:after="40"/>
        <w:ind w:right="-432"/>
        <w:rPr>
          <w:rFonts w:ascii="Consolas" w:eastAsia="Calibri" w:hAnsi="Consolas" w:cs="Consolas"/>
          <w:bCs/>
        </w:rPr>
      </w:pPr>
      <w:r w:rsidRPr="00FD7BB3">
        <w:rPr>
          <w:rFonts w:eastAsia="Calibri" w:cstheme="minorHAnsi"/>
          <w:bCs/>
        </w:rPr>
        <w:t xml:space="preserve">Ако сте </w:t>
      </w:r>
      <w:r w:rsidRPr="00FD7BB3">
        <w:rPr>
          <w:rFonts w:eastAsia="Calibri" w:cstheme="minorHAnsi"/>
          <w:b/>
          <w:bCs/>
        </w:rPr>
        <w:t>загубили</w:t>
      </w:r>
      <w:r w:rsidRPr="00FD7BB3">
        <w:rPr>
          <w:rFonts w:eastAsia="Calibri" w:cstheme="minorHAnsi"/>
          <w:bCs/>
        </w:rPr>
        <w:t xml:space="preserve"> на </w:t>
      </w:r>
      <w:r>
        <w:rPr>
          <w:rFonts w:eastAsia="Calibri" w:cstheme="minorHAnsi"/>
          <w:bCs/>
        </w:rPr>
        <w:t>турнира</w:t>
      </w:r>
      <w:r w:rsidRPr="00FD7BB3">
        <w:rPr>
          <w:rFonts w:eastAsia="Calibri" w:cstheme="minorHAnsi"/>
          <w:bCs/>
        </w:rPr>
        <w:t>:</w:t>
      </w:r>
    </w:p>
    <w:p w14:paraId="779B2F17" w14:textId="77777777" w:rsidR="005A440A" w:rsidRPr="00C93C1F" w:rsidRDefault="005A440A" w:rsidP="005A440A">
      <w:pPr>
        <w:pStyle w:val="ListParagraph"/>
        <w:tabs>
          <w:tab w:val="left" w:pos="360"/>
        </w:tabs>
        <w:spacing w:before="40" w:after="40"/>
        <w:ind w:right="-432"/>
        <w:rPr>
          <w:rFonts w:ascii="Consolas" w:eastAsia="Calibri" w:hAnsi="Consolas" w:cs="Consolas"/>
          <w:b/>
          <w:bCs/>
        </w:rPr>
      </w:pPr>
      <w:r>
        <w:rPr>
          <w:rFonts w:ascii="Consolas" w:eastAsia="Calibri" w:hAnsi="Consolas" w:cs="Consolas"/>
          <w:b/>
          <w:bCs/>
        </w:rPr>
        <w:t>"</w:t>
      </w:r>
      <w:r w:rsidRPr="00215137">
        <w:rPr>
          <w:rFonts w:ascii="Consolas" w:eastAsia="Calibri" w:hAnsi="Consolas" w:cs="Consolas"/>
          <w:b/>
          <w:bCs/>
        </w:rPr>
        <w:t xml:space="preserve">You </w:t>
      </w:r>
      <w:r>
        <w:rPr>
          <w:rFonts w:ascii="Consolas" w:eastAsia="Calibri" w:hAnsi="Consolas" w:cs="Consolas"/>
          <w:b/>
          <w:bCs/>
        </w:rPr>
        <w:t>lost</w:t>
      </w:r>
      <w:r w:rsidRPr="00215137">
        <w:rPr>
          <w:rFonts w:ascii="Consolas" w:eastAsia="Calibri" w:hAnsi="Consolas" w:cs="Consolas"/>
          <w:b/>
          <w:bCs/>
        </w:rPr>
        <w:t xml:space="preserve"> the tournament! Total raised money: </w:t>
      </w:r>
      <w:r w:rsidRPr="0050738C">
        <w:rPr>
          <w:rFonts w:eastAsia="Calibri" w:cstheme="minorHAnsi"/>
          <w:b/>
          <w:bCs/>
        </w:rPr>
        <w:t>{спечелените пари}</w:t>
      </w:r>
      <w:r w:rsidRPr="00FD7BB3">
        <w:rPr>
          <w:rFonts w:ascii="Consolas" w:eastAsia="Calibri" w:hAnsi="Consolas" w:cs="Consolas"/>
          <w:b/>
          <w:bCs/>
        </w:rPr>
        <w:t>"</w:t>
      </w:r>
    </w:p>
    <w:p w14:paraId="176A6CFC" w14:textId="77777777" w:rsidR="005A440A" w:rsidRPr="00CC1DBF" w:rsidRDefault="005A440A" w:rsidP="005A440A">
      <w:pPr>
        <w:tabs>
          <w:tab w:val="left" w:pos="360"/>
        </w:tabs>
        <w:spacing w:before="40" w:after="40"/>
        <w:ind w:right="-432"/>
        <w:contextualSpacing/>
        <w:rPr>
          <w:rFonts w:eastAsia="Calibri" w:cstheme="minorHAnsi"/>
          <w:b/>
        </w:rPr>
      </w:pPr>
      <w:r>
        <w:rPr>
          <w:rFonts w:eastAsia="Calibri" w:cstheme="minorHAnsi"/>
          <w:b/>
        </w:rPr>
        <w:t>Парите да бъдат</w:t>
      </w:r>
      <w:r w:rsidRPr="00CC1DBF">
        <w:rPr>
          <w:rFonts w:eastAsia="Calibri" w:cstheme="minorHAnsi"/>
          <w:b/>
        </w:rPr>
        <w:t xml:space="preserve"> форматиран</w:t>
      </w:r>
      <w:r>
        <w:rPr>
          <w:rFonts w:eastAsia="Calibri" w:cstheme="minorHAnsi"/>
          <w:b/>
        </w:rPr>
        <w:t>и</w:t>
      </w:r>
      <w:r w:rsidRPr="00CC1DBF">
        <w:rPr>
          <w:rFonts w:eastAsia="Calibri" w:cstheme="minorHAnsi"/>
          <w:b/>
        </w:rPr>
        <w:t xml:space="preserve"> до втората цифра след десетичния знак.</w:t>
      </w:r>
    </w:p>
    <w:p w14:paraId="68E3BB1D" w14:textId="77777777" w:rsidR="005A440A" w:rsidRPr="00B15FFE" w:rsidRDefault="005A440A" w:rsidP="005A440A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00" w:type="dxa"/>
        <w:tblInd w:w="-72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0"/>
        <w:gridCol w:w="1890"/>
        <w:gridCol w:w="7020"/>
      </w:tblGrid>
      <w:tr w:rsidR="005A440A" w14:paraId="1EDBBC74" w14:textId="77777777" w:rsidTr="005A440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8E30E3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636C8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0409F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Обяснения</w:t>
            </w:r>
          </w:p>
        </w:tc>
      </w:tr>
      <w:tr w:rsidR="005A440A" w:rsidRPr="00CA1D33" w14:paraId="5F5CF3DF" w14:textId="77777777" w:rsidTr="005A440A">
        <w:trPr>
          <w:trHeight w:val="842"/>
        </w:trPr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D95EF4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 w:rsidRPr="00E07F39">
              <w:rPr>
                <w:rFonts w:ascii="Consolas" w:hAnsi="Consolas" w:cs="Consolas"/>
                <w:b/>
                <w:lang w:eastAsia="bg-BG"/>
              </w:rPr>
              <w:t>2</w:t>
            </w:r>
          </w:p>
          <w:p w14:paraId="241C99A9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volleyball</w:t>
            </w:r>
          </w:p>
          <w:p w14:paraId="783FB08C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win</w:t>
            </w:r>
          </w:p>
          <w:p w14:paraId="3E64E7FD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football</w:t>
            </w:r>
          </w:p>
          <w:p w14:paraId="4024BBF0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lose</w:t>
            </w:r>
          </w:p>
          <w:p w14:paraId="5C4AB6A9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basketball</w:t>
            </w:r>
          </w:p>
          <w:p w14:paraId="394E4E62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win</w:t>
            </w:r>
          </w:p>
          <w:p w14:paraId="0C21C90A" w14:textId="77777777" w:rsidR="005A440A" w:rsidRPr="00891222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>
              <w:rPr>
                <w:rFonts w:ascii="Consolas" w:hAnsi="Consolas" w:cs="Consolas"/>
                <w:b/>
                <w:lang w:eastAsia="bg-BG"/>
              </w:rPr>
              <w:t>F</w:t>
            </w:r>
            <w:r w:rsidRPr="00891222">
              <w:rPr>
                <w:rFonts w:ascii="Consolas" w:hAnsi="Consolas" w:cs="Consolas"/>
                <w:b/>
                <w:lang w:eastAsia="bg-BG"/>
              </w:rPr>
              <w:t>inish</w:t>
            </w:r>
          </w:p>
          <w:p w14:paraId="072A4A65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golf</w:t>
            </w:r>
          </w:p>
          <w:p w14:paraId="7C74BC49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win</w:t>
            </w:r>
          </w:p>
          <w:p w14:paraId="2568342F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tennis</w:t>
            </w:r>
          </w:p>
          <w:p w14:paraId="29A6A5B3" w14:textId="77777777" w:rsidR="005A440A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215137">
              <w:rPr>
                <w:rFonts w:ascii="Consolas" w:hAnsi="Consolas" w:cs="Consolas"/>
                <w:lang w:eastAsia="bg-BG"/>
              </w:rPr>
              <w:t>win</w:t>
            </w:r>
          </w:p>
          <w:p w14:paraId="792F8776" w14:textId="77777777" w:rsidR="005A440A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badminton</w:t>
            </w:r>
          </w:p>
          <w:p w14:paraId="2F6CA5FD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win</w:t>
            </w:r>
          </w:p>
          <w:p w14:paraId="7628B8F1" w14:textId="77777777" w:rsidR="005A440A" w:rsidRPr="00891222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>
              <w:rPr>
                <w:rFonts w:ascii="Consolas" w:hAnsi="Consolas" w:cs="Consolas"/>
                <w:b/>
                <w:lang w:eastAsia="bg-BG"/>
              </w:rPr>
              <w:t>F</w:t>
            </w:r>
            <w:r w:rsidRPr="00891222">
              <w:rPr>
                <w:rFonts w:ascii="Consolas" w:hAnsi="Consolas" w:cs="Consolas"/>
                <w:b/>
                <w:lang w:eastAsia="bg-BG"/>
              </w:rPr>
              <w:t>inish</w:t>
            </w:r>
          </w:p>
        </w:tc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34BF42F" w14:textId="77777777" w:rsidR="005A440A" w:rsidRPr="00D01F3F" w:rsidRDefault="005A440A" w:rsidP="005C6C5F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215137">
              <w:rPr>
                <w:rFonts w:ascii="Consolas" w:hAnsi="Consolas"/>
                <w:lang w:eastAsia="bg-BG"/>
              </w:rPr>
              <w:t>You won the tournament! Total raised money: 132.00</w:t>
            </w:r>
          </w:p>
        </w:tc>
        <w:tc>
          <w:tcPr>
            <w:tcW w:w="7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3E361A6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Турнирът е 2 дена.</w:t>
            </w:r>
          </w:p>
          <w:p w14:paraId="25260E73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ървият ден:</w:t>
            </w:r>
          </w:p>
          <w:p w14:paraId="40050FE5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волейбол и печелим -&gt; 20лв.</w:t>
            </w:r>
          </w:p>
          <w:p w14:paraId="1D3F8DEC" w14:textId="77777777" w:rsidR="005A440A" w:rsidRDefault="005A440A" w:rsidP="005C6C5F">
            <w:pPr>
              <w:spacing w:before="0" w:after="0"/>
            </w:pPr>
            <w:r w:rsidRPr="378F82B1">
              <w:t>Играем футбол и губим -&gt; 0лв.</w:t>
            </w:r>
          </w:p>
          <w:p w14:paraId="2A346663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баскетбол и печелим -&gt; 20лв.</w:t>
            </w:r>
          </w:p>
          <w:p w14:paraId="37489AAA" w14:textId="77777777" w:rsidR="005A440A" w:rsidRPr="00215137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олучаваме команда Finish</w:t>
            </w:r>
            <w:r w:rsidRPr="00CA1D33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и игрите за деня приключват. Спечелените пари 20 + 0 + 20 = 40лв. Имаме повече спечелени игри, отколкото загубени съответно увеличаваме парите от деня с 10% -&gt; 44лв.</w:t>
            </w:r>
          </w:p>
          <w:p w14:paraId="77623629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Втори ден:</w:t>
            </w:r>
          </w:p>
          <w:p w14:paraId="0DC4AAE6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голф и печелим -&gt; 20лв.</w:t>
            </w:r>
          </w:p>
          <w:p w14:paraId="4CDCF187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тенис и печелим -&gt; 20лв.</w:t>
            </w:r>
          </w:p>
          <w:p w14:paraId="532A95D1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бадминтон и печелим -&gt; 20лв.</w:t>
            </w:r>
          </w:p>
          <w:p w14:paraId="23C26199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олучаваме команда Finish</w:t>
            </w:r>
            <w:r w:rsidRPr="00CA1D33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и игрите за деня приключват. Спечелените пари 20 + 20 + 20 = 60лв. Имаме само спечелени игри съответно увеличаваме парите от деня с 10% -&gt; 66лв.</w:t>
            </w:r>
          </w:p>
          <w:p w14:paraId="7326E8EB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Спечелените пари от двата дена: 44 + 66 = 110лв.</w:t>
            </w:r>
          </w:p>
          <w:p w14:paraId="36C2845F" w14:textId="77777777" w:rsidR="005A440A" w:rsidRPr="00212E17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Тъй като имаме повече победи, отколкото загуби</w:t>
            </w:r>
            <w:r w:rsidRPr="00CA1D33">
              <w:rPr>
                <w:rFonts w:cstheme="minorHAnsi"/>
                <w:lang w:val="ru-RU"/>
              </w:rPr>
              <w:t xml:space="preserve">, </w:t>
            </w:r>
            <w:r>
              <w:rPr>
                <w:rFonts w:cstheme="minorHAnsi"/>
              </w:rPr>
              <w:t>печелим турнира и увеличаваме парите с 20% -&gt; 132лв.</w:t>
            </w:r>
          </w:p>
        </w:tc>
      </w:tr>
      <w:tr w:rsidR="005A440A" w14:paraId="56236BDF" w14:textId="77777777" w:rsidTr="005A440A">
        <w:trPr>
          <w:trHeight w:val="1319"/>
        </w:trPr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04972B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3</w:t>
            </w:r>
          </w:p>
          <w:p w14:paraId="27280857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darts</w:t>
            </w:r>
          </w:p>
          <w:p w14:paraId="45D4C287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lose</w:t>
            </w:r>
          </w:p>
          <w:p w14:paraId="0E37957B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handball</w:t>
            </w:r>
          </w:p>
          <w:p w14:paraId="056E3A66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lose</w:t>
            </w:r>
          </w:p>
          <w:p w14:paraId="70C2FCB2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judo</w:t>
            </w:r>
          </w:p>
          <w:p w14:paraId="036527DD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win</w:t>
            </w:r>
          </w:p>
          <w:p w14:paraId="5AB6EBAD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</w:p>
          <w:p w14:paraId="367C3400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snooker</w:t>
            </w:r>
          </w:p>
          <w:p w14:paraId="55E3A9E8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lose</w:t>
            </w:r>
          </w:p>
          <w:p w14:paraId="19FA152E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swimming</w:t>
            </w:r>
          </w:p>
          <w:p w14:paraId="2A0B4EC5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lose</w:t>
            </w:r>
          </w:p>
          <w:p w14:paraId="0ED992DE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lastRenderedPageBreak/>
              <w:t>squash</w:t>
            </w:r>
          </w:p>
          <w:p w14:paraId="4BE40412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lose</w:t>
            </w:r>
          </w:p>
          <w:p w14:paraId="057D13F0" w14:textId="77777777" w:rsidR="005A440A" w:rsidRPr="00DD2003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table tennis</w:t>
            </w:r>
          </w:p>
          <w:p w14:paraId="2A729928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win</w:t>
            </w:r>
          </w:p>
          <w:p w14:paraId="096A6B80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</w:p>
          <w:p w14:paraId="52AACA6A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volleyball</w:t>
            </w:r>
          </w:p>
          <w:p w14:paraId="7D243832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win</w:t>
            </w:r>
          </w:p>
          <w:p w14:paraId="718CC162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basketball</w:t>
            </w:r>
          </w:p>
          <w:p w14:paraId="3FE3CA1B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E07F39">
              <w:rPr>
                <w:rFonts w:ascii="Consolas" w:hAnsi="Consolas" w:cs="Consolas"/>
                <w:lang w:eastAsia="bg-BG"/>
              </w:rPr>
              <w:t>win</w:t>
            </w:r>
          </w:p>
          <w:p w14:paraId="20CD513E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</w:p>
        </w:tc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FB26C6B" w14:textId="77777777" w:rsidR="005A440A" w:rsidRPr="00215137" w:rsidRDefault="005A440A" w:rsidP="005C6C5F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E07F39">
              <w:rPr>
                <w:rFonts w:ascii="Consolas" w:hAnsi="Consolas"/>
                <w:lang w:eastAsia="bg-BG"/>
              </w:rPr>
              <w:lastRenderedPageBreak/>
              <w:t>You lost the tournament! Total raised money: 84.00</w:t>
            </w:r>
          </w:p>
        </w:tc>
        <w:tc>
          <w:tcPr>
            <w:tcW w:w="7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AF64E36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</w:p>
        </w:tc>
      </w:tr>
    </w:tbl>
    <w:p w14:paraId="27EE2666" w14:textId="77777777" w:rsidR="005A440A" w:rsidRDefault="005A440A" w:rsidP="005A440A">
      <w:pPr>
        <w:spacing w:before="0" w:after="0"/>
      </w:pPr>
    </w:p>
    <w:p w14:paraId="7643EF78" w14:textId="77777777" w:rsidR="005A440A" w:rsidRPr="00B15FFE" w:rsidRDefault="005A440A" w:rsidP="005A440A">
      <w:pPr>
        <w:pStyle w:val="Heading3"/>
        <w:spacing w:before="40"/>
      </w:pPr>
      <w:r>
        <w:t>JavaScript - Примерен вход и изход</w:t>
      </w:r>
    </w:p>
    <w:tbl>
      <w:tblPr>
        <w:tblStyle w:val="TableGrid"/>
        <w:tblW w:w="10800" w:type="dxa"/>
        <w:tblInd w:w="-72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1710"/>
        <w:gridCol w:w="7020"/>
      </w:tblGrid>
      <w:tr w:rsidR="005A440A" w14:paraId="7B2E8A88" w14:textId="77777777" w:rsidTr="005A440A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46B553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A6E5D3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CBC417" w14:textId="77777777" w:rsidR="005A440A" w:rsidRPr="00B15FFE" w:rsidRDefault="005A440A" w:rsidP="005C6C5F">
            <w:pPr>
              <w:spacing w:before="0" w:after="0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Обяснения</w:t>
            </w:r>
          </w:p>
        </w:tc>
      </w:tr>
      <w:tr w:rsidR="005A440A" w:rsidRPr="00CA1D33" w14:paraId="05080A0E" w14:textId="77777777" w:rsidTr="005A440A">
        <w:trPr>
          <w:trHeight w:val="842"/>
        </w:trPr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3857DFD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>
              <w:rPr>
                <w:rFonts w:ascii="Consolas" w:hAnsi="Consolas" w:cs="Consolas"/>
                <w:b/>
                <w:lang w:eastAsia="bg-BG"/>
              </w:rPr>
              <w:t>([</w:t>
            </w: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 w:rsidRPr="00E07F39">
              <w:rPr>
                <w:rFonts w:ascii="Consolas" w:hAnsi="Consolas" w:cs="Consolas"/>
                <w:b/>
                <w:lang w:eastAsia="bg-BG"/>
              </w:rPr>
              <w:t>2</w:t>
            </w: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lang w:eastAsia="bg-BG"/>
              </w:rPr>
              <w:t>,</w:t>
            </w:r>
          </w:p>
          <w:p w14:paraId="733F330A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volley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5A96088F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48D32E97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foot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8AF2C1F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233C963A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basket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65BF74D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712B22B5" w14:textId="77777777" w:rsidR="005A440A" w:rsidRPr="00891222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lang w:eastAsia="bg-BG"/>
              </w:rPr>
              <w:t>F</w:t>
            </w:r>
            <w:r w:rsidRPr="00891222">
              <w:rPr>
                <w:rFonts w:ascii="Consolas" w:hAnsi="Consolas" w:cs="Consolas"/>
                <w:b/>
                <w:lang w:eastAsia="bg-BG"/>
              </w:rPr>
              <w:t>inish</w:t>
            </w: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lang w:eastAsia="bg-BG"/>
              </w:rPr>
              <w:t>,</w:t>
            </w:r>
          </w:p>
          <w:p w14:paraId="1EDF5C83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golf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79ECD0A6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0D0D5FF4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tennis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5526B9A1" w14:textId="77777777" w:rsidR="005A440A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215137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49AC32D9" w14:textId="77777777" w:rsidR="005A440A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badminto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E27951B" w14:textId="77777777" w:rsidR="005A440A" w:rsidRPr="00215137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7F902AAF" w14:textId="77777777" w:rsidR="005A440A" w:rsidRPr="00891222" w:rsidRDefault="005A440A" w:rsidP="005C6C5F">
            <w:pPr>
              <w:spacing w:before="0" w:after="0"/>
              <w:rPr>
                <w:rFonts w:ascii="Consolas" w:hAnsi="Consolas" w:cs="Consolas"/>
                <w:b/>
                <w:lang w:eastAsia="bg-BG"/>
              </w:rPr>
            </w:pP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lang w:eastAsia="bg-BG"/>
              </w:rPr>
              <w:t>F</w:t>
            </w:r>
            <w:r w:rsidRPr="00891222">
              <w:rPr>
                <w:rFonts w:ascii="Consolas" w:hAnsi="Consolas" w:cs="Consolas"/>
                <w:b/>
                <w:lang w:eastAsia="bg-BG"/>
              </w:rPr>
              <w:t>inish</w:t>
            </w:r>
            <w:r w:rsidRPr="00CA1D33">
              <w:rPr>
                <w:rFonts w:ascii="Consolas" w:hAnsi="Consolas" w:cs="Consolas"/>
                <w:b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lang w:eastAsia="bg-BG"/>
              </w:rPr>
              <w:t>])</w:t>
            </w:r>
          </w:p>
        </w:tc>
        <w:tc>
          <w:tcPr>
            <w:tcW w:w="1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8C281C5" w14:textId="77777777" w:rsidR="005A440A" w:rsidRPr="00D01F3F" w:rsidRDefault="005A440A" w:rsidP="005C6C5F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215137">
              <w:rPr>
                <w:rFonts w:ascii="Consolas" w:hAnsi="Consolas"/>
                <w:lang w:eastAsia="bg-BG"/>
              </w:rPr>
              <w:t>You won the tournament! Total raised money: 132.00</w:t>
            </w:r>
          </w:p>
        </w:tc>
        <w:tc>
          <w:tcPr>
            <w:tcW w:w="7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8F948B2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Турнирът е 2 дена.</w:t>
            </w:r>
          </w:p>
          <w:p w14:paraId="4E669E3E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ървият ден:</w:t>
            </w:r>
          </w:p>
          <w:p w14:paraId="51D19899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волейбол и печелим -&gt; 20лв.</w:t>
            </w:r>
          </w:p>
          <w:p w14:paraId="70D80AE2" w14:textId="77777777" w:rsidR="005A440A" w:rsidRDefault="005A440A" w:rsidP="005C6C5F">
            <w:pPr>
              <w:spacing w:before="0" w:after="0"/>
            </w:pPr>
            <w:r w:rsidRPr="378F82B1">
              <w:t>Играем футбол и губим -&gt; 0лв.</w:t>
            </w:r>
          </w:p>
          <w:p w14:paraId="2B26701F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баскетбол и печелим -&gt; 20лв.</w:t>
            </w:r>
          </w:p>
          <w:p w14:paraId="7CA81E04" w14:textId="77777777" w:rsidR="005A440A" w:rsidRPr="00215137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олучаваме команда Finish</w:t>
            </w:r>
            <w:r w:rsidRPr="00CA1D33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и игрите за деня приключват. Спечелените пари 20 + 0 + 20 = 40лв. Имаме повече спечелени игри, отколкото загубени съответно увеличаваме парите от деня с 10% -&gt; 44лв.</w:t>
            </w:r>
          </w:p>
          <w:p w14:paraId="5894679A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Втори ден:</w:t>
            </w:r>
          </w:p>
          <w:p w14:paraId="50576B5E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голф и печелим -&gt; 20лв.</w:t>
            </w:r>
          </w:p>
          <w:p w14:paraId="44BEC89E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тенис и печелим -&gt; 20лв.</w:t>
            </w:r>
          </w:p>
          <w:p w14:paraId="66233C93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Играем бадминтон и печелим -&gt; 20лв.</w:t>
            </w:r>
          </w:p>
          <w:p w14:paraId="70D7B1CF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Получаваме команда Finish</w:t>
            </w:r>
            <w:r w:rsidRPr="00CA1D33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и игрите за деня приключват. Спечелените пари 20 + 20 + 20 = 60лв. Имаме само спечелени игри съответно увеличаваме парите от деня с 10% -&gt; 66лв.</w:t>
            </w:r>
          </w:p>
          <w:p w14:paraId="1DCD4D4F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Спечелените пари от двата дена: 44 + 66 = 110лв.</w:t>
            </w:r>
          </w:p>
          <w:p w14:paraId="681B93F5" w14:textId="77777777" w:rsidR="005A440A" w:rsidRPr="00212E17" w:rsidRDefault="005A440A" w:rsidP="005C6C5F">
            <w:pPr>
              <w:spacing w:before="0" w:after="0"/>
              <w:rPr>
                <w:rFonts w:cstheme="minorHAnsi"/>
              </w:rPr>
            </w:pPr>
            <w:r>
              <w:rPr>
                <w:rFonts w:cstheme="minorHAnsi"/>
              </w:rPr>
              <w:t>Тъй като имаме повече победи, отколкото загуби</w:t>
            </w:r>
            <w:r w:rsidRPr="00CA1D33">
              <w:rPr>
                <w:rFonts w:cstheme="minorHAnsi"/>
                <w:lang w:val="ru-RU"/>
              </w:rPr>
              <w:t xml:space="preserve">, </w:t>
            </w:r>
            <w:r>
              <w:rPr>
                <w:rFonts w:cstheme="minorHAnsi"/>
              </w:rPr>
              <w:t>печелим турнира и увеличаваме парите с 20% -&gt; 132лв.</w:t>
            </w:r>
          </w:p>
        </w:tc>
      </w:tr>
      <w:tr w:rsidR="005A440A" w14:paraId="7299FFAF" w14:textId="77777777" w:rsidTr="005A440A">
        <w:trPr>
          <w:trHeight w:val="1319"/>
        </w:trPr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0766BB7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>
              <w:rPr>
                <w:rFonts w:ascii="Consolas" w:hAnsi="Consolas" w:cs="Consolas"/>
                <w:b/>
                <w:bCs/>
                <w:lang w:eastAsia="bg-BG"/>
              </w:rPr>
              <w:t>([</w:t>
            </w: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3</w:t>
            </w: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bCs/>
                <w:lang w:eastAsia="bg-BG"/>
              </w:rPr>
              <w:t>,</w:t>
            </w:r>
          </w:p>
          <w:p w14:paraId="7A0F20E5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darts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316DF418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239FCC8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hand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5A36A1B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492A8BC3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judo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00409EA5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4A12DB82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bCs/>
                <w:lang w:eastAsia="bg-BG"/>
              </w:rPr>
              <w:t>,</w:t>
            </w:r>
          </w:p>
          <w:p w14:paraId="507BF394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snooker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3E3C4577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lastRenderedPageBreak/>
              <w:t>"</w:t>
            </w:r>
            <w:r w:rsidRPr="00E07F39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2941B1C3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swimming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584D3CE9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2626A3E4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squash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336A3539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lose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0C88ABEB" w14:textId="77777777" w:rsidR="005A440A" w:rsidRPr="00DD2003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table</w:t>
            </w:r>
            <w:r>
              <w:rPr>
                <w:rFonts w:ascii="Consolas" w:hAnsi="Consolas" w:cs="Consolas"/>
                <w:lang w:eastAsia="bg-BG"/>
              </w:rPr>
              <w:t xml:space="preserve"> </w:t>
            </w:r>
            <w:r w:rsidRPr="00E07F39">
              <w:rPr>
                <w:rFonts w:ascii="Consolas" w:hAnsi="Consolas" w:cs="Consolas"/>
                <w:lang w:eastAsia="bg-BG"/>
              </w:rPr>
              <w:t>tennis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72381289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6C2C0C80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bCs/>
                <w:lang w:eastAsia="bg-BG"/>
              </w:rPr>
              <w:t>,</w:t>
            </w:r>
          </w:p>
          <w:p w14:paraId="70E878B8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volley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216C0C2E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491BF263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basketball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502EAA36" w14:textId="77777777" w:rsidR="005A440A" w:rsidRPr="00E07F39" w:rsidRDefault="005A440A" w:rsidP="005C6C5F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 w:rsidRPr="00CA1D33">
              <w:rPr>
                <w:rFonts w:ascii="Consolas" w:hAnsi="Consolas" w:cs="Consolas"/>
                <w:lang w:eastAsia="bg-BG"/>
              </w:rPr>
              <w:t>"</w:t>
            </w:r>
            <w:r w:rsidRPr="00E07F39">
              <w:rPr>
                <w:rFonts w:ascii="Consolas" w:hAnsi="Consolas" w:cs="Consolas"/>
                <w:lang w:eastAsia="bg-BG"/>
              </w:rPr>
              <w:t>win</w:t>
            </w:r>
            <w:r w:rsidRPr="00CA1D33">
              <w:rPr>
                <w:rFonts w:ascii="Consolas" w:hAnsi="Consolas" w:cs="Consolas"/>
                <w:lang w:eastAsia="bg-BG"/>
              </w:rPr>
              <w:t>"</w:t>
            </w:r>
            <w:r>
              <w:rPr>
                <w:rFonts w:ascii="Consolas" w:hAnsi="Consolas" w:cs="Consolas"/>
                <w:lang w:eastAsia="bg-BG"/>
              </w:rPr>
              <w:t>,</w:t>
            </w:r>
          </w:p>
          <w:p w14:paraId="2944C930" w14:textId="77777777" w:rsidR="005A440A" w:rsidRPr="00F83A1C" w:rsidRDefault="005A440A" w:rsidP="005C6C5F">
            <w:pPr>
              <w:spacing w:before="0" w:after="0"/>
              <w:rPr>
                <w:rFonts w:ascii="Consolas" w:hAnsi="Consolas" w:cs="Consolas"/>
                <w:b/>
                <w:bCs/>
                <w:lang w:eastAsia="bg-BG"/>
              </w:rPr>
            </w:pP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 w:rsidRPr="00F83A1C">
              <w:rPr>
                <w:rFonts w:ascii="Consolas" w:hAnsi="Consolas" w:cs="Consolas"/>
                <w:b/>
                <w:bCs/>
                <w:lang w:eastAsia="bg-BG"/>
              </w:rPr>
              <w:t>Finish</w:t>
            </w:r>
            <w:r w:rsidRPr="00CA1D33">
              <w:rPr>
                <w:rFonts w:ascii="Consolas" w:hAnsi="Consolas" w:cs="Consolas"/>
                <w:b/>
                <w:bCs/>
                <w:lang w:eastAsia="bg-BG"/>
              </w:rPr>
              <w:t>"</w:t>
            </w:r>
            <w:r>
              <w:rPr>
                <w:rFonts w:ascii="Consolas" w:hAnsi="Consolas" w:cs="Consolas"/>
                <w:b/>
                <w:bCs/>
                <w:lang w:eastAsia="bg-BG"/>
              </w:rPr>
              <w:t>])</w:t>
            </w:r>
          </w:p>
        </w:tc>
        <w:tc>
          <w:tcPr>
            <w:tcW w:w="1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EE6FBAC" w14:textId="77777777" w:rsidR="005A440A" w:rsidRPr="00215137" w:rsidRDefault="005A440A" w:rsidP="005C6C5F">
            <w:pPr>
              <w:spacing w:before="0" w:after="0"/>
              <w:rPr>
                <w:rFonts w:ascii="Consolas" w:hAnsi="Consolas"/>
                <w:lang w:eastAsia="bg-BG"/>
              </w:rPr>
            </w:pPr>
            <w:r w:rsidRPr="00E07F39">
              <w:rPr>
                <w:rFonts w:ascii="Consolas" w:hAnsi="Consolas"/>
                <w:lang w:eastAsia="bg-BG"/>
              </w:rPr>
              <w:lastRenderedPageBreak/>
              <w:t>You lost the tournament! Total raised money: 84.00</w:t>
            </w:r>
          </w:p>
        </w:tc>
        <w:tc>
          <w:tcPr>
            <w:tcW w:w="7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E51C908" w14:textId="77777777" w:rsidR="005A440A" w:rsidRDefault="005A440A" w:rsidP="005C6C5F">
            <w:pPr>
              <w:spacing w:before="0" w:after="0"/>
              <w:rPr>
                <w:rFonts w:cstheme="minorHAnsi"/>
              </w:rPr>
            </w:pPr>
          </w:p>
        </w:tc>
      </w:tr>
    </w:tbl>
    <w:p w14:paraId="18F2DD3B" w14:textId="77777777" w:rsidR="005A440A" w:rsidRPr="006748E8" w:rsidRDefault="005A440A" w:rsidP="005A440A">
      <w:pPr>
        <w:spacing w:before="0" w:after="0"/>
      </w:pPr>
    </w:p>
    <w:p w14:paraId="021B388F" w14:textId="77777777" w:rsidR="00B30532" w:rsidRPr="00272327" w:rsidRDefault="00B30532" w:rsidP="00B30532">
      <w:pPr>
        <w:spacing w:before="0" w:after="0"/>
      </w:pPr>
    </w:p>
    <w:p w14:paraId="69556F9B" w14:textId="77777777" w:rsidR="00B30532" w:rsidRPr="00FB5591" w:rsidRDefault="00B30532" w:rsidP="00B30532">
      <w:pPr>
        <w:spacing w:before="0" w:after="0"/>
      </w:pPr>
    </w:p>
    <w:p w14:paraId="0DA78D38" w14:textId="77777777" w:rsidR="00B30532" w:rsidRPr="00FB5591" w:rsidRDefault="00B30532" w:rsidP="00B30532">
      <w:pPr>
        <w:spacing w:before="0" w:after="0"/>
      </w:pPr>
    </w:p>
    <w:p w14:paraId="6FE143C8" w14:textId="77777777" w:rsidR="00B30532" w:rsidRDefault="00B30532" w:rsidP="00B30532">
      <w:pPr>
        <w:pStyle w:val="Heading2"/>
        <w:numPr>
          <w:ilvl w:val="0"/>
          <w:numId w:val="0"/>
        </w:numPr>
        <w:spacing w:before="40"/>
        <w:ind w:left="360" w:hanging="360"/>
      </w:pPr>
    </w:p>
    <w:p w14:paraId="2FF23077" w14:textId="77777777" w:rsidR="00B30532" w:rsidRPr="00B30532" w:rsidRDefault="00B30532" w:rsidP="00B30532"/>
    <w:sectPr w:rsidR="00B30532" w:rsidRPr="00B3053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E8059" w14:textId="77777777" w:rsidR="007726F3" w:rsidRDefault="007726F3" w:rsidP="00597DD1">
      <w:pPr>
        <w:spacing w:before="0" w:after="0" w:line="240" w:lineRule="auto"/>
      </w:pPr>
      <w:r>
        <w:separator/>
      </w:r>
    </w:p>
  </w:endnote>
  <w:endnote w:type="continuationSeparator" w:id="0">
    <w:p w14:paraId="284597BC" w14:textId="77777777" w:rsidR="007726F3" w:rsidRDefault="007726F3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053B1" w14:textId="77777777" w:rsidR="005068CC" w:rsidRDefault="005068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2C253" w14:textId="77777777" w:rsidR="005068CC" w:rsidRDefault="005068CC" w:rsidP="00AB253F">
    <w:pPr>
      <w:pStyle w:val="Footer"/>
      <w:spacing w:befor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0D5D7E7" wp14:editId="26C86A86">
          <wp:simplePos x="0" y="0"/>
          <wp:positionH relativeFrom="margin">
            <wp:posOffset>38100</wp:posOffset>
          </wp:positionH>
          <wp:positionV relativeFrom="paragraph">
            <wp:posOffset>200025</wp:posOffset>
          </wp:positionV>
          <wp:extent cx="1431290" cy="359410"/>
          <wp:effectExtent l="0" t="0" r="0" b="2540"/>
          <wp:wrapSquare wrapText="bothSides"/>
          <wp:docPr id="1" name="Picture 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AB5398" wp14:editId="54B2ED6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BE572B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4AA8B0" wp14:editId="1E365616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A9809F" w14:textId="77777777" w:rsidR="005068CC" w:rsidRPr="006D038E" w:rsidRDefault="005068CC" w:rsidP="00AB253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0B8146D" w14:textId="77777777" w:rsidR="005068CC" w:rsidRDefault="005068CC" w:rsidP="00AB253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18B7AF3" wp14:editId="1EF8A614">
                                <wp:extent cx="201930" cy="201930"/>
                                <wp:effectExtent l="0" t="0" r="7620" b="7620"/>
                                <wp:docPr id="139" name="Picture 1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4081306" wp14:editId="04CEAB25">
                                <wp:extent cx="201930" cy="201930"/>
                                <wp:effectExtent l="0" t="0" r="7620" b="7620"/>
                                <wp:docPr id="140" name="Picture 140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7885561" wp14:editId="144020CA">
                                <wp:extent cx="201930" cy="201930"/>
                                <wp:effectExtent l="0" t="0" r="7620" b="7620"/>
                                <wp:docPr id="141" name="Picture 1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6A1D9" wp14:editId="79EBF212">
                                <wp:extent cx="201930" cy="201930"/>
                                <wp:effectExtent l="0" t="0" r="7620" b="7620"/>
                                <wp:docPr id="142" name="Picture 1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BB2A0A3" wp14:editId="3EC9700C">
                                <wp:extent cx="201930" cy="201930"/>
                                <wp:effectExtent l="0" t="0" r="7620" b="7620"/>
                                <wp:docPr id="143" name="Picture 1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0DC4650" wp14:editId="2D824F9E">
                                <wp:extent cx="201930" cy="201930"/>
                                <wp:effectExtent l="0" t="0" r="7620" b="7620"/>
                                <wp:docPr id="144" name="Picture 1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53118" wp14:editId="42A9579C">
                                <wp:extent cx="198120" cy="198120"/>
                                <wp:effectExtent l="0" t="0" r="0" b="0"/>
                                <wp:docPr id="145" name="Picture 1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592D91B" wp14:editId="1D9FCE0E">
                                <wp:extent cx="201930" cy="201930"/>
                                <wp:effectExtent l="0" t="0" r="7620" b="7620"/>
                                <wp:docPr id="146" name="Picture 146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6B0C2A2" wp14:editId="162788A3">
                                <wp:extent cx="201930" cy="201930"/>
                                <wp:effectExtent l="0" t="0" r="7620" b="7620"/>
                                <wp:docPr id="147" name="Picture 147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4AA8B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 filled="f" stroked="f">
              <v:textbox inset=".5mm,1.2mm,.5mm,.5mm">
                <w:txbxContent>
                  <w:p w14:paraId="1BA9809F" w14:textId="77777777" w:rsidR="005068CC" w:rsidRPr="006D038E" w:rsidRDefault="005068CC" w:rsidP="00AB253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 w:rsidRPr="006D038E"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0B8146D" w14:textId="77777777" w:rsidR="005068CC" w:rsidRDefault="005068CC" w:rsidP="00AB253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18B7AF3" wp14:editId="1EF8A614">
                          <wp:extent cx="201930" cy="201930"/>
                          <wp:effectExtent l="0" t="0" r="7620" b="7620"/>
                          <wp:docPr id="139" name="Picture 1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4081306" wp14:editId="04CEAB25">
                          <wp:extent cx="201930" cy="201930"/>
                          <wp:effectExtent l="0" t="0" r="7620" b="7620"/>
                          <wp:docPr id="140" name="Picture 140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07885561" wp14:editId="144020CA">
                          <wp:extent cx="201930" cy="201930"/>
                          <wp:effectExtent l="0" t="0" r="7620" b="7620"/>
                          <wp:docPr id="141" name="Picture 1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6A1D9" wp14:editId="79EBF212">
                          <wp:extent cx="201930" cy="201930"/>
                          <wp:effectExtent l="0" t="0" r="7620" b="7620"/>
                          <wp:docPr id="142" name="Picture 1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BB2A0A3" wp14:editId="3EC9700C">
                          <wp:extent cx="201930" cy="201930"/>
                          <wp:effectExtent l="0" t="0" r="7620" b="7620"/>
                          <wp:docPr id="143" name="Picture 1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50DC4650" wp14:editId="2D824F9E">
                          <wp:extent cx="201930" cy="201930"/>
                          <wp:effectExtent l="0" t="0" r="7620" b="7620"/>
                          <wp:docPr id="144" name="Picture 1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53118" wp14:editId="42A9579C">
                          <wp:extent cx="198120" cy="198120"/>
                          <wp:effectExtent l="0" t="0" r="0" b="0"/>
                          <wp:docPr id="145" name="Picture 1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592D91B" wp14:editId="1D9FCE0E">
                          <wp:extent cx="201930" cy="201930"/>
                          <wp:effectExtent l="0" t="0" r="7620" b="7620"/>
                          <wp:docPr id="146" name="Picture 146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6B0C2A2" wp14:editId="162788A3">
                          <wp:extent cx="201930" cy="201930"/>
                          <wp:effectExtent l="0" t="0" r="7620" b="7620"/>
                          <wp:docPr id="147" name="Picture 147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913E12" wp14:editId="5006F53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961186" w14:textId="77777777" w:rsidR="005068CC" w:rsidRPr="006D038E" w:rsidRDefault="005068CC" w:rsidP="00AB253F">
                          <w:pPr>
                            <w:spacing w:after="0" w:line="240" w:lineRule="auto"/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913E12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B961186" w14:textId="77777777" w:rsidR="005068CC" w:rsidRPr="006D038E" w:rsidRDefault="005068CC" w:rsidP="00AB253F">
                    <w:pPr>
                      <w:spacing w:after="0" w:line="240" w:lineRule="auto"/>
                    </w:pPr>
                    <w:r w:rsidRPr="006D038E"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5FAB738" wp14:editId="6E53B0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2FD371" w14:textId="77777777" w:rsidR="005068CC" w:rsidRPr="006D038E" w:rsidRDefault="005068CC" w:rsidP="00AB253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FAB738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E2FD371" w14:textId="77777777" w:rsidR="005068CC" w:rsidRPr="006D038E" w:rsidRDefault="005068CC" w:rsidP="00AB253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6D038E">
                      <w:rPr>
                        <w:sz w:val="18"/>
                        <w:szCs w:val="18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EB5BF91" w14:textId="77777777" w:rsidR="005068CC" w:rsidRPr="00FD380D" w:rsidRDefault="005068CC" w:rsidP="00AB25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94A2F" w14:textId="77777777" w:rsidR="005068CC" w:rsidRDefault="005068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59D7E" w14:textId="77777777" w:rsidR="007726F3" w:rsidRDefault="007726F3" w:rsidP="00597DD1">
      <w:pPr>
        <w:spacing w:before="0" w:after="0" w:line="240" w:lineRule="auto"/>
      </w:pPr>
      <w:r>
        <w:separator/>
      </w:r>
    </w:p>
  </w:footnote>
  <w:footnote w:type="continuationSeparator" w:id="0">
    <w:p w14:paraId="2ECF0916" w14:textId="77777777" w:rsidR="007726F3" w:rsidRDefault="007726F3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187E" w14:textId="77777777" w:rsidR="005068CC" w:rsidRDefault="005068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9929A" w14:textId="77777777" w:rsidR="005068CC" w:rsidRDefault="005068CC" w:rsidP="00AB253F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8DD4" w14:textId="77777777" w:rsidR="005068CC" w:rsidRDefault="005068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11DD"/>
    <w:multiLevelType w:val="multilevel"/>
    <w:tmpl w:val="02FB11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207B"/>
    <w:multiLevelType w:val="hybridMultilevel"/>
    <w:tmpl w:val="F2762D64"/>
    <w:lvl w:ilvl="0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16420500"/>
    <w:multiLevelType w:val="multilevel"/>
    <w:tmpl w:val="16420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4919B6"/>
    <w:multiLevelType w:val="hybridMultilevel"/>
    <w:tmpl w:val="3CF85A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40B6D"/>
    <w:multiLevelType w:val="hybridMultilevel"/>
    <w:tmpl w:val="0D80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F2FC0"/>
    <w:multiLevelType w:val="hybridMultilevel"/>
    <w:tmpl w:val="1592B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70E62"/>
    <w:multiLevelType w:val="hybridMultilevel"/>
    <w:tmpl w:val="DE68F7D6"/>
    <w:lvl w:ilvl="0" w:tplc="67ACA5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3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C5B65"/>
    <w:multiLevelType w:val="hybridMultilevel"/>
    <w:tmpl w:val="57164A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C21A95"/>
    <w:multiLevelType w:val="hybridMultilevel"/>
    <w:tmpl w:val="092A10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49D6957"/>
    <w:multiLevelType w:val="hybridMultilevel"/>
    <w:tmpl w:val="06926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EDE"/>
    <w:multiLevelType w:val="hybridMultilevel"/>
    <w:tmpl w:val="9538E9D4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31"/>
  </w:num>
  <w:num w:numId="4">
    <w:abstractNumId w:val="13"/>
  </w:num>
  <w:num w:numId="5">
    <w:abstractNumId w:val="22"/>
  </w:num>
  <w:num w:numId="6">
    <w:abstractNumId w:val="10"/>
  </w:num>
  <w:num w:numId="7">
    <w:abstractNumId w:val="21"/>
  </w:num>
  <w:num w:numId="8">
    <w:abstractNumId w:val="18"/>
  </w:num>
  <w:num w:numId="9">
    <w:abstractNumId w:val="6"/>
  </w:num>
  <w:num w:numId="10">
    <w:abstractNumId w:val="23"/>
  </w:num>
  <w:num w:numId="11">
    <w:abstractNumId w:val="11"/>
  </w:num>
  <w:num w:numId="12">
    <w:abstractNumId w:val="0"/>
  </w:num>
  <w:num w:numId="13">
    <w:abstractNumId w:val="24"/>
  </w:num>
  <w:num w:numId="14">
    <w:abstractNumId w:val="19"/>
  </w:num>
  <w:num w:numId="15">
    <w:abstractNumId w:val="28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12"/>
  </w:num>
  <w:num w:numId="19">
    <w:abstractNumId w:val="17"/>
  </w:num>
  <w:num w:numId="20">
    <w:abstractNumId w:val="3"/>
  </w:num>
  <w:num w:numId="21">
    <w:abstractNumId w:val="25"/>
  </w:num>
  <w:num w:numId="22">
    <w:abstractNumId w:val="1"/>
  </w:num>
  <w:num w:numId="23">
    <w:abstractNumId w:val="4"/>
  </w:num>
  <w:num w:numId="24">
    <w:abstractNumId w:val="32"/>
  </w:num>
  <w:num w:numId="25">
    <w:abstractNumId w:val="16"/>
  </w:num>
  <w:num w:numId="26">
    <w:abstractNumId w:val="15"/>
  </w:num>
  <w:num w:numId="27">
    <w:abstractNumId w:val="27"/>
  </w:num>
  <w:num w:numId="28">
    <w:abstractNumId w:val="26"/>
  </w:num>
  <w:num w:numId="29">
    <w:abstractNumId w:val="20"/>
  </w:num>
  <w:num w:numId="30">
    <w:abstractNumId w:val="30"/>
  </w:num>
  <w:num w:numId="31">
    <w:abstractNumId w:val="8"/>
  </w:num>
  <w:num w:numId="32">
    <w:abstractNumId w:val="9"/>
  </w:num>
  <w:num w:numId="33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bc0MzKzNDA2MTdX0lEKTi0uzszPAykwrAUAacxeKiwAAAA="/>
  </w:docVars>
  <w:rsids>
    <w:rsidRoot w:val="00597DD1"/>
    <w:rsid w:val="00013020"/>
    <w:rsid w:val="000F1CCF"/>
    <w:rsid w:val="00197BA4"/>
    <w:rsid w:val="001A6119"/>
    <w:rsid w:val="00213908"/>
    <w:rsid w:val="00232B03"/>
    <w:rsid w:val="00241A77"/>
    <w:rsid w:val="00361DC7"/>
    <w:rsid w:val="003E3FF3"/>
    <w:rsid w:val="003F3E0F"/>
    <w:rsid w:val="00426449"/>
    <w:rsid w:val="00435279"/>
    <w:rsid w:val="00476960"/>
    <w:rsid w:val="00490CEF"/>
    <w:rsid w:val="004A7371"/>
    <w:rsid w:val="004B39B9"/>
    <w:rsid w:val="004D0705"/>
    <w:rsid w:val="004E6498"/>
    <w:rsid w:val="005068CC"/>
    <w:rsid w:val="00596250"/>
    <w:rsid w:val="00597DD1"/>
    <w:rsid w:val="005A440A"/>
    <w:rsid w:val="0068143A"/>
    <w:rsid w:val="006C64EA"/>
    <w:rsid w:val="007459B3"/>
    <w:rsid w:val="007726F3"/>
    <w:rsid w:val="008248D2"/>
    <w:rsid w:val="008B0129"/>
    <w:rsid w:val="00913732"/>
    <w:rsid w:val="009B36EB"/>
    <w:rsid w:val="00A978DE"/>
    <w:rsid w:val="00AB253F"/>
    <w:rsid w:val="00AD5A33"/>
    <w:rsid w:val="00B07600"/>
    <w:rsid w:val="00B30532"/>
    <w:rsid w:val="00BC0A40"/>
    <w:rsid w:val="00C66ABD"/>
    <w:rsid w:val="00D36D4E"/>
    <w:rsid w:val="00D40EA8"/>
    <w:rsid w:val="00E43F62"/>
    <w:rsid w:val="00F06F91"/>
    <w:rsid w:val="00F41C30"/>
    <w:rsid w:val="00F5379B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6FF3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36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Compete/Index/1637" TargetMode="External"/><Relationship Id="rId13" Type="http://schemas.openxmlformats.org/officeDocument/2006/relationships/hyperlink" Target="https://judge.softuni.bg/Contests/Compete/Index/2275%2310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Compete/Index/227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Compete/Index/174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judge.softuni.bg/Contests/Compete/Index/1654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1538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6DD0B-4FC2-494A-9B5C-ABB100447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2</Pages>
  <Words>2538</Words>
  <Characters>1447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8</cp:revision>
  <cp:lastPrinted>2021-06-17T02:06:00Z</cp:lastPrinted>
  <dcterms:created xsi:type="dcterms:W3CDTF">2021-06-11T11:21:00Z</dcterms:created>
  <dcterms:modified xsi:type="dcterms:W3CDTF">2022-04-09T06:06:00Z</dcterms:modified>
</cp:coreProperties>
</file>